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BCC2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7CA9E5BA" wp14:editId="1CDF1293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51357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3A03A6EE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927C66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5F29A3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712BFB8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7551AEDC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9AE36E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B7CA42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7B2C935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0DDC9F3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79944F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DF8BCAF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2A6B5B7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39FDE08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285443AF" w14:textId="77777777" w:rsidTr="00FF0208">
        <w:trPr>
          <w:jc w:val="center"/>
        </w:trPr>
        <w:tc>
          <w:tcPr>
            <w:tcW w:w="1984" w:type="dxa"/>
          </w:tcPr>
          <w:p w14:paraId="5715CCE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A624DEC" w14:textId="219ECED0" w:rsidR="00FF0208" w:rsidRPr="00796194" w:rsidRDefault="004E6C2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梁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浩</w:t>
            </w:r>
            <w:proofErr w:type="gramEnd"/>
          </w:p>
        </w:tc>
      </w:tr>
      <w:tr w:rsidR="00FF0208" w:rsidRPr="00796194" w14:paraId="787EBDF4" w14:textId="77777777" w:rsidTr="00FF0208">
        <w:trPr>
          <w:jc w:val="center"/>
        </w:trPr>
        <w:tc>
          <w:tcPr>
            <w:tcW w:w="1984" w:type="dxa"/>
          </w:tcPr>
          <w:p w14:paraId="43B5483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1CA17128" w14:textId="4ED384D2" w:rsidR="00FF0208" w:rsidRPr="00796194" w:rsidRDefault="004E6C2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717</w:t>
            </w:r>
          </w:p>
        </w:tc>
      </w:tr>
      <w:tr w:rsidR="00FF0208" w:rsidRPr="00796194" w14:paraId="0E5A23CE" w14:textId="77777777" w:rsidTr="00FF0208">
        <w:trPr>
          <w:jc w:val="center"/>
        </w:trPr>
        <w:tc>
          <w:tcPr>
            <w:tcW w:w="1984" w:type="dxa"/>
          </w:tcPr>
          <w:p w14:paraId="314A433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090134FB" w14:textId="1E3AA0C9" w:rsidR="00FF0208" w:rsidRPr="00796194" w:rsidRDefault="004E6C2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8</w:t>
            </w:r>
          </w:p>
        </w:tc>
      </w:tr>
      <w:tr w:rsidR="00FF0208" w:rsidRPr="00796194" w14:paraId="044CCD48" w14:textId="77777777" w:rsidTr="00FF0208">
        <w:trPr>
          <w:jc w:val="center"/>
        </w:trPr>
        <w:tc>
          <w:tcPr>
            <w:tcW w:w="1984" w:type="dxa"/>
          </w:tcPr>
          <w:p w14:paraId="331C462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5EBC992A" w14:textId="0D923826" w:rsidR="00FF0208" w:rsidRPr="00796194" w:rsidRDefault="004E6C2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3</w:t>
            </w:r>
            <w:r>
              <w:rPr>
                <w:rFonts w:ascii="Times New Roman" w:eastAsia="宋体" w:hAnsi="Times New Roman" w:cs="Times New Roman"/>
                <w:sz w:val="28"/>
              </w:rPr>
              <w:t>235962608@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14:paraId="37FB99FF" w14:textId="77777777" w:rsidTr="00FF0208">
        <w:trPr>
          <w:jc w:val="center"/>
        </w:trPr>
        <w:tc>
          <w:tcPr>
            <w:tcW w:w="1984" w:type="dxa"/>
          </w:tcPr>
          <w:p w14:paraId="116C01A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7880382" w14:textId="29F88A24" w:rsidR="00FF0208" w:rsidRPr="00796194" w:rsidRDefault="004E6C2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961817952</w:t>
            </w:r>
          </w:p>
        </w:tc>
      </w:tr>
    </w:tbl>
    <w:p w14:paraId="4A4FAA9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D4F8232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1E42AC3B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7ED614D8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75EA9242" w14:textId="4E3BBAD6"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2F9EE7B" w14:textId="73A13CC5" w:rsidR="00BE0B9A" w:rsidRDefault="003420F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93EABF2" w14:textId="3997FECC" w:rsidR="00BE0B9A" w:rsidRDefault="003420F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4570C6D" w14:textId="76927181" w:rsidR="00BE0B9A" w:rsidRDefault="003420F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A847D33" w14:textId="1A496135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7C3F1EF" w14:textId="63D5EB62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3252096" w14:textId="121D67EC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25FEE43" w14:textId="71E2E6C9" w:rsidR="00BE0B9A" w:rsidRDefault="003420F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5445D07" w14:textId="02263209" w:rsidR="00BE0B9A" w:rsidRDefault="003420F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6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AB1A377" w14:textId="03962E79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Graph&lt;L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BD908D7" w14:textId="60658A56" w:rsidR="00BE0B9A" w:rsidRDefault="003420F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034D648" w14:textId="24C5B1E1" w:rsidR="00BE0B9A" w:rsidRDefault="003420F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60D4826" w14:textId="4F2BE499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69591ED" w14:textId="113D2349" w:rsidR="00BE0B9A" w:rsidRDefault="003420F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30C0CD0" w14:textId="5842423D" w:rsidR="00BE0B9A" w:rsidRDefault="003420F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05447A0" w14:textId="1601177D" w:rsidR="00BE0B9A" w:rsidRDefault="003420F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7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C4CAA94" w14:textId="5CF32548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7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438C75C" w14:textId="33A48632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8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144D4DD" w14:textId="0BA3AE14" w:rsidR="00BE0B9A" w:rsidRDefault="003420F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9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8A6DDDA" w14:textId="671E661F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19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499DD8C" w14:textId="152AD190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DD511A2" w14:textId="4B87AAC3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main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2126285" w14:textId="6540C8D7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65A6D06" w14:textId="2A68D7F3" w:rsidR="00BE0B9A" w:rsidRDefault="003420F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6153773" w14:textId="52AC0331" w:rsidR="00BE0B9A" w:rsidRDefault="003420F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6FD206E" w14:textId="13F27D6C" w:rsidR="00BE0B9A" w:rsidRDefault="003420F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7D1D3EE" w14:textId="1A032AA6" w:rsidR="00BE0B9A" w:rsidRDefault="003420F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7BC459A" w14:textId="2F239F29" w:rsidR="00BE0B9A" w:rsidRDefault="003420F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CC6ED3F" w14:textId="799161AF" w:rsidR="00BE0B9A" w:rsidRDefault="003420F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0E787E">
              <w:rPr>
                <w:noProof/>
                <w:webHidden/>
              </w:rPr>
              <w:t>2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68894F3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70C73346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2506EE28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15EB3366" w14:textId="03A5CDB0" w:rsidR="0029473E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0CA2A1D9" w14:textId="77777777" w:rsidR="00463B22" w:rsidRDefault="00463B22" w:rsidP="00463B22">
      <w:r>
        <w:rPr>
          <w:rFonts w:hint="eastAsia"/>
        </w:rPr>
        <w:t>本次实验训练抽象数据类型（</w:t>
      </w:r>
      <w:r>
        <w:t>ADT）的设计、规约、测试，并使用面向对象</w:t>
      </w:r>
    </w:p>
    <w:p w14:paraId="5627B708" w14:textId="77777777" w:rsidR="00463B22" w:rsidRDefault="00463B22" w:rsidP="00463B22">
      <w:r>
        <w:rPr>
          <w:rFonts w:hint="eastAsia"/>
        </w:rPr>
        <w:t>编程（</w:t>
      </w:r>
      <w:r>
        <w:t>OOP）技术实现 ADT。具体来说：</w:t>
      </w:r>
    </w:p>
    <w:p w14:paraId="4CA58665" w14:textId="51FCF0FA" w:rsidR="00463B22" w:rsidRDefault="00463B22" w:rsidP="00463B22">
      <w:r>
        <w:t>针对给定的应用问题，从问题描述中识别所需的 ADT；</w:t>
      </w:r>
    </w:p>
    <w:p w14:paraId="0521BE64" w14:textId="2274554A" w:rsidR="00463B22" w:rsidRDefault="00463B22" w:rsidP="00463B22">
      <w:r>
        <w:t>设计 ADT 规约（pre-condition、post-condition）并评估规约的质量；</w:t>
      </w:r>
    </w:p>
    <w:p w14:paraId="7A91B2CE" w14:textId="5AE5FFA3" w:rsidR="00463B22" w:rsidRDefault="00463B22" w:rsidP="00463B22">
      <w:r>
        <w:t>根据 ADT 的规约设计测试用例；</w:t>
      </w:r>
    </w:p>
    <w:p w14:paraId="428576AE" w14:textId="6F7A100B" w:rsidR="00463B22" w:rsidRDefault="00463B22" w:rsidP="00463B22">
      <w:r>
        <w:t>ADT 的泛型化；</w:t>
      </w:r>
    </w:p>
    <w:p w14:paraId="1CAEFF36" w14:textId="008170DF" w:rsidR="00463B22" w:rsidRDefault="00463B22" w:rsidP="00463B22">
      <w:r>
        <w:t>根据规约设计 ADT 的多种不同的实现；针对每种实现，设计其表示</w:t>
      </w:r>
      <w:r>
        <w:rPr>
          <w:rFonts w:hint="eastAsia"/>
        </w:rPr>
        <w:t>（</w:t>
      </w:r>
      <w:r>
        <w:t>representation）、表示不变性（rep invariant）、抽象过程（</w:t>
      </w:r>
      <w:proofErr w:type="spellStart"/>
      <w:r>
        <w:t>abstractionfunction</w:t>
      </w:r>
      <w:proofErr w:type="spellEnd"/>
      <w:r>
        <w:t>）</w:t>
      </w:r>
    </w:p>
    <w:p w14:paraId="6E66B8DC" w14:textId="69F95140" w:rsidR="00463B22" w:rsidRDefault="00463B22" w:rsidP="00463B22">
      <w:r>
        <w:t>使用 OOP 实现 ADT，并判定表示不变性是否违反、各实现是否存在表</w:t>
      </w:r>
    </w:p>
    <w:p w14:paraId="75CED1EB" w14:textId="77777777" w:rsidR="00463B22" w:rsidRDefault="00463B22" w:rsidP="00463B22">
      <w:r>
        <w:rPr>
          <w:rFonts w:hint="eastAsia"/>
        </w:rPr>
        <w:t>示泄露（</w:t>
      </w:r>
      <w:r>
        <w:t>rep exposure）；</w:t>
      </w:r>
    </w:p>
    <w:p w14:paraId="1A582A45" w14:textId="55D103AC" w:rsidR="00463B22" w:rsidRDefault="00463B22" w:rsidP="00463B22">
      <w:r>
        <w:t>测试 ADT 的实现并评估测试的覆盖度；</w:t>
      </w:r>
    </w:p>
    <w:p w14:paraId="435A6352" w14:textId="23431E21" w:rsidR="00463B22" w:rsidRDefault="00463B22" w:rsidP="00463B22">
      <w:r>
        <w:t>使用 ADT 及其实现，为应用问题开发程序；</w:t>
      </w:r>
    </w:p>
    <w:p w14:paraId="0AD07F74" w14:textId="31565DF1" w:rsidR="00463B22" w:rsidRPr="00463B22" w:rsidRDefault="00463B22" w:rsidP="00463B22">
      <w:r>
        <w:t>在测试代码中，能够写出 testing strategy 并据此设计测试用例。</w:t>
      </w:r>
    </w:p>
    <w:p w14:paraId="054D4FD4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224975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01FC328A" w14:textId="77777777" w:rsidR="00FF0208" w:rsidRPr="00796194" w:rsidRDefault="00FF0208" w:rsidP="006B264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432B864A" w14:textId="5B478DCC" w:rsidR="00227C7F" w:rsidRDefault="00FF0208" w:rsidP="006B264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6317A938" w14:textId="140F4783" w:rsidR="009D0C0F" w:rsidRDefault="009D0C0F" w:rsidP="00712812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所需的环境在以前的学习中就已经配好。</w:t>
      </w:r>
    </w:p>
    <w:p w14:paraId="77CB9A86" w14:textId="77777777" w:rsidR="004F1318" w:rsidRDefault="004F1318" w:rsidP="009D0C0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8F40F1F" w14:textId="187D029B" w:rsidR="00227C7F" w:rsidRDefault="004F1318" w:rsidP="006B264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ED9A162" w14:textId="3776472E" w:rsidR="006B2643" w:rsidRPr="00227C7F" w:rsidRDefault="003420F0" w:rsidP="006B264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hyperlink r:id="rId11" w:history="1">
        <w:r w:rsidR="006B2643" w:rsidRPr="006B2643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HIT-Lab2-1190200717/tree/master</w:t>
        </w:r>
      </w:hyperlink>
    </w:p>
    <w:p w14:paraId="25F50FA0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22497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45652E2A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5A8CE35" w14:textId="2B236C4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08FDA149" w14:textId="4F32933C" w:rsidR="00A756AB" w:rsidRPr="00A756AB" w:rsidRDefault="005F091C" w:rsidP="005F091C">
      <w:r>
        <w:rPr>
          <w:rFonts w:hint="eastAsia"/>
        </w:rPr>
        <w:t>这个实验的主要目的是测试</w:t>
      </w:r>
      <w:r>
        <w:t xml:space="preserve"> ADT 的规约设计和 ADT 的多种不同的实现，并</w:t>
      </w:r>
      <w:r>
        <w:rPr>
          <w:rFonts w:hint="eastAsia"/>
        </w:rPr>
        <w:t>练习</w:t>
      </w:r>
      <w:r>
        <w:t xml:space="preserve"> TDD 测试优先编程的编程习</w:t>
      </w:r>
      <w:r w:rsidR="008C2D45">
        <w:rPr>
          <w:rFonts w:hint="eastAsia"/>
        </w:rPr>
        <w:t>，</w:t>
      </w:r>
      <w:r>
        <w:t>在后面练习 ADT 的泛型化。</w:t>
      </w:r>
    </w:p>
    <w:p w14:paraId="1E81E350" w14:textId="11BF19FC" w:rsidR="005F3A96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2249754"/>
      <w:r w:rsidRPr="00CB72AB">
        <w:rPr>
          <w:rFonts w:ascii="Times New Roman" w:hAnsi="Times New Roman" w:cs="Times New Roman"/>
          <w:sz w:val="24"/>
        </w:rPr>
        <w:lastRenderedPageBreak/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38591712" w14:textId="4CD6D312" w:rsidR="002E7880" w:rsidRPr="00DE0D78" w:rsidRDefault="00DE0D78" w:rsidP="00DE0D78">
      <w:r>
        <w:rPr>
          <w:rFonts w:hint="eastAsia"/>
        </w:rPr>
        <w:t>从下图处获取所需代码，创建新的项目后按照要求建立目录。</w:t>
      </w:r>
    </w:p>
    <w:p w14:paraId="1D37BCAB" w14:textId="2584A9E1" w:rsidR="002E7880" w:rsidRDefault="004563F9" w:rsidP="004563F9">
      <w:r w:rsidRPr="004563F9">
        <w:rPr>
          <w:noProof/>
        </w:rPr>
        <w:drawing>
          <wp:inline distT="0" distB="0" distL="0" distR="0" wp14:anchorId="7B0B7FDA" wp14:editId="34D5712B">
            <wp:extent cx="5274310" cy="115379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6EA3" w14:textId="1274CA61" w:rsidR="002E7880" w:rsidRDefault="002E7880" w:rsidP="004563F9">
      <w:r>
        <w:rPr>
          <w:rFonts w:hint="eastAsia"/>
        </w:rPr>
        <w:t>git</w:t>
      </w:r>
      <w:r>
        <w:t xml:space="preserve"> </w:t>
      </w:r>
      <w:proofErr w:type="spellStart"/>
      <w:r>
        <w:t>init</w:t>
      </w:r>
      <w:proofErr w:type="spellEnd"/>
      <w:r>
        <w:rPr>
          <w:rFonts w:hint="eastAsia"/>
        </w:rPr>
        <w:t>初始化Git仓库，将已有的文件提交到本地仓库中，配置好远程仓库后，将本地仓库的内容p</w:t>
      </w:r>
      <w:r>
        <w:t>ush</w:t>
      </w:r>
      <w:r>
        <w:rPr>
          <w:rFonts w:hint="eastAsia"/>
        </w:rPr>
        <w:t>到远程仓库中。</w:t>
      </w:r>
    </w:p>
    <w:p w14:paraId="3BF2739C" w14:textId="297C204E" w:rsidR="002E7880" w:rsidRDefault="002E7880" w:rsidP="004563F9">
      <w:r w:rsidRPr="002E7880">
        <w:rPr>
          <w:noProof/>
        </w:rPr>
        <w:drawing>
          <wp:inline distT="0" distB="0" distL="0" distR="0" wp14:anchorId="19F0193E" wp14:editId="1E06683B">
            <wp:extent cx="4476466" cy="765278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4715" cy="77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80A85" w14:textId="16557D96" w:rsidR="002E7880" w:rsidRDefault="002E7880" w:rsidP="004563F9">
      <w:r w:rsidRPr="002E7880">
        <w:rPr>
          <w:noProof/>
        </w:rPr>
        <w:drawing>
          <wp:inline distT="0" distB="0" distL="0" distR="0" wp14:anchorId="4A1737AA" wp14:editId="5F9E48D4">
            <wp:extent cx="5274310" cy="430530"/>
            <wp:effectExtent l="0" t="0" r="254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FAD4B" w14:textId="77777777" w:rsidR="00631D8B" w:rsidRPr="004563F9" w:rsidRDefault="00631D8B" w:rsidP="004563F9"/>
    <w:p w14:paraId="1B8B1C4B" w14:textId="282667F1" w:rsidR="00023082" w:rsidRPr="00023082" w:rsidRDefault="00D77C9B" w:rsidP="00023082">
      <w:pPr>
        <w:pStyle w:val="3"/>
        <w:rPr>
          <w:rFonts w:ascii="Consolas" w:hAnsi="Consolas" w:cs="Times New Roman"/>
          <w:sz w:val="24"/>
        </w:rPr>
      </w:pPr>
      <w:bookmarkStart w:id="8" w:name="_Toc72249755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78CFF2DC" w14:textId="6253FBB0" w:rsidR="00023082" w:rsidRDefault="00023082" w:rsidP="00434C4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测试</w:t>
      </w:r>
      <w:r>
        <w:rPr>
          <w:rFonts w:ascii="Times New Roman" w:eastAsia="宋体" w:hAnsi="Times New Roman" w:cs="Times New Roman" w:hint="eastAsia"/>
          <w:sz w:val="24"/>
          <w:szCs w:val="24"/>
        </w:rPr>
        <w:t>Insta</w:t>
      </w:r>
      <w:r>
        <w:rPr>
          <w:rFonts w:ascii="Times New Roman" w:eastAsia="宋体" w:hAnsi="Times New Roman" w:cs="Times New Roman"/>
          <w:sz w:val="24"/>
          <w:szCs w:val="24"/>
        </w:rPr>
        <w:t>nc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的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 xml:space="preserve">esting </w:t>
      </w:r>
      <w:r w:rsidRPr="00023082">
        <w:rPr>
          <w:rFonts w:ascii="Times New Roman" w:eastAsia="宋体" w:hAnsi="Times New Roman" w:cs="Times New Roman"/>
          <w:sz w:val="24"/>
          <w:szCs w:val="24"/>
        </w:rPr>
        <w:t>strategy</w:t>
      </w:r>
      <w:r>
        <w:rPr>
          <w:rFonts w:ascii="Times New Roman" w:eastAsia="宋体" w:hAnsi="Times New Roman" w:cs="Times New Roman" w:hint="eastAsia"/>
          <w:sz w:val="24"/>
          <w:szCs w:val="24"/>
        </w:rPr>
        <w:t>。主要对每一个需要测试的函数进行输入空间的划分，然后根据输入空间的划分以“最少一次覆盖”的策略进行测试。</w:t>
      </w:r>
      <w:r w:rsidR="00910B24">
        <w:rPr>
          <w:rFonts w:ascii="Times New Roman" w:eastAsia="宋体" w:hAnsi="Times New Roman" w:cs="Times New Roman" w:hint="eastAsia"/>
          <w:sz w:val="24"/>
          <w:szCs w:val="24"/>
        </w:rPr>
        <w:t>设计如下：</w:t>
      </w:r>
    </w:p>
    <w:p w14:paraId="74804D49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//</w:t>
      </w:r>
      <w:proofErr w:type="spellStart"/>
      <w:r w:rsidRPr="007A61A1">
        <w:rPr>
          <w:rFonts w:ascii="Times New Roman" w:eastAsia="宋体" w:hAnsi="Times New Roman" w:cs="Times New Roman"/>
          <w:sz w:val="24"/>
          <w:szCs w:val="24"/>
        </w:rPr>
        <w:t>boolean</w:t>
      </w:r>
      <w:proofErr w:type="spellEnd"/>
      <w:r w:rsidRPr="007A61A1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 w:rsidRPr="007A61A1">
        <w:rPr>
          <w:rFonts w:ascii="Times New Roman" w:eastAsia="宋体" w:hAnsi="Times New Roman" w:cs="Times New Roman"/>
          <w:sz w:val="24"/>
          <w:szCs w:val="24"/>
        </w:rPr>
        <w:t>add(</w:t>
      </w:r>
      <w:proofErr w:type="gramEnd"/>
      <w:r w:rsidRPr="007A61A1">
        <w:rPr>
          <w:rFonts w:ascii="Times New Roman" w:eastAsia="宋体" w:hAnsi="Times New Roman" w:cs="Times New Roman"/>
          <w:sz w:val="24"/>
          <w:szCs w:val="24"/>
        </w:rPr>
        <w:t>L vertex)</w:t>
      </w:r>
    </w:p>
    <w:p w14:paraId="7921EE24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test add</w:t>
      </w:r>
      <w:r w:rsidRPr="007A61A1">
        <w:rPr>
          <w:rFonts w:ascii="Times New Roman" w:eastAsia="宋体" w:hAnsi="Times New Roman" w:cs="Times New Roman"/>
          <w:sz w:val="24"/>
          <w:szCs w:val="24"/>
        </w:rPr>
        <w:t>方法</w:t>
      </w:r>
      <w:r w:rsidRPr="007A61A1">
        <w:rPr>
          <w:rFonts w:ascii="Times New Roman" w:eastAsia="宋体" w:hAnsi="Times New Roman" w:cs="Times New Roman"/>
          <w:sz w:val="24"/>
          <w:szCs w:val="24"/>
        </w:rPr>
        <w:t xml:space="preserve">: </w:t>
      </w:r>
    </w:p>
    <w:p w14:paraId="25B9C867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  <w:t>graph: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为空</w:t>
      </w:r>
    </w:p>
    <w:p w14:paraId="6349CB7E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非空</w:t>
      </w:r>
    </w:p>
    <w:p w14:paraId="211083D5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>参数</w:t>
      </w:r>
      <w:r w:rsidRPr="007A61A1">
        <w:rPr>
          <w:rFonts w:ascii="Times New Roman" w:eastAsia="宋体" w:hAnsi="Times New Roman" w:cs="Times New Roman"/>
          <w:sz w:val="24"/>
          <w:szCs w:val="24"/>
        </w:rPr>
        <w:t xml:space="preserve">L vertex:  </w:t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新的节点</w:t>
      </w:r>
    </w:p>
    <w:p w14:paraId="119E3ACE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已经存在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的点</w:t>
      </w:r>
    </w:p>
    <w:p w14:paraId="7E429BB1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</w:p>
    <w:p w14:paraId="5C5BD19B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 xml:space="preserve">//int </w:t>
      </w:r>
      <w:proofErr w:type="gramStart"/>
      <w:r w:rsidRPr="007A61A1">
        <w:rPr>
          <w:rFonts w:ascii="Times New Roman" w:eastAsia="宋体" w:hAnsi="Times New Roman" w:cs="Times New Roman"/>
          <w:sz w:val="24"/>
          <w:szCs w:val="24"/>
        </w:rPr>
        <w:t>set(</w:t>
      </w:r>
      <w:proofErr w:type="gramEnd"/>
      <w:r w:rsidRPr="007A61A1">
        <w:rPr>
          <w:rFonts w:ascii="Times New Roman" w:eastAsia="宋体" w:hAnsi="Times New Roman" w:cs="Times New Roman"/>
          <w:sz w:val="24"/>
          <w:szCs w:val="24"/>
        </w:rPr>
        <w:t xml:space="preserve">L </w:t>
      </w:r>
      <w:proofErr w:type="spellStart"/>
      <w:r w:rsidRPr="007A61A1">
        <w:rPr>
          <w:rFonts w:ascii="Times New Roman" w:eastAsia="宋体" w:hAnsi="Times New Roman" w:cs="Times New Roman"/>
          <w:sz w:val="24"/>
          <w:szCs w:val="24"/>
        </w:rPr>
        <w:t>source,L</w:t>
      </w:r>
      <w:proofErr w:type="spellEnd"/>
      <w:r w:rsidRPr="007A61A1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7A61A1">
        <w:rPr>
          <w:rFonts w:ascii="Times New Roman" w:eastAsia="宋体" w:hAnsi="Times New Roman" w:cs="Times New Roman"/>
          <w:sz w:val="24"/>
          <w:szCs w:val="24"/>
        </w:rPr>
        <w:t>target,int</w:t>
      </w:r>
      <w:proofErr w:type="spellEnd"/>
      <w:r w:rsidRPr="007A61A1">
        <w:rPr>
          <w:rFonts w:ascii="Times New Roman" w:eastAsia="宋体" w:hAnsi="Times New Roman" w:cs="Times New Roman"/>
          <w:sz w:val="24"/>
          <w:szCs w:val="24"/>
        </w:rPr>
        <w:t xml:space="preserve"> weight)</w:t>
      </w:r>
    </w:p>
    <w:p w14:paraId="49850E56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test set</w:t>
      </w:r>
      <w:r w:rsidRPr="007A61A1">
        <w:rPr>
          <w:rFonts w:ascii="Times New Roman" w:eastAsia="宋体" w:hAnsi="Times New Roman" w:cs="Times New Roman"/>
          <w:sz w:val="24"/>
          <w:szCs w:val="24"/>
        </w:rPr>
        <w:t>方法</w:t>
      </w:r>
      <w:r w:rsidRPr="007A61A1">
        <w:rPr>
          <w:rFonts w:ascii="Times New Roman" w:eastAsia="宋体" w:hAnsi="Times New Roman" w:cs="Times New Roman"/>
          <w:sz w:val="24"/>
          <w:szCs w:val="24"/>
        </w:rPr>
        <w:t>:</w:t>
      </w:r>
    </w:p>
    <w:p w14:paraId="1083C9B8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  <w:t>graph: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为空</w:t>
      </w:r>
    </w:p>
    <w:p w14:paraId="2ADE4E78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非空</w:t>
      </w:r>
    </w:p>
    <w:p w14:paraId="2D751508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>参数</w:t>
      </w:r>
      <w:r w:rsidRPr="007A61A1">
        <w:rPr>
          <w:rFonts w:ascii="Times New Roman" w:eastAsia="宋体" w:hAnsi="Times New Roman" w:cs="Times New Roman"/>
          <w:sz w:val="24"/>
          <w:szCs w:val="24"/>
        </w:rPr>
        <w:t>L source: 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source</w:t>
      </w:r>
      <w:r w:rsidRPr="007A61A1">
        <w:rPr>
          <w:rFonts w:ascii="Times New Roman" w:eastAsia="宋体" w:hAnsi="Times New Roman" w:cs="Times New Roman"/>
          <w:sz w:val="24"/>
          <w:szCs w:val="24"/>
        </w:rPr>
        <w:t>是新的节点</w:t>
      </w:r>
    </w:p>
    <w:p w14:paraId="7FB499A9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source</w:t>
      </w:r>
      <w:r w:rsidRPr="007A61A1">
        <w:rPr>
          <w:rFonts w:ascii="Times New Roman" w:eastAsia="宋体" w:hAnsi="Times New Roman" w:cs="Times New Roman"/>
          <w:sz w:val="24"/>
          <w:szCs w:val="24"/>
        </w:rPr>
        <w:t>已经在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</w:t>
      </w:r>
    </w:p>
    <w:p w14:paraId="4E77ECB8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>参数</w:t>
      </w:r>
      <w:r w:rsidRPr="007A61A1">
        <w:rPr>
          <w:rFonts w:ascii="Times New Roman" w:eastAsia="宋体" w:hAnsi="Times New Roman" w:cs="Times New Roman"/>
          <w:sz w:val="24"/>
          <w:szCs w:val="24"/>
        </w:rPr>
        <w:t>L target: 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source</w:t>
      </w:r>
      <w:r w:rsidRPr="007A61A1">
        <w:rPr>
          <w:rFonts w:ascii="Times New Roman" w:eastAsia="宋体" w:hAnsi="Times New Roman" w:cs="Times New Roman"/>
          <w:sz w:val="24"/>
          <w:szCs w:val="24"/>
        </w:rPr>
        <w:t>是新的节点</w:t>
      </w:r>
    </w:p>
    <w:p w14:paraId="69C1204A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lastRenderedPageBreak/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source</w:t>
      </w:r>
      <w:r w:rsidRPr="007A61A1">
        <w:rPr>
          <w:rFonts w:ascii="Times New Roman" w:eastAsia="宋体" w:hAnsi="Times New Roman" w:cs="Times New Roman"/>
          <w:sz w:val="24"/>
          <w:szCs w:val="24"/>
        </w:rPr>
        <w:t>已经在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</w:t>
      </w:r>
    </w:p>
    <w:p w14:paraId="3100A1BB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>参数</w:t>
      </w:r>
      <w:r w:rsidRPr="007A61A1">
        <w:rPr>
          <w:rFonts w:ascii="Times New Roman" w:eastAsia="宋体" w:hAnsi="Times New Roman" w:cs="Times New Roman"/>
          <w:sz w:val="24"/>
          <w:szCs w:val="24"/>
        </w:rPr>
        <w:t>int weight: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weight = 0</w:t>
      </w:r>
    </w:p>
    <w:p w14:paraId="00495D87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weight &gt; 0</w:t>
      </w:r>
    </w:p>
    <w:p w14:paraId="1995A850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</w:p>
    <w:p w14:paraId="1D66B53F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//</w:t>
      </w:r>
      <w:proofErr w:type="spellStart"/>
      <w:r w:rsidRPr="007A61A1">
        <w:rPr>
          <w:rFonts w:ascii="Times New Roman" w:eastAsia="宋体" w:hAnsi="Times New Roman" w:cs="Times New Roman"/>
          <w:sz w:val="24"/>
          <w:szCs w:val="24"/>
        </w:rPr>
        <w:t>boolean</w:t>
      </w:r>
      <w:proofErr w:type="spellEnd"/>
      <w:r w:rsidRPr="007A61A1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 w:rsidRPr="007A61A1">
        <w:rPr>
          <w:rFonts w:ascii="Times New Roman" w:eastAsia="宋体" w:hAnsi="Times New Roman" w:cs="Times New Roman"/>
          <w:sz w:val="24"/>
          <w:szCs w:val="24"/>
        </w:rPr>
        <w:t>remove(</w:t>
      </w:r>
      <w:proofErr w:type="gramEnd"/>
      <w:r w:rsidRPr="007A61A1">
        <w:rPr>
          <w:rFonts w:ascii="Times New Roman" w:eastAsia="宋体" w:hAnsi="Times New Roman" w:cs="Times New Roman"/>
          <w:sz w:val="24"/>
          <w:szCs w:val="24"/>
        </w:rPr>
        <w:t>L vertex)</w:t>
      </w:r>
    </w:p>
    <w:p w14:paraId="0843EBDE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test remove</w:t>
      </w:r>
      <w:r w:rsidRPr="007A61A1">
        <w:rPr>
          <w:rFonts w:ascii="Times New Roman" w:eastAsia="宋体" w:hAnsi="Times New Roman" w:cs="Times New Roman"/>
          <w:sz w:val="24"/>
          <w:szCs w:val="24"/>
        </w:rPr>
        <w:t>方法</w:t>
      </w:r>
      <w:r w:rsidRPr="007A61A1">
        <w:rPr>
          <w:rFonts w:ascii="Times New Roman" w:eastAsia="宋体" w:hAnsi="Times New Roman" w:cs="Times New Roman"/>
          <w:sz w:val="24"/>
          <w:szCs w:val="24"/>
        </w:rPr>
        <w:t>:</w:t>
      </w:r>
    </w:p>
    <w:p w14:paraId="30BC4F42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>参数</w:t>
      </w:r>
      <w:r w:rsidRPr="007A61A1">
        <w:rPr>
          <w:rFonts w:ascii="Times New Roman" w:eastAsia="宋体" w:hAnsi="Times New Roman" w:cs="Times New Roman"/>
          <w:sz w:val="24"/>
          <w:szCs w:val="24"/>
        </w:rPr>
        <w:t>L vertex: 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vertex</w:t>
      </w:r>
      <w:r w:rsidRPr="007A61A1">
        <w:rPr>
          <w:rFonts w:ascii="Times New Roman" w:eastAsia="宋体" w:hAnsi="Times New Roman" w:cs="Times New Roman"/>
          <w:sz w:val="24"/>
          <w:szCs w:val="24"/>
        </w:rPr>
        <w:t>为新的节点</w:t>
      </w:r>
    </w:p>
    <w:p w14:paraId="433965E0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vertex</w:t>
      </w:r>
      <w:r w:rsidRPr="007A61A1">
        <w:rPr>
          <w:rFonts w:ascii="Times New Roman" w:eastAsia="宋体" w:hAnsi="Times New Roman" w:cs="Times New Roman"/>
          <w:sz w:val="24"/>
          <w:szCs w:val="24"/>
        </w:rPr>
        <w:t>已经在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</w:t>
      </w:r>
      <w:r w:rsidRPr="007A61A1">
        <w:rPr>
          <w:rFonts w:ascii="Times New Roman" w:eastAsia="宋体" w:hAnsi="Times New Roman" w:cs="Times New Roman"/>
          <w:sz w:val="24"/>
          <w:szCs w:val="24"/>
        </w:rPr>
        <w:t>,</w:t>
      </w:r>
      <w:r w:rsidRPr="007A61A1">
        <w:rPr>
          <w:rFonts w:ascii="Times New Roman" w:eastAsia="宋体" w:hAnsi="Times New Roman" w:cs="Times New Roman"/>
          <w:sz w:val="24"/>
          <w:szCs w:val="24"/>
        </w:rPr>
        <w:t>但没有节点和它相连</w:t>
      </w:r>
    </w:p>
    <w:p w14:paraId="0C06267C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3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vertex</w:t>
      </w:r>
      <w:r w:rsidRPr="007A61A1">
        <w:rPr>
          <w:rFonts w:ascii="Times New Roman" w:eastAsia="宋体" w:hAnsi="Times New Roman" w:cs="Times New Roman"/>
          <w:sz w:val="24"/>
          <w:szCs w:val="24"/>
        </w:rPr>
        <w:t>已经在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，且有节点和它相连</w:t>
      </w:r>
    </w:p>
    <w:p w14:paraId="62FF09EF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 xml:space="preserve">//Set&lt;L&gt; </w:t>
      </w:r>
      <w:proofErr w:type="gramStart"/>
      <w:r w:rsidRPr="007A61A1">
        <w:rPr>
          <w:rFonts w:ascii="Times New Roman" w:eastAsia="宋体" w:hAnsi="Times New Roman" w:cs="Times New Roman"/>
          <w:sz w:val="24"/>
          <w:szCs w:val="24"/>
        </w:rPr>
        <w:t>vertices(</w:t>
      </w:r>
      <w:proofErr w:type="gramEnd"/>
      <w:r w:rsidRPr="007A61A1">
        <w:rPr>
          <w:rFonts w:ascii="Times New Roman" w:eastAsia="宋体" w:hAnsi="Times New Roman" w:cs="Times New Roman"/>
          <w:sz w:val="24"/>
          <w:szCs w:val="24"/>
        </w:rPr>
        <w:t>)</w:t>
      </w:r>
    </w:p>
    <w:p w14:paraId="6D2CFA13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test vertices</w:t>
      </w:r>
      <w:r w:rsidRPr="007A61A1">
        <w:rPr>
          <w:rFonts w:ascii="Times New Roman" w:eastAsia="宋体" w:hAnsi="Times New Roman" w:cs="Times New Roman"/>
          <w:sz w:val="24"/>
          <w:szCs w:val="24"/>
        </w:rPr>
        <w:t>方法</w:t>
      </w:r>
      <w:r w:rsidRPr="007A61A1">
        <w:rPr>
          <w:rFonts w:ascii="Times New Roman" w:eastAsia="宋体" w:hAnsi="Times New Roman" w:cs="Times New Roman"/>
          <w:sz w:val="24"/>
          <w:szCs w:val="24"/>
        </w:rPr>
        <w:t>:</w:t>
      </w:r>
    </w:p>
    <w:p w14:paraId="7182AC73" w14:textId="47A49A22" w:rsidR="007A61A1" w:rsidRPr="007A61A1" w:rsidRDefault="007A61A1" w:rsidP="007A61A1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graph: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是空图</w:t>
      </w:r>
    </w:p>
    <w:p w14:paraId="3D1EBA3A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 xml:space="preserve">            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非空</w:t>
      </w:r>
    </w:p>
    <w:p w14:paraId="5EDB260D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84F988B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//Map&lt;</w:t>
      </w:r>
      <w:proofErr w:type="spellStart"/>
      <w:proofErr w:type="gramStart"/>
      <w:r w:rsidRPr="007A61A1">
        <w:rPr>
          <w:rFonts w:ascii="Times New Roman" w:eastAsia="宋体" w:hAnsi="Times New Roman" w:cs="Times New Roman"/>
          <w:sz w:val="24"/>
          <w:szCs w:val="24"/>
        </w:rPr>
        <w:t>L,Integer</w:t>
      </w:r>
      <w:proofErr w:type="spellEnd"/>
      <w:proofErr w:type="gramEnd"/>
      <w:r w:rsidRPr="007A61A1">
        <w:rPr>
          <w:rFonts w:ascii="Times New Roman" w:eastAsia="宋体" w:hAnsi="Times New Roman" w:cs="Times New Roman"/>
          <w:sz w:val="24"/>
          <w:szCs w:val="24"/>
        </w:rPr>
        <w:t>&gt; sources(L target)</w:t>
      </w:r>
    </w:p>
    <w:p w14:paraId="409BBB7A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test sources</w:t>
      </w:r>
      <w:r w:rsidRPr="007A61A1">
        <w:rPr>
          <w:rFonts w:ascii="Times New Roman" w:eastAsia="宋体" w:hAnsi="Times New Roman" w:cs="Times New Roman"/>
          <w:sz w:val="24"/>
          <w:szCs w:val="24"/>
        </w:rPr>
        <w:t>方法：</w:t>
      </w:r>
    </w:p>
    <w:p w14:paraId="31740CE4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  <w:t>graph: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为空</w:t>
      </w:r>
    </w:p>
    <w:p w14:paraId="4C1F4AF0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非空</w:t>
      </w:r>
    </w:p>
    <w:p w14:paraId="678AB74C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>参数</w:t>
      </w:r>
      <w:r w:rsidRPr="007A61A1">
        <w:rPr>
          <w:rFonts w:ascii="Times New Roman" w:eastAsia="宋体" w:hAnsi="Times New Roman" w:cs="Times New Roman"/>
          <w:sz w:val="24"/>
          <w:szCs w:val="24"/>
        </w:rPr>
        <w:t>L target: 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target</w:t>
      </w:r>
      <w:r w:rsidRPr="007A61A1">
        <w:rPr>
          <w:rFonts w:ascii="Times New Roman" w:eastAsia="宋体" w:hAnsi="Times New Roman" w:cs="Times New Roman"/>
          <w:sz w:val="24"/>
          <w:szCs w:val="24"/>
        </w:rPr>
        <w:t>是新的节点</w:t>
      </w:r>
    </w:p>
    <w:p w14:paraId="4FA6BDD8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target</w:t>
      </w:r>
      <w:r w:rsidRPr="007A61A1">
        <w:rPr>
          <w:rFonts w:ascii="Times New Roman" w:eastAsia="宋体" w:hAnsi="Times New Roman" w:cs="Times New Roman"/>
          <w:sz w:val="24"/>
          <w:szCs w:val="24"/>
        </w:rPr>
        <w:t>是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的节点，但是没有边指向它</w:t>
      </w:r>
    </w:p>
    <w:p w14:paraId="4ACDDC23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3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target</w:t>
      </w:r>
      <w:r w:rsidRPr="007A61A1">
        <w:rPr>
          <w:rFonts w:ascii="Times New Roman" w:eastAsia="宋体" w:hAnsi="Times New Roman" w:cs="Times New Roman"/>
          <w:sz w:val="24"/>
          <w:szCs w:val="24"/>
        </w:rPr>
        <w:t>是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的节点，有边指向它</w:t>
      </w:r>
    </w:p>
    <w:p w14:paraId="56830E4B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</w:p>
    <w:p w14:paraId="7CC83C71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//Map&lt;</w:t>
      </w:r>
      <w:proofErr w:type="spellStart"/>
      <w:proofErr w:type="gramStart"/>
      <w:r w:rsidRPr="007A61A1">
        <w:rPr>
          <w:rFonts w:ascii="Times New Roman" w:eastAsia="宋体" w:hAnsi="Times New Roman" w:cs="Times New Roman"/>
          <w:sz w:val="24"/>
          <w:szCs w:val="24"/>
        </w:rPr>
        <w:t>L,Integer</w:t>
      </w:r>
      <w:proofErr w:type="spellEnd"/>
      <w:proofErr w:type="gramEnd"/>
      <w:r w:rsidRPr="007A61A1">
        <w:rPr>
          <w:rFonts w:ascii="Times New Roman" w:eastAsia="宋体" w:hAnsi="Times New Roman" w:cs="Times New Roman"/>
          <w:sz w:val="24"/>
          <w:szCs w:val="24"/>
        </w:rPr>
        <w:t>&gt; targets(L source)</w:t>
      </w:r>
    </w:p>
    <w:p w14:paraId="28C3BC27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>test targets</w:t>
      </w:r>
      <w:r w:rsidRPr="007A61A1">
        <w:rPr>
          <w:rFonts w:ascii="Times New Roman" w:eastAsia="宋体" w:hAnsi="Times New Roman" w:cs="Times New Roman"/>
          <w:sz w:val="24"/>
          <w:szCs w:val="24"/>
        </w:rPr>
        <w:t>方法</w:t>
      </w:r>
      <w:r w:rsidRPr="007A61A1">
        <w:rPr>
          <w:rFonts w:ascii="Times New Roman" w:eastAsia="宋体" w:hAnsi="Times New Roman" w:cs="Times New Roman"/>
          <w:sz w:val="24"/>
          <w:szCs w:val="24"/>
        </w:rPr>
        <w:t>:</w:t>
      </w:r>
    </w:p>
    <w:p w14:paraId="7815FCCE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  <w:t>graph: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为空</w:t>
      </w:r>
    </w:p>
    <w:p w14:paraId="7E906677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非空</w:t>
      </w:r>
    </w:p>
    <w:p w14:paraId="04B7D859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>参数</w:t>
      </w:r>
      <w:r w:rsidRPr="007A61A1">
        <w:rPr>
          <w:rFonts w:ascii="Times New Roman" w:eastAsia="宋体" w:hAnsi="Times New Roman" w:cs="Times New Roman"/>
          <w:sz w:val="24"/>
          <w:szCs w:val="24"/>
        </w:rPr>
        <w:t>L source:   1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source</w:t>
      </w:r>
      <w:r w:rsidRPr="007A61A1">
        <w:rPr>
          <w:rFonts w:ascii="Times New Roman" w:eastAsia="宋体" w:hAnsi="Times New Roman" w:cs="Times New Roman"/>
          <w:sz w:val="24"/>
          <w:szCs w:val="24"/>
        </w:rPr>
        <w:t>是新的节点</w:t>
      </w:r>
    </w:p>
    <w:p w14:paraId="1BF37E37" w14:textId="77777777" w:rsidR="007A61A1" w:rsidRPr="007A61A1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2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source</w:t>
      </w:r>
      <w:r w:rsidRPr="007A61A1">
        <w:rPr>
          <w:rFonts w:ascii="Times New Roman" w:eastAsia="宋体" w:hAnsi="Times New Roman" w:cs="Times New Roman"/>
          <w:sz w:val="24"/>
          <w:szCs w:val="24"/>
        </w:rPr>
        <w:t>是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的点，但是</w:t>
      </w:r>
      <w:proofErr w:type="gramStart"/>
      <w:r w:rsidRPr="007A61A1">
        <w:rPr>
          <w:rFonts w:ascii="Times New Roman" w:eastAsia="宋体" w:hAnsi="Times New Roman" w:cs="Times New Roman"/>
          <w:sz w:val="24"/>
          <w:szCs w:val="24"/>
        </w:rPr>
        <w:t>没有边以它</w:t>
      </w:r>
      <w:proofErr w:type="gramEnd"/>
      <w:r w:rsidRPr="007A61A1">
        <w:rPr>
          <w:rFonts w:ascii="Times New Roman" w:eastAsia="宋体" w:hAnsi="Times New Roman" w:cs="Times New Roman"/>
          <w:sz w:val="24"/>
          <w:szCs w:val="24"/>
        </w:rPr>
        <w:t>为起点</w:t>
      </w:r>
    </w:p>
    <w:p w14:paraId="4E50F1EF" w14:textId="673DBA14" w:rsidR="00A8006D" w:rsidRPr="005D4804" w:rsidRDefault="007A61A1" w:rsidP="007A61A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</w:r>
      <w:r w:rsidRPr="007A61A1">
        <w:rPr>
          <w:rFonts w:ascii="Times New Roman" w:eastAsia="宋体" w:hAnsi="Times New Roman" w:cs="Times New Roman"/>
          <w:sz w:val="24"/>
          <w:szCs w:val="24"/>
        </w:rPr>
        <w:tab/>
        <w:t>3</w:t>
      </w:r>
      <w:r w:rsidRPr="007A61A1">
        <w:rPr>
          <w:rFonts w:ascii="Times New Roman" w:eastAsia="宋体" w:hAnsi="Times New Roman" w:cs="Times New Roman"/>
          <w:sz w:val="24"/>
          <w:szCs w:val="24"/>
        </w:rPr>
        <w:t>、</w:t>
      </w:r>
      <w:r w:rsidRPr="007A61A1">
        <w:rPr>
          <w:rFonts w:ascii="Times New Roman" w:eastAsia="宋体" w:hAnsi="Times New Roman" w:cs="Times New Roman"/>
          <w:sz w:val="24"/>
          <w:szCs w:val="24"/>
        </w:rPr>
        <w:t>source</w:t>
      </w:r>
      <w:r w:rsidRPr="007A61A1">
        <w:rPr>
          <w:rFonts w:ascii="Times New Roman" w:eastAsia="宋体" w:hAnsi="Times New Roman" w:cs="Times New Roman"/>
          <w:sz w:val="24"/>
          <w:szCs w:val="24"/>
        </w:rPr>
        <w:t>是</w:t>
      </w:r>
      <w:r w:rsidRPr="007A61A1">
        <w:rPr>
          <w:rFonts w:ascii="Times New Roman" w:eastAsia="宋体" w:hAnsi="Times New Roman" w:cs="Times New Roman"/>
          <w:sz w:val="24"/>
          <w:szCs w:val="24"/>
        </w:rPr>
        <w:t>graph</w:t>
      </w:r>
      <w:r w:rsidRPr="007A61A1">
        <w:rPr>
          <w:rFonts w:ascii="Times New Roman" w:eastAsia="宋体" w:hAnsi="Times New Roman" w:cs="Times New Roman"/>
          <w:sz w:val="24"/>
          <w:szCs w:val="24"/>
        </w:rPr>
        <w:t>中的点，且</w:t>
      </w:r>
      <w:proofErr w:type="gramStart"/>
      <w:r w:rsidRPr="007A61A1">
        <w:rPr>
          <w:rFonts w:ascii="Times New Roman" w:eastAsia="宋体" w:hAnsi="Times New Roman" w:cs="Times New Roman"/>
          <w:sz w:val="24"/>
          <w:szCs w:val="24"/>
        </w:rPr>
        <w:t>有边以它</w:t>
      </w:r>
      <w:proofErr w:type="gramEnd"/>
      <w:r w:rsidRPr="007A61A1">
        <w:rPr>
          <w:rFonts w:ascii="Times New Roman" w:eastAsia="宋体" w:hAnsi="Times New Roman" w:cs="Times New Roman"/>
          <w:sz w:val="24"/>
          <w:szCs w:val="24"/>
        </w:rPr>
        <w:t>为起点</w:t>
      </w:r>
    </w:p>
    <w:p w14:paraId="496382FE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09A51894" w14:textId="1DBFF66B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85D310C" w14:textId="2935B53B" w:rsidR="00AE12C7" w:rsidRPr="005D4804" w:rsidRDefault="00AE12C7" w:rsidP="00AE12C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E12C7">
        <w:rPr>
          <w:rFonts w:ascii="Times New Roman" w:eastAsia="宋体" w:hAnsi="Times New Roman" w:cs="Times New Roman" w:hint="eastAsia"/>
          <w:sz w:val="24"/>
          <w:szCs w:val="24"/>
        </w:rPr>
        <w:t>这一部分主要是将</w:t>
      </w:r>
      <w:r w:rsidRPr="00AE12C7">
        <w:rPr>
          <w:rFonts w:ascii="Times New Roman" w:eastAsia="宋体" w:hAnsi="Times New Roman" w:cs="Times New Roman"/>
          <w:sz w:val="24"/>
          <w:szCs w:val="24"/>
        </w:rPr>
        <w:t xml:space="preserve"> Graph&lt;</w:t>
      </w:r>
      <w:r>
        <w:rPr>
          <w:rFonts w:ascii="Times New Roman" w:eastAsia="宋体" w:hAnsi="Times New Roman" w:cs="Times New Roman"/>
          <w:sz w:val="24"/>
          <w:szCs w:val="24"/>
        </w:rPr>
        <w:t>String</w:t>
      </w:r>
      <w:r w:rsidRPr="00AE12C7">
        <w:rPr>
          <w:rFonts w:ascii="Times New Roman" w:eastAsia="宋体" w:hAnsi="Times New Roman" w:cs="Times New Roman"/>
          <w:sz w:val="24"/>
          <w:szCs w:val="24"/>
        </w:rPr>
        <w:t>&gt;</w:t>
      </w:r>
      <w:r w:rsidRPr="00AE12C7">
        <w:rPr>
          <w:rFonts w:ascii="Times New Roman" w:eastAsia="宋体" w:hAnsi="Times New Roman" w:cs="Times New Roman"/>
          <w:sz w:val="24"/>
          <w:szCs w:val="24"/>
        </w:rPr>
        <w:t>实现两次，分别基于</w:t>
      </w:r>
      <w:proofErr w:type="gramStart"/>
      <w:r w:rsidRPr="00AE12C7">
        <w:rPr>
          <w:rFonts w:ascii="Times New Roman" w:eastAsia="宋体" w:hAnsi="Times New Roman" w:cs="Times New Roman"/>
          <w:sz w:val="24"/>
          <w:szCs w:val="24"/>
        </w:rPr>
        <w:t>边为主</w:t>
      </w:r>
      <w:proofErr w:type="gramEnd"/>
      <w:r w:rsidRPr="00AE12C7">
        <w:rPr>
          <w:rFonts w:ascii="Times New Roman" w:eastAsia="宋体" w:hAnsi="Times New Roman" w:cs="Times New Roman"/>
          <w:sz w:val="24"/>
          <w:szCs w:val="24"/>
        </w:rPr>
        <w:t>和点为主来实现图</w:t>
      </w:r>
      <w:r w:rsidRPr="00AE12C7">
        <w:rPr>
          <w:rFonts w:ascii="Times New Roman" w:eastAsia="宋体" w:hAnsi="Times New Roman" w:cs="Times New Roman" w:hint="eastAsia"/>
          <w:sz w:val="24"/>
          <w:szCs w:val="24"/>
        </w:rPr>
        <w:t>的存储和</w:t>
      </w:r>
      <w:r>
        <w:rPr>
          <w:rFonts w:ascii="Times New Roman" w:eastAsia="宋体" w:hAnsi="Times New Roman" w:cs="Times New Roman" w:hint="eastAsia"/>
          <w:sz w:val="24"/>
          <w:szCs w:val="24"/>
        </w:rPr>
        <w:t>基本</w:t>
      </w:r>
      <w:r w:rsidRPr="00AE12C7">
        <w:rPr>
          <w:rFonts w:ascii="Times New Roman" w:eastAsia="宋体" w:hAnsi="Times New Roman" w:cs="Times New Roman" w:hint="eastAsia"/>
          <w:sz w:val="24"/>
          <w:szCs w:val="24"/>
        </w:rPr>
        <w:t>操作。</w:t>
      </w:r>
    </w:p>
    <w:p w14:paraId="3761776B" w14:textId="6DF47758" w:rsidR="006B4071" w:rsidRDefault="005664AF" w:rsidP="006B4071">
      <w:pPr>
        <w:pStyle w:val="4"/>
        <w:rPr>
          <w:rFonts w:ascii="Consolas" w:hAnsi="Consolas" w:cs="Times New Roman"/>
          <w:sz w:val="22"/>
        </w:rPr>
      </w:pPr>
      <w:bookmarkStart w:id="10" w:name="_Toc72249757"/>
      <w:r w:rsidRPr="00CB72AB">
        <w:rPr>
          <w:rFonts w:ascii="Times New Roman" w:hAnsi="Times New Roman" w:cs="Times New Roman"/>
          <w:sz w:val="22"/>
        </w:rPr>
        <w:lastRenderedPageBreak/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proofErr w:type="spellEnd"/>
      <w:r w:rsidR="006B4071">
        <w:rPr>
          <w:rFonts w:ascii="Consolas" w:hAnsi="Consolas" w:cs="Times New Roman"/>
          <w:sz w:val="22"/>
        </w:rPr>
        <w:t xml:space="preserve"> </w:t>
      </w:r>
    </w:p>
    <w:p w14:paraId="56936BD8" w14:textId="77F97E51" w:rsidR="006B4071" w:rsidRDefault="004C1A1E" w:rsidP="006B4071">
      <w:r>
        <w:rPr>
          <w:rFonts w:hint="eastAsia"/>
        </w:rPr>
        <w:t>1）e</w:t>
      </w:r>
      <w:r>
        <w:t>dge</w:t>
      </w:r>
      <w:r>
        <w:rPr>
          <w:rFonts w:hint="eastAsia"/>
        </w:rPr>
        <w:t>类的</w:t>
      </w:r>
      <w:r w:rsidR="00051D6A">
        <w:rPr>
          <w:rFonts w:hint="eastAsia"/>
        </w:rPr>
        <w:t>设计</w:t>
      </w:r>
    </w:p>
    <w:p w14:paraId="0B8AFE3B" w14:textId="3E2DFBBD" w:rsidR="00690A24" w:rsidRDefault="00690A24" w:rsidP="006B4071">
      <w:r>
        <w:rPr>
          <w:rFonts w:hint="eastAsia"/>
        </w:rPr>
        <w:t>edge类</w:t>
      </w:r>
      <w:r w:rsidR="0096708F">
        <w:rPr>
          <w:rFonts w:hint="eastAsia"/>
        </w:rPr>
        <w:t>的</w:t>
      </w:r>
      <w:r>
        <w:rPr>
          <w:rFonts w:hint="eastAsia"/>
        </w:rPr>
        <w:t>成员变量</w:t>
      </w:r>
      <w:r w:rsidR="009F5F2D">
        <w:rPr>
          <w:rFonts w:hint="eastAsia"/>
        </w:rPr>
        <w:t>如下图所示：</w:t>
      </w:r>
    </w:p>
    <w:p w14:paraId="02ED2739" w14:textId="2A76A9AA" w:rsidR="009F5F2D" w:rsidRDefault="00171346" w:rsidP="006B4071">
      <w:r w:rsidRPr="00171346">
        <w:rPr>
          <w:noProof/>
        </w:rPr>
        <w:drawing>
          <wp:inline distT="0" distB="0" distL="0" distR="0" wp14:anchorId="76B7EBA1" wp14:editId="54C07827">
            <wp:extent cx="3430321" cy="34319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73806" cy="357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7A75E" w14:textId="77777777" w:rsidR="00126307" w:rsidRDefault="00126307" w:rsidP="006B4071"/>
    <w:p w14:paraId="0EDCE30E" w14:textId="46B70692" w:rsidR="006B2A54" w:rsidRDefault="00E47E00" w:rsidP="006B4071">
      <w:r>
        <w:rPr>
          <w:rFonts w:hint="eastAsia"/>
        </w:rPr>
        <w:t>方法如下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0748C6" w14:paraId="05D8FF2E" w14:textId="77777777" w:rsidTr="000748C6">
        <w:tc>
          <w:tcPr>
            <w:tcW w:w="1555" w:type="dxa"/>
          </w:tcPr>
          <w:p w14:paraId="27B55C15" w14:textId="3E88FDF5" w:rsidR="000748C6" w:rsidRDefault="000748C6" w:rsidP="006B4071">
            <w:r>
              <w:rPr>
                <w:rFonts w:hint="eastAsia"/>
              </w:rPr>
              <w:t>E</w:t>
            </w:r>
            <w:r>
              <w:t>dge</w:t>
            </w:r>
          </w:p>
        </w:tc>
        <w:tc>
          <w:tcPr>
            <w:tcW w:w="6741" w:type="dxa"/>
          </w:tcPr>
          <w:p w14:paraId="739A69C7" w14:textId="23E07E8D" w:rsidR="000748C6" w:rsidRDefault="000748C6" w:rsidP="006B4071">
            <w:proofErr w:type="gramStart"/>
            <w:r>
              <w:rPr>
                <w:rFonts w:hint="eastAsia"/>
              </w:rPr>
              <w:t>含参构造</w:t>
            </w:r>
            <w:proofErr w:type="gramEnd"/>
            <w:r>
              <w:rPr>
                <w:rFonts w:hint="eastAsia"/>
              </w:rPr>
              <w:t>函数，利用传入的参数创建一条新的边</w:t>
            </w:r>
          </w:p>
        </w:tc>
      </w:tr>
      <w:tr w:rsidR="000748C6" w14:paraId="2FA39AF6" w14:textId="77777777" w:rsidTr="000748C6">
        <w:tc>
          <w:tcPr>
            <w:tcW w:w="1555" w:type="dxa"/>
          </w:tcPr>
          <w:p w14:paraId="70C23796" w14:textId="7EC8525A" w:rsidR="000748C6" w:rsidRDefault="000748C6" w:rsidP="006B4071">
            <w:proofErr w:type="spellStart"/>
            <w:r>
              <w:rPr>
                <w:rFonts w:hint="eastAsia"/>
              </w:rPr>
              <w:t>c</w:t>
            </w:r>
            <w:r>
              <w:t>heckRep</w:t>
            </w:r>
            <w:proofErr w:type="spellEnd"/>
          </w:p>
        </w:tc>
        <w:tc>
          <w:tcPr>
            <w:tcW w:w="6741" w:type="dxa"/>
          </w:tcPr>
          <w:p w14:paraId="65DB7851" w14:textId="09D23A39" w:rsidR="000748C6" w:rsidRDefault="000748C6" w:rsidP="006B4071">
            <w:r>
              <w:rPr>
                <w:rFonts w:hint="eastAsia"/>
              </w:rPr>
              <w:t>检查不变量，边的权值&gt;</w:t>
            </w:r>
            <w:r>
              <w:t>0</w:t>
            </w:r>
            <w:r w:rsidR="00C614E3">
              <w:rPr>
                <w:rFonts w:hint="eastAsia"/>
              </w:rPr>
              <w:t>，边的源顶点和目标</w:t>
            </w:r>
            <w:r w:rsidR="00660E12">
              <w:rPr>
                <w:rFonts w:hint="eastAsia"/>
              </w:rPr>
              <w:t>顶点非空</w:t>
            </w:r>
          </w:p>
        </w:tc>
      </w:tr>
      <w:tr w:rsidR="000748C6" w14:paraId="42B01557" w14:textId="77777777" w:rsidTr="000748C6">
        <w:tc>
          <w:tcPr>
            <w:tcW w:w="1555" w:type="dxa"/>
          </w:tcPr>
          <w:p w14:paraId="327C998C" w14:textId="293E7B79" w:rsidR="000748C6" w:rsidRDefault="000748C6" w:rsidP="006B4071">
            <w:proofErr w:type="spellStart"/>
            <w:r>
              <w:rPr>
                <w:rFonts w:hint="eastAsia"/>
              </w:rPr>
              <w:t>g</w:t>
            </w:r>
            <w:r>
              <w:t>etSource</w:t>
            </w:r>
            <w:proofErr w:type="spellEnd"/>
          </w:p>
        </w:tc>
        <w:tc>
          <w:tcPr>
            <w:tcW w:w="6741" w:type="dxa"/>
          </w:tcPr>
          <w:p w14:paraId="711B62F4" w14:textId="4559A397" w:rsidR="000748C6" w:rsidRDefault="00660E12" w:rsidP="006B4071">
            <w:proofErr w:type="gramStart"/>
            <w:r>
              <w:rPr>
                <w:rFonts w:hint="eastAsia"/>
              </w:rPr>
              <w:t>返回边</w:t>
            </w:r>
            <w:proofErr w:type="gramEnd"/>
            <w:r>
              <w:rPr>
                <w:rFonts w:hint="eastAsia"/>
              </w:rPr>
              <w:t>的源顶点</w:t>
            </w:r>
          </w:p>
        </w:tc>
      </w:tr>
      <w:tr w:rsidR="000748C6" w14:paraId="0290E7C7" w14:textId="77777777" w:rsidTr="000748C6">
        <w:tc>
          <w:tcPr>
            <w:tcW w:w="1555" w:type="dxa"/>
          </w:tcPr>
          <w:p w14:paraId="782F7741" w14:textId="3E35AE92" w:rsidR="000748C6" w:rsidRDefault="000748C6" w:rsidP="006B4071">
            <w:proofErr w:type="spellStart"/>
            <w:r>
              <w:rPr>
                <w:rFonts w:hint="eastAsia"/>
              </w:rPr>
              <w:t>g</w:t>
            </w:r>
            <w:r>
              <w:t>etTarget</w:t>
            </w:r>
            <w:proofErr w:type="spellEnd"/>
          </w:p>
        </w:tc>
        <w:tc>
          <w:tcPr>
            <w:tcW w:w="6741" w:type="dxa"/>
          </w:tcPr>
          <w:p w14:paraId="4FFEF1D9" w14:textId="35C8E148" w:rsidR="000748C6" w:rsidRDefault="00660E12" w:rsidP="006B4071">
            <w:proofErr w:type="gramStart"/>
            <w:r>
              <w:rPr>
                <w:rFonts w:hint="eastAsia"/>
              </w:rPr>
              <w:t>返回边</w:t>
            </w:r>
            <w:proofErr w:type="gramEnd"/>
            <w:r>
              <w:rPr>
                <w:rFonts w:hint="eastAsia"/>
              </w:rPr>
              <w:t>的目标顶点</w:t>
            </w:r>
          </w:p>
        </w:tc>
      </w:tr>
      <w:tr w:rsidR="000748C6" w14:paraId="3E640269" w14:textId="77777777" w:rsidTr="000748C6">
        <w:tc>
          <w:tcPr>
            <w:tcW w:w="1555" w:type="dxa"/>
          </w:tcPr>
          <w:p w14:paraId="0C187DE2" w14:textId="455D7C51" w:rsidR="000748C6" w:rsidRDefault="000748C6" w:rsidP="006B4071">
            <w:proofErr w:type="spellStart"/>
            <w:r>
              <w:rPr>
                <w:rFonts w:hint="eastAsia"/>
              </w:rPr>
              <w:t>g</w:t>
            </w:r>
            <w:r>
              <w:t>etWeight</w:t>
            </w:r>
            <w:proofErr w:type="spellEnd"/>
          </w:p>
        </w:tc>
        <w:tc>
          <w:tcPr>
            <w:tcW w:w="6741" w:type="dxa"/>
          </w:tcPr>
          <w:p w14:paraId="22A2109C" w14:textId="1C55FDD7" w:rsidR="000748C6" w:rsidRDefault="00660E12" w:rsidP="006B4071">
            <w:proofErr w:type="gramStart"/>
            <w:r>
              <w:rPr>
                <w:rFonts w:hint="eastAsia"/>
              </w:rPr>
              <w:t>返回边</w:t>
            </w:r>
            <w:proofErr w:type="gramEnd"/>
            <w:r>
              <w:rPr>
                <w:rFonts w:hint="eastAsia"/>
              </w:rPr>
              <w:t>的权值</w:t>
            </w:r>
          </w:p>
        </w:tc>
      </w:tr>
      <w:tr w:rsidR="000748C6" w14:paraId="0859E5B8" w14:textId="77777777" w:rsidTr="000748C6">
        <w:tc>
          <w:tcPr>
            <w:tcW w:w="1555" w:type="dxa"/>
          </w:tcPr>
          <w:p w14:paraId="5950A7DB" w14:textId="6947C145" w:rsidR="000748C6" w:rsidRDefault="000748C6" w:rsidP="006B4071">
            <w:proofErr w:type="spellStart"/>
            <w:r>
              <w:rPr>
                <w:rFonts w:hint="eastAsia"/>
              </w:rPr>
              <w:t>t</w:t>
            </w:r>
            <w:r>
              <w:t>oString</w:t>
            </w:r>
            <w:proofErr w:type="spellEnd"/>
          </w:p>
        </w:tc>
        <w:tc>
          <w:tcPr>
            <w:tcW w:w="6741" w:type="dxa"/>
          </w:tcPr>
          <w:p w14:paraId="0644616A" w14:textId="1566C830" w:rsidR="000748C6" w:rsidRDefault="00660E12" w:rsidP="006B4071">
            <w:r>
              <w:rPr>
                <w:rFonts w:hint="eastAsia"/>
              </w:rPr>
              <w:t>按照指定格式打印边，比如</w:t>
            </w:r>
            <w:proofErr w:type="gramStart"/>
            <w:r>
              <w:t>”</w:t>
            </w:r>
            <w:proofErr w:type="gramEnd"/>
            <w:r>
              <w:rPr>
                <w:rFonts w:hint="eastAsia"/>
              </w:rPr>
              <w:t>a</w:t>
            </w:r>
            <w:r>
              <w:t xml:space="preserve">-&gt;b </w:t>
            </w:r>
            <w:r>
              <w:rPr>
                <w:rFonts w:hint="eastAsia"/>
              </w:rPr>
              <w:t>权值为:</w:t>
            </w:r>
            <w:r>
              <w:t>1”</w:t>
            </w:r>
          </w:p>
        </w:tc>
      </w:tr>
    </w:tbl>
    <w:p w14:paraId="7683D997" w14:textId="6B23C0F8" w:rsidR="00E47E00" w:rsidRDefault="00E47E00" w:rsidP="006B4071"/>
    <w:p w14:paraId="113636FD" w14:textId="21986919" w:rsidR="004257B2" w:rsidRDefault="000F465F" w:rsidP="006B4071">
      <w:r>
        <w:rPr>
          <w:rFonts w:hint="eastAsia"/>
        </w:rPr>
        <w:t>对于</w:t>
      </w:r>
      <w:r w:rsidR="004257B2" w:rsidRPr="002B4A7D">
        <w:t>Abstraction function</w:t>
      </w:r>
      <w:r w:rsidR="004257B2">
        <w:t>:</w:t>
      </w:r>
    </w:p>
    <w:p w14:paraId="45C93240" w14:textId="639029D2" w:rsidR="004257B2" w:rsidRDefault="004257B2" w:rsidP="006B4071">
      <w:r w:rsidRPr="004257B2">
        <w:rPr>
          <w:rFonts w:hint="eastAsia"/>
        </w:rPr>
        <w:t>由</w:t>
      </w:r>
      <w:r w:rsidRPr="004257B2">
        <w:t>source，target，weight组成的抽象数据型</w:t>
      </w:r>
      <w:r w:rsidRPr="004257B2">
        <w:rPr>
          <w:rFonts w:hint="eastAsia"/>
        </w:rPr>
        <w:t>表示从源顶点到目标顶点具有权重的有向边</w:t>
      </w:r>
    </w:p>
    <w:p w14:paraId="2CA15A32" w14:textId="41C36DA0" w:rsidR="004257B2" w:rsidRDefault="000F465F" w:rsidP="006B4071">
      <w:r w:rsidRPr="000F465F">
        <w:rPr>
          <w:noProof/>
        </w:rPr>
        <w:drawing>
          <wp:inline distT="0" distB="0" distL="0" distR="0" wp14:anchorId="62A7FCF0" wp14:editId="3BC71685">
            <wp:extent cx="5274310" cy="676388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17D14" w14:textId="77777777" w:rsidR="000F465F" w:rsidRDefault="000F465F" w:rsidP="006B4071"/>
    <w:p w14:paraId="4574C79D" w14:textId="519523B1" w:rsidR="004257B2" w:rsidRDefault="000F465F" w:rsidP="006B4071">
      <w:r>
        <w:rPr>
          <w:rFonts w:hint="eastAsia"/>
        </w:rPr>
        <w:t>对于</w:t>
      </w:r>
      <w:r w:rsidR="004257B2" w:rsidRPr="004257B2">
        <w:t>Representation invariant:</w:t>
      </w:r>
    </w:p>
    <w:p w14:paraId="1B8FDD31" w14:textId="618711AB" w:rsidR="004257B2" w:rsidRDefault="004257B2" w:rsidP="006B4071">
      <w:r w:rsidRPr="004257B2">
        <w:t>weight &gt; 0 source和target不为空</w:t>
      </w:r>
    </w:p>
    <w:p w14:paraId="15BDBB32" w14:textId="63C452E5" w:rsidR="000F465F" w:rsidRDefault="000F465F" w:rsidP="006B4071">
      <w:r w:rsidRPr="000F465F">
        <w:rPr>
          <w:noProof/>
        </w:rPr>
        <w:drawing>
          <wp:inline distT="0" distB="0" distL="0" distR="0" wp14:anchorId="7DACFB2C" wp14:editId="589AEF02">
            <wp:extent cx="5274310" cy="422527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4388F" w14:textId="3A59CC1D" w:rsidR="004257B2" w:rsidRDefault="004257B2" w:rsidP="006B4071"/>
    <w:p w14:paraId="21F83E6B" w14:textId="42750201" w:rsidR="004257B2" w:rsidRDefault="000F465F" w:rsidP="006B4071">
      <w:r>
        <w:rPr>
          <w:rFonts w:hint="eastAsia"/>
        </w:rPr>
        <w:t>对于</w:t>
      </w:r>
      <w:r w:rsidR="004257B2" w:rsidRPr="004257B2">
        <w:t>Safety from rep exposure:</w:t>
      </w:r>
    </w:p>
    <w:p w14:paraId="63F58C64" w14:textId="3FBE848E" w:rsidR="004257B2" w:rsidRDefault="004257B2" w:rsidP="006B4071">
      <w:r w:rsidRPr="004257B2">
        <w:rPr>
          <w:rFonts w:hint="eastAsia"/>
        </w:rPr>
        <w:t>变量都由</w:t>
      </w:r>
      <w:r w:rsidRPr="004257B2">
        <w:t>private和final关键字修饰，类中并没有定义set方法</w:t>
      </w:r>
      <w:r>
        <w:rPr>
          <w:rFonts w:hint="eastAsia"/>
        </w:rPr>
        <w:t>，成员变量</w:t>
      </w:r>
      <w:r w:rsidRPr="004257B2">
        <w:rPr>
          <w:rFonts w:hint="eastAsia"/>
        </w:rPr>
        <w:t>都</w:t>
      </w:r>
      <w:proofErr w:type="gramStart"/>
      <w:r w:rsidRPr="004257B2">
        <w:rPr>
          <w:rFonts w:hint="eastAsia"/>
        </w:rPr>
        <w:t>不能从类外部</w:t>
      </w:r>
      <w:proofErr w:type="gramEnd"/>
      <w:r w:rsidRPr="004257B2">
        <w:rPr>
          <w:rFonts w:hint="eastAsia"/>
        </w:rPr>
        <w:t>获取或者赋值</w:t>
      </w:r>
      <w:r w:rsidR="000F465F">
        <w:rPr>
          <w:rFonts w:hint="eastAsia"/>
        </w:rPr>
        <w:t>，保证了数组不会外泄。</w:t>
      </w:r>
    </w:p>
    <w:p w14:paraId="0AF00432" w14:textId="23A7A513" w:rsidR="006B3F6B" w:rsidRDefault="006B3F6B" w:rsidP="006B4071">
      <w:r w:rsidRPr="006B3F6B">
        <w:rPr>
          <w:noProof/>
        </w:rPr>
        <w:drawing>
          <wp:inline distT="0" distB="0" distL="0" distR="0" wp14:anchorId="717496C7" wp14:editId="3C941C0A">
            <wp:extent cx="4836072" cy="650875"/>
            <wp:effectExtent l="0" t="0" r="317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6072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C9C92" w14:textId="2CA1542C" w:rsidR="00555BA1" w:rsidRDefault="00555BA1" w:rsidP="006B4071"/>
    <w:p w14:paraId="4426ED6E" w14:textId="7BFA7BBD" w:rsidR="00F42AEB" w:rsidRDefault="00F42AEB" w:rsidP="006B4071">
      <w:r>
        <w:rPr>
          <w:rFonts w:hint="eastAsia"/>
        </w:rPr>
        <w:t>2）</w:t>
      </w:r>
      <w:r w:rsidRPr="00F42AEB">
        <w:t>Testing strategy for Edge</w:t>
      </w:r>
    </w:p>
    <w:p w14:paraId="4791F63D" w14:textId="396FD40D" w:rsidR="00F42AEB" w:rsidRDefault="00F42AEB" w:rsidP="00F42AEB">
      <w:r w:rsidRPr="00F42AEB">
        <w:rPr>
          <w:noProof/>
        </w:rPr>
        <w:drawing>
          <wp:inline distT="0" distB="0" distL="0" distR="0" wp14:anchorId="03877EBD" wp14:editId="62091839">
            <wp:extent cx="5274310" cy="758825"/>
            <wp:effectExtent l="0" t="0" r="254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6BC7C" w14:textId="731998A4" w:rsidR="00051D6A" w:rsidRDefault="00051D6A" w:rsidP="00F42AEB"/>
    <w:p w14:paraId="3801C33D" w14:textId="1536956C" w:rsidR="00051D6A" w:rsidRDefault="00051D6A" w:rsidP="00F42AEB">
      <w:r>
        <w:rPr>
          <w:rFonts w:hint="eastAsia"/>
        </w:rPr>
        <w:t>3</w:t>
      </w:r>
      <w:r w:rsidR="004C5485">
        <w:rPr>
          <w:rFonts w:hint="eastAsia"/>
        </w:rPr>
        <w:t>）</w:t>
      </w:r>
      <w:r>
        <w:rPr>
          <w:rFonts w:hint="eastAsia"/>
        </w:rPr>
        <w:t>实现Edge类和Edge类的测试</w:t>
      </w:r>
    </w:p>
    <w:p w14:paraId="5753EB72" w14:textId="48FA6D75" w:rsidR="00051D6A" w:rsidRDefault="00E65E24" w:rsidP="00F42AEB">
      <w:r>
        <w:rPr>
          <w:rFonts w:hint="eastAsia"/>
        </w:rPr>
        <w:t>截取部分的代码如下：</w:t>
      </w:r>
    </w:p>
    <w:p w14:paraId="4A45F69F" w14:textId="2B23F931" w:rsidR="00E65E24" w:rsidRDefault="00D443C2" w:rsidP="00F42AEB">
      <w:r w:rsidRPr="00D443C2">
        <w:rPr>
          <w:noProof/>
        </w:rPr>
        <w:lastRenderedPageBreak/>
        <w:drawing>
          <wp:inline distT="0" distB="0" distL="0" distR="0" wp14:anchorId="1E1BA0CC" wp14:editId="5671B7CE">
            <wp:extent cx="5274310" cy="104267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76218" w14:textId="61C04B08" w:rsidR="00E65E24" w:rsidRDefault="00D443C2" w:rsidP="00F42AEB">
      <w:r w:rsidRPr="00D443C2">
        <w:rPr>
          <w:noProof/>
        </w:rPr>
        <w:drawing>
          <wp:inline distT="0" distB="0" distL="0" distR="0" wp14:anchorId="290B55F0" wp14:editId="72D968D0">
            <wp:extent cx="5274310" cy="118808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4F8D3" w14:textId="1996E41C" w:rsidR="00E65E24" w:rsidRDefault="00E65E24" w:rsidP="00F42AEB"/>
    <w:p w14:paraId="4F3B8B30" w14:textId="09C610B0" w:rsidR="004C5485" w:rsidRDefault="004C5485" w:rsidP="00F42AEB">
      <w:r>
        <w:t>4</w:t>
      </w:r>
      <w:r>
        <w:rPr>
          <w:rFonts w:hint="eastAsia"/>
        </w:rPr>
        <w:t>）</w:t>
      </w:r>
      <w:proofErr w:type="spellStart"/>
      <w:r>
        <w:rPr>
          <w:rFonts w:hint="eastAsia"/>
        </w:rPr>
        <w:t>C</w:t>
      </w:r>
      <w:r>
        <w:t>oncreteEdgesGraph</w:t>
      </w:r>
      <w:proofErr w:type="spellEnd"/>
      <w:r>
        <w:rPr>
          <w:rFonts w:hint="eastAsia"/>
        </w:rPr>
        <w:t>类的设计</w:t>
      </w:r>
    </w:p>
    <w:p w14:paraId="0E7AE750" w14:textId="5F33E157" w:rsidR="004C5485" w:rsidRDefault="004C5485" w:rsidP="00F42AEB">
      <w:r>
        <w:rPr>
          <w:rFonts w:hint="eastAsia"/>
        </w:rPr>
        <w:t>成员变量和成员函数如图所示：</w:t>
      </w:r>
    </w:p>
    <w:p w14:paraId="6458A5D6" w14:textId="40A1945A" w:rsidR="004C5485" w:rsidRDefault="004C5485" w:rsidP="00F42AEB">
      <w:r w:rsidRPr="004C5485">
        <w:rPr>
          <w:noProof/>
        </w:rPr>
        <w:drawing>
          <wp:inline distT="0" distB="0" distL="0" distR="0" wp14:anchorId="7B2E049F" wp14:editId="5BE378E3">
            <wp:extent cx="1892300" cy="1996145"/>
            <wp:effectExtent l="0" t="0" r="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99362" cy="2003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0A157" w14:textId="0F49B607" w:rsidR="000A31DA" w:rsidRDefault="000A31DA" w:rsidP="000A31DA">
      <w:r>
        <w:rPr>
          <w:rFonts w:hint="eastAsia"/>
        </w:rPr>
        <w:t>对于</w:t>
      </w:r>
      <w:r w:rsidRPr="002B4A7D">
        <w:t>Abstraction function</w:t>
      </w:r>
      <w:r>
        <w:t>:</w:t>
      </w:r>
    </w:p>
    <w:p w14:paraId="19D8EEF5" w14:textId="50DB41C1" w:rsidR="000A31DA" w:rsidRPr="000A31DA" w:rsidRDefault="000A31DA" w:rsidP="000A31DA">
      <w:r w:rsidRPr="000A31DA">
        <w:t>vertices 表示图中的点 edges 表示图中的边</w:t>
      </w:r>
      <w:r>
        <w:rPr>
          <w:rFonts w:hint="eastAsia"/>
        </w:rPr>
        <w:t>，</w:t>
      </w:r>
      <w:r w:rsidRPr="000A31DA">
        <w:t>AF是从这两种抽象数据类型到一个对应有向图的映射</w:t>
      </w:r>
    </w:p>
    <w:p w14:paraId="11C50C27" w14:textId="0FA40C88" w:rsidR="000A31DA" w:rsidRDefault="000A31DA" w:rsidP="00F42AEB">
      <w:r w:rsidRPr="000A31DA">
        <w:rPr>
          <w:noProof/>
        </w:rPr>
        <w:drawing>
          <wp:inline distT="0" distB="0" distL="0" distR="0" wp14:anchorId="7B828D9C" wp14:editId="16C77BC7">
            <wp:extent cx="4686300" cy="591853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19051" cy="595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16A24" w14:textId="1A20AE00" w:rsidR="000A31DA" w:rsidRDefault="000A31DA" w:rsidP="00F42AEB"/>
    <w:p w14:paraId="059D88A1" w14:textId="0676620F" w:rsidR="000A31DA" w:rsidRDefault="000A31DA" w:rsidP="000A31DA">
      <w:r>
        <w:rPr>
          <w:rFonts w:hint="eastAsia"/>
        </w:rPr>
        <w:t>对于</w:t>
      </w:r>
      <w:r w:rsidRPr="004257B2">
        <w:t>Representation invariant:</w:t>
      </w:r>
    </w:p>
    <w:p w14:paraId="069C7DDE" w14:textId="5575D2DB" w:rsidR="000A31DA" w:rsidRPr="000A31DA" w:rsidRDefault="000A31DA" w:rsidP="000A31DA">
      <w:r w:rsidRPr="000A31DA">
        <w:rPr>
          <w:rFonts w:hint="eastAsia"/>
        </w:rPr>
        <w:t>顶点不能为空</w:t>
      </w:r>
      <w:r>
        <w:rPr>
          <w:rFonts w:hint="eastAsia"/>
        </w:rPr>
        <w:t>，</w:t>
      </w:r>
      <w:r w:rsidRPr="000A31DA">
        <w:rPr>
          <w:rFonts w:hint="eastAsia"/>
        </w:rPr>
        <w:t>边的权值要大于</w:t>
      </w:r>
      <w:r w:rsidRPr="000A31DA">
        <w:t>0</w:t>
      </w:r>
    </w:p>
    <w:p w14:paraId="72BFE8A6" w14:textId="321FEFD6" w:rsidR="000A31DA" w:rsidRDefault="000A31DA" w:rsidP="00F42AEB">
      <w:r w:rsidRPr="000A31DA">
        <w:rPr>
          <w:noProof/>
        </w:rPr>
        <w:drawing>
          <wp:inline distT="0" distB="0" distL="0" distR="0" wp14:anchorId="0E40AD0D" wp14:editId="11AFC834">
            <wp:extent cx="4140200" cy="55831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02752" cy="5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E84D7" w14:textId="7DE42DDF" w:rsidR="004C5485" w:rsidRDefault="004C5485" w:rsidP="00F42AEB"/>
    <w:p w14:paraId="1D56256B" w14:textId="2426F52D" w:rsidR="000A31DA" w:rsidRDefault="000A31DA" w:rsidP="000A31DA">
      <w:r>
        <w:rPr>
          <w:rFonts w:hint="eastAsia"/>
        </w:rPr>
        <w:t>对于</w:t>
      </w:r>
      <w:r w:rsidRPr="004257B2">
        <w:t>Safety from rep exposure:</w:t>
      </w:r>
    </w:p>
    <w:p w14:paraId="05987C1E" w14:textId="169E9B72" w:rsidR="000A31DA" w:rsidRDefault="000A31DA" w:rsidP="000A31DA">
      <w:r w:rsidRPr="000A31DA">
        <w:t>vertices和 edges都用private和final</w:t>
      </w:r>
      <w:r>
        <w:rPr>
          <w:rFonts w:hint="eastAsia"/>
        </w:rPr>
        <w:t>关键字</w:t>
      </w:r>
      <w:r w:rsidRPr="000A31DA">
        <w:t>修饰</w:t>
      </w:r>
      <w:r>
        <w:rPr>
          <w:rFonts w:hint="eastAsia"/>
        </w:rPr>
        <w:t>，</w:t>
      </w:r>
      <w:r w:rsidRPr="000A31DA">
        <w:rPr>
          <w:rFonts w:hint="eastAsia"/>
        </w:rPr>
        <w:t>返回时利用防御性拷贝</w:t>
      </w:r>
    </w:p>
    <w:p w14:paraId="5DBE175D" w14:textId="2794970B" w:rsidR="000A31DA" w:rsidRDefault="000A31DA" w:rsidP="000A31DA">
      <w:r w:rsidRPr="000A31DA">
        <w:rPr>
          <w:noProof/>
        </w:rPr>
        <w:drawing>
          <wp:inline distT="0" distB="0" distL="0" distR="0" wp14:anchorId="0CE8DEAF" wp14:editId="5CCC603B">
            <wp:extent cx="4337050" cy="675673"/>
            <wp:effectExtent l="0" t="0" r="635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71585" cy="6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35226" w14:textId="66EBFA9A" w:rsidR="000A31DA" w:rsidRDefault="000A31DA" w:rsidP="000A31DA"/>
    <w:p w14:paraId="05F9E3FB" w14:textId="767BAC3A" w:rsidR="000A31DA" w:rsidRDefault="00F72B79" w:rsidP="000A31DA">
      <w:r>
        <w:rPr>
          <w:rFonts w:hint="eastAsia"/>
        </w:rPr>
        <w:t>5）</w:t>
      </w:r>
      <w:r w:rsidRPr="00F72B79">
        <w:rPr>
          <w:rFonts w:hint="eastAsia"/>
        </w:rPr>
        <w:t>实现</w:t>
      </w:r>
      <w:proofErr w:type="spellStart"/>
      <w:r>
        <w:rPr>
          <w:rFonts w:hint="eastAsia"/>
        </w:rPr>
        <w:t>Con</w:t>
      </w:r>
      <w:r>
        <w:t>creteEdgesGraph</w:t>
      </w:r>
      <w:proofErr w:type="spellEnd"/>
      <w:r w:rsidRPr="00F72B79">
        <w:t>类和</w:t>
      </w:r>
      <w:r>
        <w:rPr>
          <w:rFonts w:hint="eastAsia"/>
        </w:rPr>
        <w:t>它</w:t>
      </w:r>
      <w:r w:rsidRPr="00F72B79">
        <w:t>的测试</w:t>
      </w:r>
    </w:p>
    <w:p w14:paraId="2D036C8C" w14:textId="77777777" w:rsidR="00F72B79" w:rsidRDefault="00F72B79" w:rsidP="00F72B79">
      <w:r>
        <w:rPr>
          <w:rFonts w:hint="eastAsia"/>
        </w:rPr>
        <w:t>截取部分的代码如下：</w:t>
      </w:r>
    </w:p>
    <w:p w14:paraId="66BABF43" w14:textId="04C61DB6" w:rsidR="004C5485" w:rsidRDefault="00F72B79" w:rsidP="00F42AEB">
      <w:r w:rsidRPr="00F72B79">
        <w:rPr>
          <w:noProof/>
        </w:rPr>
        <w:drawing>
          <wp:inline distT="0" distB="0" distL="0" distR="0" wp14:anchorId="6DB25B3B" wp14:editId="406DB053">
            <wp:extent cx="4882647" cy="1765300"/>
            <wp:effectExtent l="0" t="0" r="0" b="635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02776" cy="177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B30E" w14:textId="74E6A3CC" w:rsidR="00D443C2" w:rsidRDefault="00F72B79" w:rsidP="00F42AEB">
      <w:r>
        <w:t>6</w:t>
      </w:r>
      <w:r w:rsidR="004C5485">
        <w:rPr>
          <w:rFonts w:hint="eastAsia"/>
        </w:rPr>
        <w:t>）</w:t>
      </w:r>
      <w:r w:rsidR="00D443C2">
        <w:rPr>
          <w:rFonts w:hint="eastAsia"/>
        </w:rPr>
        <w:t>运行测试</w:t>
      </w:r>
    </w:p>
    <w:p w14:paraId="7A7733AC" w14:textId="7127258E" w:rsidR="00D443C2" w:rsidRDefault="00D443C2" w:rsidP="00F42AEB">
      <w:r>
        <w:rPr>
          <w:rFonts w:hint="eastAsia"/>
        </w:rPr>
        <w:t>全部通过</w:t>
      </w:r>
    </w:p>
    <w:p w14:paraId="00011558" w14:textId="05D89C65" w:rsidR="00D443C2" w:rsidRDefault="00D443C2" w:rsidP="00F42AEB">
      <w:r w:rsidRPr="00D443C2">
        <w:rPr>
          <w:noProof/>
        </w:rPr>
        <w:drawing>
          <wp:inline distT="0" distB="0" distL="0" distR="0" wp14:anchorId="1B27B1C6" wp14:editId="71F492A1">
            <wp:extent cx="2656962" cy="207645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65467" cy="2083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48011" w14:textId="71694F50" w:rsidR="00D443C2" w:rsidRDefault="00D443C2" w:rsidP="00F42AEB">
      <w:r>
        <w:rPr>
          <w:rFonts w:hint="eastAsia"/>
        </w:rPr>
        <w:t>覆盖率测试如下图所示，覆盖率高达1</w:t>
      </w:r>
      <w:r>
        <w:t>00%</w:t>
      </w:r>
      <w:r w:rsidR="00DC74A6">
        <w:t xml:space="preserve"> :</w:t>
      </w:r>
    </w:p>
    <w:p w14:paraId="48B4F7A9" w14:textId="36948A3F" w:rsidR="00D443C2" w:rsidRDefault="00D443C2" w:rsidP="00F42AEB">
      <w:r w:rsidRPr="00D443C2">
        <w:rPr>
          <w:noProof/>
        </w:rPr>
        <w:drawing>
          <wp:inline distT="0" distB="0" distL="0" distR="0" wp14:anchorId="7B8866F4" wp14:editId="4A0E7891">
            <wp:extent cx="5016500" cy="996536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21958" cy="99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A3539" w14:textId="77777777" w:rsidR="00D443C2" w:rsidRDefault="00D443C2" w:rsidP="00F42AEB"/>
    <w:p w14:paraId="75BADCE6" w14:textId="77777777" w:rsidR="00E65E24" w:rsidRPr="006B4071" w:rsidRDefault="00E65E24" w:rsidP="00F42AEB"/>
    <w:p w14:paraId="006E9D7C" w14:textId="5EFD6C3E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1" w:name="_Toc72249758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  <w:proofErr w:type="spellEnd"/>
      <w:r w:rsidR="009F68B1">
        <w:rPr>
          <w:rFonts w:ascii="Consolas" w:hAnsi="Consolas" w:cs="Times New Roman"/>
          <w:sz w:val="22"/>
        </w:rPr>
        <w:t xml:space="preserve"> </w:t>
      </w:r>
    </w:p>
    <w:p w14:paraId="3B2E6CBA" w14:textId="18487AB6" w:rsidR="009F68B1" w:rsidRDefault="009F68B1" w:rsidP="009F68B1">
      <w:r>
        <w:rPr>
          <w:rFonts w:hint="eastAsia"/>
        </w:rPr>
        <w:t>1）</w:t>
      </w:r>
      <w:r w:rsidR="00CA0A6B">
        <w:rPr>
          <w:rFonts w:hint="eastAsia"/>
        </w:rPr>
        <w:t>Ver</w:t>
      </w:r>
      <w:r w:rsidR="00CA0A6B">
        <w:t>te</w:t>
      </w:r>
      <w:r w:rsidR="00CA0A6B">
        <w:rPr>
          <w:rFonts w:hint="eastAsia"/>
        </w:rPr>
        <w:t>x类的设计</w:t>
      </w:r>
    </w:p>
    <w:p w14:paraId="2F985A5B" w14:textId="4C79F0CD" w:rsidR="00CA0A6B" w:rsidRDefault="00CA0A6B" w:rsidP="009F68B1">
      <w:r>
        <w:rPr>
          <w:rFonts w:hint="eastAsia"/>
        </w:rPr>
        <w:t>Ver</w:t>
      </w:r>
      <w:r>
        <w:t>tex</w:t>
      </w:r>
      <w:r>
        <w:rPr>
          <w:rFonts w:hint="eastAsia"/>
        </w:rPr>
        <w:t>类的成员变量如图所示：</w:t>
      </w:r>
    </w:p>
    <w:p w14:paraId="7D17B62B" w14:textId="09774F7B" w:rsidR="00CA0A6B" w:rsidRDefault="00CA0A6B" w:rsidP="009F68B1">
      <w:r w:rsidRPr="00CA0A6B">
        <w:rPr>
          <w:noProof/>
        </w:rPr>
        <w:drawing>
          <wp:inline distT="0" distB="0" distL="0" distR="0" wp14:anchorId="7B8D66F0" wp14:editId="74DF0815">
            <wp:extent cx="4191000" cy="78360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45544" cy="79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7E473" w14:textId="77777777" w:rsidR="00CA0A6B" w:rsidRDefault="00CA0A6B" w:rsidP="009F68B1"/>
    <w:p w14:paraId="6F854E7E" w14:textId="2084D814" w:rsidR="00CA0A6B" w:rsidRDefault="00CA0A6B" w:rsidP="009F68B1">
      <w:r>
        <w:rPr>
          <w:rFonts w:hint="eastAsia"/>
        </w:rPr>
        <w:lastRenderedPageBreak/>
        <w:t>Ver</w:t>
      </w:r>
      <w:r>
        <w:t>tex</w:t>
      </w:r>
      <w:r>
        <w:rPr>
          <w:rFonts w:hint="eastAsia"/>
        </w:rPr>
        <w:t>类的成员函数包括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A26491" w14:paraId="63ABF69D" w14:textId="77777777" w:rsidTr="00A26491">
        <w:tc>
          <w:tcPr>
            <w:tcW w:w="1838" w:type="dxa"/>
          </w:tcPr>
          <w:p w14:paraId="4B26E184" w14:textId="0F1EDD2C" w:rsidR="00A26491" w:rsidRDefault="00A26491" w:rsidP="009F68B1">
            <w:r>
              <w:rPr>
                <w:rFonts w:hint="eastAsia"/>
              </w:rPr>
              <w:t>V</w:t>
            </w:r>
            <w:r>
              <w:t>ertex</w:t>
            </w:r>
          </w:p>
        </w:tc>
        <w:tc>
          <w:tcPr>
            <w:tcW w:w="6458" w:type="dxa"/>
          </w:tcPr>
          <w:p w14:paraId="2DA66636" w14:textId="23718DA5" w:rsidR="00A26491" w:rsidRDefault="00A26491" w:rsidP="009F68B1">
            <w:proofErr w:type="gramStart"/>
            <w:r>
              <w:rPr>
                <w:rFonts w:hint="eastAsia"/>
              </w:rPr>
              <w:t>含参构造</w:t>
            </w:r>
            <w:proofErr w:type="gramEnd"/>
            <w:r>
              <w:rPr>
                <w:rFonts w:hint="eastAsia"/>
              </w:rPr>
              <w:t>函数，</w:t>
            </w:r>
            <w:r w:rsidRPr="00A26491">
              <w:t>public Vertex(final String name)</w:t>
            </w:r>
          </w:p>
        </w:tc>
      </w:tr>
      <w:tr w:rsidR="00A26491" w14:paraId="2C5EA8F6" w14:textId="77777777" w:rsidTr="00A26491">
        <w:tc>
          <w:tcPr>
            <w:tcW w:w="1838" w:type="dxa"/>
          </w:tcPr>
          <w:p w14:paraId="5720CC6F" w14:textId="16F0C62D" w:rsidR="00A26491" w:rsidRDefault="00A26491" w:rsidP="009F68B1">
            <w:r>
              <w:rPr>
                <w:rFonts w:hint="eastAsia"/>
              </w:rPr>
              <w:t>V</w:t>
            </w:r>
            <w:r>
              <w:t>ertex</w:t>
            </w:r>
          </w:p>
        </w:tc>
        <w:tc>
          <w:tcPr>
            <w:tcW w:w="6458" w:type="dxa"/>
          </w:tcPr>
          <w:p w14:paraId="204FB1A4" w14:textId="75A4A46D" w:rsidR="00A26491" w:rsidRDefault="00A26491" w:rsidP="009F68B1">
            <w:proofErr w:type="gramStart"/>
            <w:r>
              <w:rPr>
                <w:rFonts w:hint="eastAsia"/>
              </w:rPr>
              <w:t>含参构造</w:t>
            </w:r>
            <w:proofErr w:type="gramEnd"/>
            <w:r>
              <w:rPr>
                <w:rFonts w:hint="eastAsia"/>
              </w:rPr>
              <w:t>函数，</w:t>
            </w:r>
            <w:r w:rsidRPr="00A26491">
              <w:t>public Vertex(final String name,</w:t>
            </w:r>
            <w:r>
              <w:t xml:space="preserve"> </w:t>
            </w:r>
            <w:r w:rsidRPr="00A26491">
              <w:t>final Map&lt;</w:t>
            </w:r>
            <w:proofErr w:type="spellStart"/>
            <w:r w:rsidRPr="00A26491">
              <w:t>String,Integer</w:t>
            </w:r>
            <w:proofErr w:type="spellEnd"/>
            <w:r w:rsidRPr="00A26491">
              <w:t xml:space="preserve">&gt; </w:t>
            </w:r>
            <w:proofErr w:type="spellStart"/>
            <w:r w:rsidRPr="00A26491">
              <w:t>connec</w:t>
            </w:r>
            <w:proofErr w:type="spellEnd"/>
            <w:r w:rsidRPr="00A26491">
              <w:t>)</w:t>
            </w:r>
          </w:p>
        </w:tc>
      </w:tr>
      <w:tr w:rsidR="00A26491" w14:paraId="5F667872" w14:textId="77777777" w:rsidTr="00A26491">
        <w:tc>
          <w:tcPr>
            <w:tcW w:w="1838" w:type="dxa"/>
          </w:tcPr>
          <w:p w14:paraId="4684AAAD" w14:textId="5FE3337A" w:rsidR="00A26491" w:rsidRDefault="00A26491" w:rsidP="009F68B1">
            <w:proofErr w:type="spellStart"/>
            <w:r>
              <w:rPr>
                <w:rFonts w:hint="eastAsia"/>
              </w:rPr>
              <w:t>che</w:t>
            </w:r>
            <w:r>
              <w:t>ckRep</w:t>
            </w:r>
            <w:proofErr w:type="spellEnd"/>
          </w:p>
        </w:tc>
        <w:tc>
          <w:tcPr>
            <w:tcW w:w="6458" w:type="dxa"/>
          </w:tcPr>
          <w:p w14:paraId="6A94895C" w14:textId="459F2838" w:rsidR="00A26491" w:rsidRDefault="00A26491" w:rsidP="009F68B1">
            <w:r>
              <w:rPr>
                <w:rFonts w:hint="eastAsia"/>
              </w:rPr>
              <w:t>检查不变量，顶点的n</w:t>
            </w:r>
            <w:r>
              <w:t>ame</w:t>
            </w:r>
            <w:r>
              <w:rPr>
                <w:rFonts w:hint="eastAsia"/>
              </w:rPr>
              <w:t>不为空或者</w:t>
            </w:r>
            <w:proofErr w:type="gramStart"/>
            <w:r>
              <w:t>””</w:t>
            </w:r>
            <w:proofErr w:type="gramEnd"/>
            <w:r>
              <w:rPr>
                <w:rFonts w:hint="eastAsia"/>
              </w:rPr>
              <w:t>，边的权值&gt;</w:t>
            </w:r>
            <w:r>
              <w:t>0</w:t>
            </w:r>
          </w:p>
        </w:tc>
      </w:tr>
      <w:tr w:rsidR="00A26491" w14:paraId="73159A9F" w14:textId="77777777" w:rsidTr="00A26491">
        <w:tc>
          <w:tcPr>
            <w:tcW w:w="1838" w:type="dxa"/>
          </w:tcPr>
          <w:p w14:paraId="186BC6FC" w14:textId="7409573C" w:rsidR="00A26491" w:rsidRDefault="00A26491" w:rsidP="009F68B1">
            <w:proofErr w:type="spellStart"/>
            <w:r>
              <w:rPr>
                <w:rFonts w:hint="eastAsia"/>
              </w:rPr>
              <w:t>get</w:t>
            </w:r>
            <w:r>
              <w:t>Name</w:t>
            </w:r>
            <w:proofErr w:type="spellEnd"/>
          </w:p>
        </w:tc>
        <w:tc>
          <w:tcPr>
            <w:tcW w:w="6458" w:type="dxa"/>
          </w:tcPr>
          <w:p w14:paraId="79BD6D43" w14:textId="5D962F46" w:rsidR="00A26491" w:rsidRDefault="00A26491" w:rsidP="009F68B1">
            <w:r>
              <w:rPr>
                <w:rFonts w:hint="eastAsia"/>
              </w:rPr>
              <w:t>获取顶点名称</w:t>
            </w:r>
          </w:p>
        </w:tc>
      </w:tr>
      <w:tr w:rsidR="00A26491" w14:paraId="4ACD6A53" w14:textId="77777777" w:rsidTr="00A26491">
        <w:tc>
          <w:tcPr>
            <w:tcW w:w="1838" w:type="dxa"/>
          </w:tcPr>
          <w:p w14:paraId="7111276B" w14:textId="3CC3AA34" w:rsidR="00A26491" w:rsidRDefault="00A26491" w:rsidP="009F68B1">
            <w:proofErr w:type="spellStart"/>
            <w:r>
              <w:rPr>
                <w:rFonts w:hint="eastAsia"/>
              </w:rPr>
              <w:t>ge</w:t>
            </w:r>
            <w:r>
              <w:t>tConnec</w:t>
            </w:r>
            <w:proofErr w:type="spellEnd"/>
          </w:p>
        </w:tc>
        <w:tc>
          <w:tcPr>
            <w:tcW w:w="6458" w:type="dxa"/>
          </w:tcPr>
          <w:p w14:paraId="3A22240A" w14:textId="4788EE08" w:rsidR="00A26491" w:rsidRDefault="00A26491" w:rsidP="009F68B1">
            <w:r>
              <w:rPr>
                <w:rFonts w:hint="eastAsia"/>
              </w:rPr>
              <w:t>获取顶点的边集</w:t>
            </w:r>
          </w:p>
        </w:tc>
      </w:tr>
      <w:tr w:rsidR="00A26491" w14:paraId="55D4D9EB" w14:textId="77777777" w:rsidTr="00A26491">
        <w:tc>
          <w:tcPr>
            <w:tcW w:w="1838" w:type="dxa"/>
          </w:tcPr>
          <w:p w14:paraId="0B55D489" w14:textId="7284A9A5" w:rsidR="00A26491" w:rsidRDefault="00A26491" w:rsidP="009F68B1">
            <w:r>
              <w:rPr>
                <w:rFonts w:hint="eastAsia"/>
              </w:rPr>
              <w:t>r</w:t>
            </w:r>
            <w:r>
              <w:t>emove</w:t>
            </w:r>
          </w:p>
        </w:tc>
        <w:tc>
          <w:tcPr>
            <w:tcW w:w="6458" w:type="dxa"/>
          </w:tcPr>
          <w:p w14:paraId="76C745FC" w14:textId="735B3908" w:rsidR="00A26491" w:rsidRDefault="00A26491" w:rsidP="009F68B1">
            <w:r w:rsidRPr="00A26491">
              <w:t>删除这个源点的某条边</w:t>
            </w:r>
          </w:p>
        </w:tc>
      </w:tr>
      <w:tr w:rsidR="00A26491" w14:paraId="0ACAE9C8" w14:textId="77777777" w:rsidTr="00A26491">
        <w:tc>
          <w:tcPr>
            <w:tcW w:w="1838" w:type="dxa"/>
          </w:tcPr>
          <w:p w14:paraId="76B56509" w14:textId="4C82938F" w:rsidR="00A26491" w:rsidRDefault="00A26491" w:rsidP="009F68B1">
            <w:r>
              <w:rPr>
                <w:rFonts w:hint="eastAsia"/>
              </w:rPr>
              <w:t>p</w:t>
            </w:r>
            <w:r>
              <w:t>ut</w:t>
            </w:r>
          </w:p>
        </w:tc>
        <w:tc>
          <w:tcPr>
            <w:tcW w:w="6458" w:type="dxa"/>
          </w:tcPr>
          <w:p w14:paraId="27F20588" w14:textId="106A2923" w:rsidR="00A26491" w:rsidRDefault="00A26491" w:rsidP="009F68B1">
            <w:r w:rsidRPr="00A26491">
              <w:rPr>
                <w:rFonts w:hint="eastAsia"/>
              </w:rPr>
              <w:t>加</w:t>
            </w:r>
            <w:proofErr w:type="gramStart"/>
            <w:r w:rsidRPr="00A26491">
              <w:rPr>
                <w:rFonts w:hint="eastAsia"/>
              </w:rPr>
              <w:t>边或者</w:t>
            </w:r>
            <w:proofErr w:type="gramEnd"/>
            <w:r w:rsidRPr="00A26491">
              <w:rPr>
                <w:rFonts w:hint="eastAsia"/>
              </w:rPr>
              <w:t>修改权值</w:t>
            </w:r>
          </w:p>
        </w:tc>
      </w:tr>
      <w:tr w:rsidR="00A26491" w14:paraId="260CB50C" w14:textId="77777777" w:rsidTr="00A26491">
        <w:tc>
          <w:tcPr>
            <w:tcW w:w="1838" w:type="dxa"/>
          </w:tcPr>
          <w:p w14:paraId="1B0C235A" w14:textId="58637545" w:rsidR="00A26491" w:rsidRDefault="00A26491" w:rsidP="009F68B1">
            <w:proofErr w:type="spellStart"/>
            <w:r>
              <w:rPr>
                <w:rFonts w:hint="eastAsia"/>
              </w:rPr>
              <w:t>g</w:t>
            </w:r>
            <w:r>
              <w:t>etWeight</w:t>
            </w:r>
            <w:proofErr w:type="spellEnd"/>
          </w:p>
        </w:tc>
        <w:tc>
          <w:tcPr>
            <w:tcW w:w="6458" w:type="dxa"/>
          </w:tcPr>
          <w:p w14:paraId="3BB4E6F2" w14:textId="7CBCD163" w:rsidR="00A26491" w:rsidRDefault="00A26491" w:rsidP="009F68B1">
            <w:r>
              <w:rPr>
                <w:rFonts w:hint="eastAsia"/>
              </w:rPr>
              <w:t>获取</w:t>
            </w:r>
            <w:proofErr w:type="gramStart"/>
            <w:r>
              <w:rPr>
                <w:rFonts w:hint="eastAsia"/>
              </w:rPr>
              <w:t>指定边</w:t>
            </w:r>
            <w:proofErr w:type="gramEnd"/>
            <w:r>
              <w:rPr>
                <w:rFonts w:hint="eastAsia"/>
              </w:rPr>
              <w:t>的权值</w:t>
            </w:r>
          </w:p>
        </w:tc>
      </w:tr>
      <w:tr w:rsidR="00A26491" w14:paraId="7E138EE9" w14:textId="77777777" w:rsidTr="00A26491">
        <w:tc>
          <w:tcPr>
            <w:tcW w:w="1838" w:type="dxa"/>
          </w:tcPr>
          <w:p w14:paraId="2A021FB1" w14:textId="0CE3A78E" w:rsidR="00A26491" w:rsidRDefault="00A26491" w:rsidP="009F68B1">
            <w:proofErr w:type="spellStart"/>
            <w:r>
              <w:rPr>
                <w:rFonts w:hint="eastAsia"/>
              </w:rPr>
              <w:t>t</w:t>
            </w:r>
            <w:r>
              <w:t>oString</w:t>
            </w:r>
            <w:proofErr w:type="spellEnd"/>
          </w:p>
        </w:tc>
        <w:tc>
          <w:tcPr>
            <w:tcW w:w="6458" w:type="dxa"/>
          </w:tcPr>
          <w:p w14:paraId="2E86A278" w14:textId="716A0BBC" w:rsidR="00A26491" w:rsidRDefault="00A26491" w:rsidP="009F68B1">
            <w:r>
              <w:rPr>
                <w:rFonts w:hint="eastAsia"/>
              </w:rPr>
              <w:t>按指定格式打印</w:t>
            </w:r>
          </w:p>
        </w:tc>
      </w:tr>
    </w:tbl>
    <w:p w14:paraId="23624ABD" w14:textId="77777777" w:rsidR="00CA0A6B" w:rsidRDefault="00CA0A6B" w:rsidP="009F68B1"/>
    <w:p w14:paraId="54281EDA" w14:textId="30F42D38" w:rsidR="009F68B1" w:rsidRDefault="00AF309F" w:rsidP="009F68B1">
      <w:r>
        <w:rPr>
          <w:rFonts w:hint="eastAsia"/>
        </w:rPr>
        <w:t>类的UML图如下图所示：</w:t>
      </w:r>
    </w:p>
    <w:p w14:paraId="227785CD" w14:textId="42E82D40" w:rsidR="00AF309F" w:rsidRDefault="00AF309F" w:rsidP="009F68B1">
      <w:r w:rsidRPr="00AF309F">
        <w:rPr>
          <w:noProof/>
        </w:rPr>
        <w:drawing>
          <wp:inline distT="0" distB="0" distL="0" distR="0" wp14:anchorId="2EF73FE3" wp14:editId="4943A39A">
            <wp:extent cx="2258056" cy="2433099"/>
            <wp:effectExtent l="0" t="0" r="9525" b="571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66040" cy="244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5EE10" w14:textId="77777777" w:rsidR="00AF309F" w:rsidRDefault="00AF309F" w:rsidP="009F68B1"/>
    <w:p w14:paraId="5CD5558C" w14:textId="590252EB" w:rsidR="00AF309F" w:rsidRDefault="00AF309F" w:rsidP="00AF309F">
      <w:r>
        <w:rPr>
          <w:rFonts w:hint="eastAsia"/>
        </w:rPr>
        <w:t>对于</w:t>
      </w:r>
      <w:r>
        <w:t>Abstraction function:</w:t>
      </w:r>
    </w:p>
    <w:p w14:paraId="4933D810" w14:textId="38061EB6" w:rsidR="00F02AB3" w:rsidRDefault="00F02AB3" w:rsidP="00AF309F">
      <w:r w:rsidRPr="00F02AB3">
        <w:rPr>
          <w:rFonts w:hint="eastAsia"/>
        </w:rPr>
        <w:t>代表有权值的有向边中的源点</w:t>
      </w:r>
    </w:p>
    <w:p w14:paraId="6DE5F9BD" w14:textId="6C9D89EB" w:rsidR="00AF309F" w:rsidRDefault="00F02AB3" w:rsidP="00AF309F">
      <w:r w:rsidRPr="00F02AB3">
        <w:rPr>
          <w:noProof/>
        </w:rPr>
        <w:drawing>
          <wp:inline distT="0" distB="0" distL="0" distR="0" wp14:anchorId="64FD767C" wp14:editId="6CBB684F">
            <wp:extent cx="5274310" cy="50038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0F9E0" w14:textId="77777777" w:rsidR="00F02AB3" w:rsidRDefault="00F02AB3" w:rsidP="00AF309F"/>
    <w:p w14:paraId="7F3FCD13" w14:textId="5DD4ECDB" w:rsidR="00AF309F" w:rsidRDefault="00AF309F" w:rsidP="00AF309F">
      <w:r>
        <w:rPr>
          <w:rFonts w:hint="eastAsia"/>
        </w:rPr>
        <w:t>对于</w:t>
      </w:r>
      <w:r>
        <w:t>Representation invariant:</w:t>
      </w:r>
    </w:p>
    <w:p w14:paraId="4C8F6500" w14:textId="4802973E" w:rsidR="00F02AB3" w:rsidRDefault="00F02AB3" w:rsidP="00AF309F">
      <w:r>
        <w:rPr>
          <w:rFonts w:hint="eastAsia"/>
        </w:rPr>
        <w:t>顶点名不为空或者</w:t>
      </w:r>
      <w:proofErr w:type="gramStart"/>
      <w:r>
        <w:t>””</w:t>
      </w:r>
      <w:proofErr w:type="gramEnd"/>
      <w:r>
        <w:rPr>
          <w:rFonts w:hint="eastAsia"/>
        </w:rPr>
        <w:t>，边的权值大于0</w:t>
      </w:r>
    </w:p>
    <w:p w14:paraId="389C5F2D" w14:textId="5CCEA974" w:rsidR="00F02AB3" w:rsidRDefault="00F02AB3" w:rsidP="00AF309F">
      <w:r w:rsidRPr="00F02AB3">
        <w:rPr>
          <w:noProof/>
        </w:rPr>
        <w:drawing>
          <wp:inline distT="0" distB="0" distL="0" distR="0" wp14:anchorId="7F47AE63" wp14:editId="1133996E">
            <wp:extent cx="5274310" cy="890270"/>
            <wp:effectExtent l="0" t="0" r="254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433FB" w14:textId="77777777" w:rsidR="00F02AB3" w:rsidRDefault="00F02AB3" w:rsidP="00AF309F"/>
    <w:p w14:paraId="601CD613" w14:textId="26710090" w:rsidR="00AF309F" w:rsidRDefault="00AF309F" w:rsidP="00AF309F">
      <w:r>
        <w:rPr>
          <w:rFonts w:hint="eastAsia"/>
        </w:rPr>
        <w:t>对于</w:t>
      </w:r>
      <w:r>
        <w:t>Safety from rep exposure:</w:t>
      </w:r>
    </w:p>
    <w:p w14:paraId="582F6263" w14:textId="205D4476" w:rsidR="00F02AB3" w:rsidRDefault="00F02AB3" w:rsidP="00F02AB3">
      <w:r>
        <w:t>name和</w:t>
      </w:r>
      <w:proofErr w:type="spellStart"/>
      <w:r>
        <w:t>connec</w:t>
      </w:r>
      <w:proofErr w:type="spellEnd"/>
      <w:r>
        <w:t>都用private, final</w:t>
      </w:r>
      <w:r>
        <w:rPr>
          <w:rFonts w:hint="eastAsia"/>
        </w:rPr>
        <w:t>关键字</w:t>
      </w:r>
      <w:r>
        <w:t>修饰</w:t>
      </w:r>
      <w:r>
        <w:rPr>
          <w:rFonts w:hint="eastAsia"/>
        </w:rPr>
        <w:t>，函数</w:t>
      </w:r>
      <w:r>
        <w:t>返回时创建一个新的对象</w:t>
      </w:r>
    </w:p>
    <w:p w14:paraId="129D7B28" w14:textId="42BCE454" w:rsidR="00F02AB3" w:rsidRDefault="00F02AB3" w:rsidP="00AF309F">
      <w:r w:rsidRPr="00F02AB3">
        <w:rPr>
          <w:noProof/>
        </w:rPr>
        <w:lastRenderedPageBreak/>
        <w:drawing>
          <wp:inline distT="0" distB="0" distL="0" distR="0" wp14:anchorId="0D412C51" wp14:editId="500132AF">
            <wp:extent cx="5274310" cy="720090"/>
            <wp:effectExtent l="0" t="0" r="254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03D4F" w14:textId="2F8CF4E3" w:rsidR="00F042D9" w:rsidRDefault="00F042D9" w:rsidP="00AF309F"/>
    <w:p w14:paraId="4D9B859A" w14:textId="7954E37A" w:rsidR="00F042D9" w:rsidRDefault="00F042D9" w:rsidP="00AF309F">
      <w:r>
        <w:rPr>
          <w:rFonts w:hint="eastAsia"/>
        </w:rPr>
        <w:t>2）</w:t>
      </w:r>
      <w:r w:rsidRPr="00F042D9">
        <w:t>Testing strategy for Vertex</w:t>
      </w:r>
    </w:p>
    <w:p w14:paraId="48A7ABAB" w14:textId="55C401F6" w:rsidR="00F042D9" w:rsidRDefault="00F042D9" w:rsidP="00AF309F">
      <w:r w:rsidRPr="00F042D9">
        <w:rPr>
          <w:noProof/>
        </w:rPr>
        <w:drawing>
          <wp:inline distT="0" distB="0" distL="0" distR="0" wp14:anchorId="1B16BD4F" wp14:editId="7A1A15D2">
            <wp:extent cx="5795570" cy="1065475"/>
            <wp:effectExtent l="0" t="0" r="0" b="190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30793" cy="1071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C3121" w14:textId="5176DD66" w:rsidR="00F042D9" w:rsidRDefault="00F042D9" w:rsidP="00AF309F"/>
    <w:p w14:paraId="581877F5" w14:textId="673D7D66" w:rsidR="00F042D9" w:rsidRDefault="00F042D9" w:rsidP="00AF309F">
      <w:r>
        <w:rPr>
          <w:rFonts w:hint="eastAsia"/>
        </w:rPr>
        <w:t>3）实现Vertex类和它的测试</w:t>
      </w:r>
    </w:p>
    <w:p w14:paraId="3D00A5E5" w14:textId="63D72C6D" w:rsidR="00F042D9" w:rsidRDefault="00F042D9" w:rsidP="00AF309F">
      <w:r>
        <w:rPr>
          <w:rFonts w:hint="eastAsia"/>
        </w:rPr>
        <w:t>部分代码如图所示：</w:t>
      </w:r>
    </w:p>
    <w:p w14:paraId="50D0491C" w14:textId="32A3D5D7" w:rsidR="00F042D9" w:rsidRDefault="00F042D9" w:rsidP="00AF309F">
      <w:r w:rsidRPr="00F042D9">
        <w:rPr>
          <w:noProof/>
        </w:rPr>
        <w:drawing>
          <wp:inline distT="0" distB="0" distL="0" distR="0" wp14:anchorId="57A4D661" wp14:editId="3F8A2B17">
            <wp:extent cx="4810539" cy="1809889"/>
            <wp:effectExtent l="0" t="0" r="952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20199" cy="1813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F73B1" w14:textId="13F8EDF6" w:rsidR="00F042D9" w:rsidRDefault="00F042D9" w:rsidP="00AF309F"/>
    <w:p w14:paraId="4FCDB41C" w14:textId="1D47E91C" w:rsidR="00F042D9" w:rsidRDefault="00F042D9" w:rsidP="00AF309F">
      <w:r>
        <w:rPr>
          <w:rFonts w:hint="eastAsia"/>
        </w:rPr>
        <w:t>4）</w:t>
      </w:r>
      <w:proofErr w:type="spellStart"/>
      <w:r w:rsidR="00317DC2">
        <w:rPr>
          <w:rFonts w:hint="eastAsia"/>
        </w:rPr>
        <w:t>ConcreteVer</w:t>
      </w:r>
      <w:r w:rsidR="00317DC2">
        <w:t>ticesGraph</w:t>
      </w:r>
      <w:proofErr w:type="spellEnd"/>
      <w:r w:rsidR="00317DC2">
        <w:rPr>
          <w:rFonts w:hint="eastAsia"/>
        </w:rPr>
        <w:t>类的设计</w:t>
      </w:r>
    </w:p>
    <w:p w14:paraId="6AC6985B" w14:textId="7B94A4B2" w:rsidR="00317DC2" w:rsidRDefault="00317DC2" w:rsidP="00AF309F">
      <w:r>
        <w:rPr>
          <w:rFonts w:hint="eastAsia"/>
        </w:rPr>
        <w:t>UML图如下：</w:t>
      </w:r>
    </w:p>
    <w:p w14:paraId="107F46DD" w14:textId="047E723D" w:rsidR="00317DC2" w:rsidRDefault="00317DC2" w:rsidP="00AF309F">
      <w:r w:rsidRPr="00317DC2">
        <w:rPr>
          <w:noProof/>
        </w:rPr>
        <w:drawing>
          <wp:inline distT="0" distB="0" distL="0" distR="0" wp14:anchorId="346B6032" wp14:editId="165636BB">
            <wp:extent cx="2534004" cy="2486372"/>
            <wp:effectExtent l="0" t="0" r="0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95015" w14:textId="77777777" w:rsidR="00E17E0A" w:rsidRDefault="00E17E0A" w:rsidP="00E17E0A"/>
    <w:p w14:paraId="0362F887" w14:textId="7D73ADA3" w:rsidR="00E17E0A" w:rsidRDefault="00E17E0A" w:rsidP="00E17E0A">
      <w:r>
        <w:rPr>
          <w:rFonts w:hint="eastAsia"/>
        </w:rPr>
        <w:t>对于</w:t>
      </w:r>
      <w:r w:rsidRPr="002B4A7D">
        <w:t>Abstraction function</w:t>
      </w:r>
      <w:r>
        <w:t>:</w:t>
      </w:r>
    </w:p>
    <w:p w14:paraId="406BAA5E" w14:textId="2B10EDBF" w:rsidR="00E17E0A" w:rsidRDefault="00E17E0A" w:rsidP="00E17E0A">
      <w:r w:rsidRPr="00E17E0A">
        <w:t>vertices到</w:t>
      </w:r>
      <w:r>
        <w:rPr>
          <w:rFonts w:hint="eastAsia"/>
        </w:rPr>
        <w:t>有向图</w:t>
      </w:r>
      <w:r w:rsidRPr="00E17E0A">
        <w:t>的映射</w:t>
      </w:r>
    </w:p>
    <w:p w14:paraId="437D7EF8" w14:textId="2895429F" w:rsidR="00E17E0A" w:rsidRDefault="00E17E0A" w:rsidP="00E17E0A">
      <w:r w:rsidRPr="00E17E0A">
        <w:rPr>
          <w:noProof/>
        </w:rPr>
        <w:lastRenderedPageBreak/>
        <w:drawing>
          <wp:inline distT="0" distB="0" distL="0" distR="0" wp14:anchorId="01299EEA" wp14:editId="06DCBEC6">
            <wp:extent cx="5274310" cy="67500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FFB6D" w14:textId="77777777" w:rsidR="00E17E0A" w:rsidRDefault="00E17E0A" w:rsidP="00E17E0A"/>
    <w:p w14:paraId="06E4FFEE" w14:textId="718D700B" w:rsidR="00E17E0A" w:rsidRDefault="00E17E0A" w:rsidP="00E17E0A">
      <w:r>
        <w:rPr>
          <w:rFonts w:hint="eastAsia"/>
        </w:rPr>
        <w:t>对于</w:t>
      </w:r>
      <w:r w:rsidRPr="004257B2">
        <w:t>Representation invariant:</w:t>
      </w:r>
    </w:p>
    <w:p w14:paraId="5A1041F7" w14:textId="5742F104" w:rsidR="00E17E0A" w:rsidRDefault="00E17E0A" w:rsidP="00E17E0A">
      <w:r w:rsidRPr="00E17E0A">
        <w:t>vertices之间不能重复 每个顶点的名字不为空 每条边的权值大于0</w:t>
      </w:r>
    </w:p>
    <w:p w14:paraId="3E24FB92" w14:textId="506A5C24" w:rsidR="00E17E0A" w:rsidRDefault="00E17E0A" w:rsidP="00E17E0A">
      <w:r w:rsidRPr="00E17E0A">
        <w:rPr>
          <w:noProof/>
        </w:rPr>
        <w:drawing>
          <wp:inline distT="0" distB="0" distL="0" distR="0" wp14:anchorId="1B5DC3A5" wp14:editId="0DC9E532">
            <wp:extent cx="5274310" cy="512445"/>
            <wp:effectExtent l="0" t="0" r="2540" b="190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AAC5F" w14:textId="77777777" w:rsidR="00E17E0A" w:rsidRDefault="00E17E0A" w:rsidP="00E17E0A"/>
    <w:p w14:paraId="1A3AF95F" w14:textId="156A6D95" w:rsidR="00E17E0A" w:rsidRDefault="00E17E0A" w:rsidP="00E17E0A">
      <w:r>
        <w:rPr>
          <w:rFonts w:hint="eastAsia"/>
        </w:rPr>
        <w:t>对于</w:t>
      </w:r>
      <w:r w:rsidRPr="004257B2">
        <w:t>Safety from rep exposure:</w:t>
      </w:r>
    </w:p>
    <w:p w14:paraId="01F13A86" w14:textId="2EC63437" w:rsidR="00317DC2" w:rsidRDefault="00E17E0A" w:rsidP="00AF309F">
      <w:r w:rsidRPr="00E17E0A">
        <w:t>vertices用private，final</w:t>
      </w:r>
      <w:r>
        <w:rPr>
          <w:rFonts w:hint="eastAsia"/>
        </w:rPr>
        <w:t>关键字</w:t>
      </w:r>
      <w:r w:rsidRPr="00E17E0A">
        <w:t>修饰</w:t>
      </w:r>
      <w:r>
        <w:rPr>
          <w:rFonts w:hint="eastAsia"/>
        </w:rPr>
        <w:t>，</w:t>
      </w:r>
      <w:r w:rsidRPr="00E17E0A">
        <w:rPr>
          <w:rFonts w:hint="eastAsia"/>
        </w:rPr>
        <w:t>返回时用防御性拷贝</w:t>
      </w:r>
    </w:p>
    <w:p w14:paraId="04CDE4BF" w14:textId="3A28C4A0" w:rsidR="00E17E0A" w:rsidRDefault="00E17E0A" w:rsidP="00AF309F">
      <w:r w:rsidRPr="00E17E0A">
        <w:rPr>
          <w:noProof/>
        </w:rPr>
        <w:drawing>
          <wp:inline distT="0" distB="0" distL="0" distR="0" wp14:anchorId="575D2448" wp14:editId="710E16E5">
            <wp:extent cx="5274310" cy="90297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AFF03" w14:textId="77777777" w:rsidR="007A0B36" w:rsidRDefault="007A0B36" w:rsidP="00AF309F"/>
    <w:p w14:paraId="03707868" w14:textId="0E7158A7" w:rsidR="007A0B36" w:rsidRDefault="007A0B36" w:rsidP="00AF309F">
      <w:r>
        <w:t>4</w:t>
      </w:r>
      <w:r>
        <w:rPr>
          <w:rFonts w:hint="eastAsia"/>
        </w:rPr>
        <w:t>）实现</w:t>
      </w:r>
      <w:proofErr w:type="spellStart"/>
      <w:r>
        <w:rPr>
          <w:rFonts w:hint="eastAsia"/>
        </w:rPr>
        <w:t>C</w:t>
      </w:r>
      <w:r>
        <w:t>oncreteVerticesGraph</w:t>
      </w:r>
      <w:proofErr w:type="spellEnd"/>
      <w:r>
        <w:rPr>
          <w:rFonts w:hint="eastAsia"/>
        </w:rPr>
        <w:t>类和它的测试</w:t>
      </w:r>
    </w:p>
    <w:p w14:paraId="7F937759" w14:textId="53CF3777" w:rsidR="007A0B36" w:rsidRDefault="007A0B36" w:rsidP="00AF309F">
      <w:r>
        <w:rPr>
          <w:rFonts w:hint="eastAsia"/>
        </w:rPr>
        <w:t>部分代码截图如下：</w:t>
      </w:r>
    </w:p>
    <w:p w14:paraId="4F8FA054" w14:textId="6894301A" w:rsidR="007A0B36" w:rsidRDefault="007A0B36" w:rsidP="00AF309F">
      <w:r w:rsidRPr="007A0B36">
        <w:rPr>
          <w:noProof/>
        </w:rPr>
        <w:drawing>
          <wp:inline distT="0" distB="0" distL="0" distR="0" wp14:anchorId="1FEF59E7" wp14:editId="5693363A">
            <wp:extent cx="5274310" cy="2104390"/>
            <wp:effectExtent l="0" t="0" r="2540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637E7" w14:textId="24521F24" w:rsidR="007A0B36" w:rsidRDefault="007A0B36" w:rsidP="00AF309F">
      <w:r w:rsidRPr="007A0B36">
        <w:rPr>
          <w:noProof/>
        </w:rPr>
        <w:drawing>
          <wp:inline distT="0" distB="0" distL="0" distR="0" wp14:anchorId="7A992067" wp14:editId="1CF95582">
            <wp:extent cx="5274310" cy="1619885"/>
            <wp:effectExtent l="0" t="0" r="254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1636B" w14:textId="51C4EF43" w:rsidR="007A0B36" w:rsidRDefault="007A0B36" w:rsidP="00AF309F"/>
    <w:p w14:paraId="0B1BC0D9" w14:textId="607C7C22" w:rsidR="007A0B36" w:rsidRDefault="007A0B36" w:rsidP="00AF309F">
      <w:r>
        <w:rPr>
          <w:rFonts w:hint="eastAsia"/>
        </w:rPr>
        <w:t>5）运行测试</w:t>
      </w:r>
    </w:p>
    <w:p w14:paraId="22B3151F" w14:textId="793D40BD" w:rsidR="007A0B36" w:rsidRDefault="007A0B36" w:rsidP="00AF309F">
      <w:r>
        <w:rPr>
          <w:rFonts w:hint="eastAsia"/>
        </w:rPr>
        <w:t>测试全部通过</w:t>
      </w:r>
    </w:p>
    <w:p w14:paraId="148A0527" w14:textId="48753EDD" w:rsidR="007A0B36" w:rsidRDefault="007A0B36" w:rsidP="00AF309F">
      <w:r w:rsidRPr="007A0B36">
        <w:rPr>
          <w:noProof/>
        </w:rPr>
        <w:lastRenderedPageBreak/>
        <w:drawing>
          <wp:inline distT="0" distB="0" distL="0" distR="0" wp14:anchorId="5FEAAC1C" wp14:editId="48D9A42F">
            <wp:extent cx="3124636" cy="2667372"/>
            <wp:effectExtent l="0" t="0" r="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977D4" w14:textId="0BA2B3F7" w:rsidR="007A0B36" w:rsidRDefault="007A0B36" w:rsidP="00AF309F">
      <w:r>
        <w:rPr>
          <w:rFonts w:hint="eastAsia"/>
        </w:rPr>
        <w:t>代码覆盖率高达</w:t>
      </w:r>
      <w:r>
        <w:t>100%</w:t>
      </w:r>
    </w:p>
    <w:p w14:paraId="5F91FF6F" w14:textId="6BAD620E" w:rsidR="007451C7" w:rsidRDefault="007A0B36" w:rsidP="00AF309F">
      <w:r w:rsidRPr="007A0B36">
        <w:rPr>
          <w:noProof/>
        </w:rPr>
        <w:drawing>
          <wp:inline distT="0" distB="0" distL="0" distR="0" wp14:anchorId="23907D74" wp14:editId="79298236">
            <wp:extent cx="5249008" cy="847843"/>
            <wp:effectExtent l="0" t="0" r="8890" b="9525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793AA" w14:textId="77777777" w:rsidR="007451C7" w:rsidRPr="009F68B1" w:rsidRDefault="007451C7" w:rsidP="00AF309F"/>
    <w:p w14:paraId="2E9C58F1" w14:textId="2AD24FD7" w:rsidR="005664AF" w:rsidRDefault="005664AF" w:rsidP="005664AF">
      <w:pPr>
        <w:pStyle w:val="3"/>
        <w:rPr>
          <w:rFonts w:ascii="Consolas" w:hAnsi="Consolas" w:cs="Times New Roman"/>
          <w:sz w:val="24"/>
        </w:rPr>
      </w:pPr>
      <w:bookmarkStart w:id="12" w:name="_Toc722497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54EE3CC4" w14:textId="7B6592EA" w:rsidR="0080748C" w:rsidRPr="00ED071A" w:rsidRDefault="00ED071A" w:rsidP="00ED071A">
      <w:r>
        <w:rPr>
          <w:rFonts w:hint="eastAsia"/>
        </w:rPr>
        <w:t>将已有的两个</w:t>
      </w:r>
      <w:r>
        <w:t xml:space="preserve"> Graph&lt;String&gt;的实现改为Graph&lt;L&gt;的</w:t>
      </w:r>
      <w:r w:rsidR="006C4AAB">
        <w:rPr>
          <w:rFonts w:hint="eastAsia"/>
        </w:rPr>
        <w:t>泛型</w:t>
      </w:r>
      <w:r>
        <w:t>实现</w:t>
      </w:r>
      <w:r w:rsidR="0080748C">
        <w:rPr>
          <w:rFonts w:hint="eastAsia"/>
        </w:rPr>
        <w:t>。</w:t>
      </w:r>
    </w:p>
    <w:p w14:paraId="3F0CE68D" w14:textId="1DC37E0B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6FC73A5E" w14:textId="546B5514" w:rsidR="00676709" w:rsidRDefault="006B768F" w:rsidP="00676709">
      <w:r>
        <w:rPr>
          <w:rFonts w:hint="eastAsia"/>
        </w:rPr>
        <w:t>将</w:t>
      </w:r>
      <w:proofErr w:type="spellStart"/>
      <w:r>
        <w:rPr>
          <w:rFonts w:hint="eastAsia"/>
        </w:rPr>
        <w:t>C</w:t>
      </w:r>
      <w:r>
        <w:t>oncreteEdgesGraph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Conc</w:t>
      </w:r>
      <w:r>
        <w:t>reteVerticesGraph</w:t>
      </w:r>
      <w:proofErr w:type="spellEnd"/>
      <w:r>
        <w:rPr>
          <w:rFonts w:hint="eastAsia"/>
        </w:rPr>
        <w:t>都用泛</w:t>
      </w:r>
      <w:proofErr w:type="gramStart"/>
      <w:r>
        <w:rPr>
          <w:rFonts w:hint="eastAsia"/>
        </w:rPr>
        <w:t>型实现</w:t>
      </w:r>
      <w:proofErr w:type="gramEnd"/>
      <w:r>
        <w:rPr>
          <w:rFonts w:hint="eastAsia"/>
        </w:rPr>
        <w:t>后，重新跑测试</w:t>
      </w:r>
    </w:p>
    <w:p w14:paraId="52E222C9" w14:textId="35DEF1EA" w:rsidR="006B768F" w:rsidRDefault="006B768F" w:rsidP="00676709">
      <w:r w:rsidRPr="006B768F">
        <w:rPr>
          <w:noProof/>
        </w:rPr>
        <w:drawing>
          <wp:inline distT="0" distB="0" distL="0" distR="0" wp14:anchorId="46675151" wp14:editId="1980EB58">
            <wp:extent cx="2257231" cy="2202511"/>
            <wp:effectExtent l="0" t="0" r="0" b="762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259885" cy="22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37839" w14:textId="4752C5DB" w:rsidR="006B768F" w:rsidRDefault="006B768F" w:rsidP="00676709">
      <w:r w:rsidRPr="006B768F">
        <w:rPr>
          <w:noProof/>
        </w:rPr>
        <w:lastRenderedPageBreak/>
        <w:drawing>
          <wp:inline distT="0" distB="0" distL="0" distR="0" wp14:anchorId="4647EFE7" wp14:editId="14C49756">
            <wp:extent cx="2368099" cy="1948069"/>
            <wp:effectExtent l="0" t="0" r="0" b="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375183" cy="1953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D4AEF" w14:textId="421EF92D" w:rsidR="006B768F" w:rsidRDefault="006B768F" w:rsidP="00676709">
      <w:r>
        <w:rPr>
          <w:rFonts w:hint="eastAsia"/>
        </w:rPr>
        <w:t>覆盖率依旧是1</w:t>
      </w:r>
      <w:r>
        <w:t>00%</w:t>
      </w:r>
    </w:p>
    <w:p w14:paraId="590F22B7" w14:textId="3AD16B00" w:rsidR="006B768F" w:rsidRPr="00676709" w:rsidRDefault="006B768F" w:rsidP="00676709">
      <w:r w:rsidRPr="006B768F">
        <w:rPr>
          <w:noProof/>
        </w:rPr>
        <w:drawing>
          <wp:inline distT="0" distB="0" distL="0" distR="0" wp14:anchorId="0F029F5E" wp14:editId="72A88DBF">
            <wp:extent cx="5220429" cy="1086002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57BC2" w14:textId="5C9D41B2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72249761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4"/>
    </w:p>
    <w:p w14:paraId="17EE2C7F" w14:textId="1472C13B" w:rsidR="00D325DA" w:rsidRDefault="003C6E11" w:rsidP="006B2BA0">
      <w:r>
        <w:rPr>
          <w:rFonts w:hint="eastAsia"/>
        </w:rPr>
        <w:t>1、</w:t>
      </w:r>
      <w:r w:rsidR="006B2BA0">
        <w:t>选择</w:t>
      </w:r>
      <w:proofErr w:type="spellStart"/>
      <w:r w:rsidR="006B2BA0">
        <w:t>ConcreteEdgesGraph</w:t>
      </w:r>
      <w:proofErr w:type="spellEnd"/>
      <w:r w:rsidR="006B2BA0">
        <w:t xml:space="preserve"> 作为返回对象实现</w:t>
      </w:r>
      <w:proofErr w:type="spellStart"/>
      <w:r w:rsidR="006B2BA0">
        <w:t>Graph.empty</w:t>
      </w:r>
      <w:proofErr w:type="spellEnd"/>
      <w:r w:rsidR="006B2BA0">
        <w:t>()函数</w:t>
      </w:r>
      <w:r w:rsidR="006B2BA0">
        <w:rPr>
          <w:rFonts w:hint="eastAsia"/>
        </w:rPr>
        <w:t>:</w:t>
      </w:r>
    </w:p>
    <w:p w14:paraId="23454D0A" w14:textId="44E4F4EC" w:rsidR="00D325DA" w:rsidRDefault="00102F83" w:rsidP="00D325DA">
      <w:r w:rsidRPr="00102F83">
        <w:rPr>
          <w:noProof/>
        </w:rPr>
        <w:drawing>
          <wp:inline distT="0" distB="0" distL="0" distR="0" wp14:anchorId="4ED8519E" wp14:editId="54BA49D9">
            <wp:extent cx="5894418" cy="1439186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06220" cy="144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4D25C" w14:textId="77777777" w:rsidR="003C6E11" w:rsidRDefault="003C6E11" w:rsidP="00D325DA"/>
    <w:p w14:paraId="6F0FF3E1" w14:textId="031ED489" w:rsidR="000104F1" w:rsidRDefault="003C6E11" w:rsidP="00D325DA">
      <w:r>
        <w:rPr>
          <w:rFonts w:hint="eastAsia"/>
        </w:rPr>
        <w:t>2、测试</w:t>
      </w:r>
      <w:proofErr w:type="spellStart"/>
      <w:r>
        <w:rPr>
          <w:rFonts w:hint="eastAsia"/>
        </w:rPr>
        <w:t>GraphStaticTest</w:t>
      </w:r>
      <w:proofErr w:type="spellEnd"/>
    </w:p>
    <w:p w14:paraId="50CC3C66" w14:textId="77777777" w:rsidR="003C6E11" w:rsidRDefault="003C6E11" w:rsidP="00D325DA"/>
    <w:p w14:paraId="7158E361" w14:textId="3E38EE44" w:rsidR="003C6E11" w:rsidRDefault="003C6E11" w:rsidP="00D325DA">
      <w:r>
        <w:rPr>
          <w:rFonts w:hint="eastAsia"/>
        </w:rPr>
        <w:t>尝试label为long的情况：</w:t>
      </w:r>
    </w:p>
    <w:p w14:paraId="291975B7" w14:textId="443FC3CE" w:rsidR="003C6E11" w:rsidRDefault="003C6E11" w:rsidP="00D325DA">
      <w:r w:rsidRPr="003C6E11">
        <w:rPr>
          <w:noProof/>
        </w:rPr>
        <w:lastRenderedPageBreak/>
        <w:drawing>
          <wp:inline distT="0" distB="0" distL="0" distR="0" wp14:anchorId="51636DFA" wp14:editId="4B5CDF07">
            <wp:extent cx="5072932" cy="2565783"/>
            <wp:effectExtent l="0" t="0" r="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92246" cy="2575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7BD1" w14:textId="77777777" w:rsidR="003C6E11" w:rsidRDefault="003C6E11" w:rsidP="00D325DA"/>
    <w:p w14:paraId="19B7F9C6" w14:textId="3A304527" w:rsidR="003C6E11" w:rsidRDefault="003C6E11" w:rsidP="00D325DA">
      <w:r>
        <w:rPr>
          <w:rFonts w:hint="eastAsia"/>
        </w:rPr>
        <w:t>尝试label为d</w:t>
      </w:r>
      <w:r>
        <w:t>ouble</w:t>
      </w:r>
      <w:r>
        <w:rPr>
          <w:rFonts w:hint="eastAsia"/>
        </w:rPr>
        <w:t>的情况：</w:t>
      </w:r>
    </w:p>
    <w:p w14:paraId="68D9C1F5" w14:textId="07736106" w:rsidR="003C6E11" w:rsidRDefault="003C6E11" w:rsidP="00D325DA">
      <w:r w:rsidRPr="003C6E11">
        <w:rPr>
          <w:noProof/>
        </w:rPr>
        <w:drawing>
          <wp:inline distT="0" distB="0" distL="0" distR="0" wp14:anchorId="1DE61F16" wp14:editId="47B3EA12">
            <wp:extent cx="5760346" cy="2170706"/>
            <wp:effectExtent l="0" t="0" r="0" b="127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64627" cy="2172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DDDEC" w14:textId="78862A89" w:rsidR="003C6E11" w:rsidRDefault="003C6E11" w:rsidP="00D325DA"/>
    <w:p w14:paraId="1D711780" w14:textId="77777777" w:rsidR="003C6E11" w:rsidRDefault="003C6E11" w:rsidP="00D325DA"/>
    <w:p w14:paraId="76774E8A" w14:textId="77777777" w:rsidR="003C6E11" w:rsidRDefault="003C6E11" w:rsidP="00D325DA"/>
    <w:p w14:paraId="4E1AB8AA" w14:textId="44EF3CFA" w:rsidR="003C6E11" w:rsidRDefault="003C6E11" w:rsidP="00D325DA">
      <w:r>
        <w:rPr>
          <w:rFonts w:hint="eastAsia"/>
        </w:rPr>
        <w:t>写完后运行测试，运行成功</w:t>
      </w:r>
    </w:p>
    <w:p w14:paraId="7EFCF621" w14:textId="29032581" w:rsidR="003C6E11" w:rsidRDefault="003C6E11" w:rsidP="00D325DA">
      <w:r w:rsidRPr="003C6E11">
        <w:rPr>
          <w:noProof/>
        </w:rPr>
        <w:drawing>
          <wp:inline distT="0" distB="0" distL="0" distR="0" wp14:anchorId="6C3693E0" wp14:editId="3D5C6419">
            <wp:extent cx="5274310" cy="864235"/>
            <wp:effectExtent l="0" t="0" r="254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281CE" w14:textId="400DF59F" w:rsidR="003C6E11" w:rsidRDefault="003C6E11" w:rsidP="00D325DA"/>
    <w:p w14:paraId="7294AFA6" w14:textId="19102ADF" w:rsidR="003C6E11" w:rsidRDefault="003C6E11" w:rsidP="00D325DA">
      <w:r>
        <w:rPr>
          <w:rFonts w:hint="eastAsia"/>
        </w:rPr>
        <w:t>查看一下覆盖率，依旧是1</w:t>
      </w:r>
      <w:r>
        <w:t>00%</w:t>
      </w:r>
      <w:r>
        <w:rPr>
          <w:rFonts w:hint="eastAsia"/>
        </w:rPr>
        <w:t>：</w:t>
      </w:r>
    </w:p>
    <w:p w14:paraId="516D2F0C" w14:textId="2A6D2547" w:rsidR="003C6E11" w:rsidRPr="00D325DA" w:rsidRDefault="003C6E11" w:rsidP="00D325DA">
      <w:r w:rsidRPr="003C6E11">
        <w:rPr>
          <w:noProof/>
        </w:rPr>
        <w:drawing>
          <wp:inline distT="0" distB="0" distL="0" distR="0" wp14:anchorId="383BD3CF" wp14:editId="369820DB">
            <wp:extent cx="5274310" cy="1158240"/>
            <wp:effectExtent l="0" t="0" r="2540" b="381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9C368" w14:textId="267A1E53" w:rsid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72249762"/>
      <w:r w:rsidRPr="002E6F7F"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5"/>
    </w:p>
    <w:p w14:paraId="35EA0BBA" w14:textId="0F09AF10" w:rsidR="00ED7AF5" w:rsidRPr="00ED7AF5" w:rsidRDefault="00ED7AF5" w:rsidP="00ED7AF5">
      <w:r>
        <w:rPr>
          <w:rFonts w:hint="eastAsia"/>
        </w:rPr>
        <w:t>这个问题一部分是用给的语料生成图，相邻的单词间用一条有向边连接，另一部分是给定一个输入字符串，通过在图中判断它们之间是否有</w:t>
      </w:r>
      <w:r>
        <w:t>bridge</w:t>
      </w:r>
      <w:r>
        <w:rPr>
          <w:rFonts w:hint="eastAsia"/>
        </w:rPr>
        <w:t>来对字符串进行扩充。</w:t>
      </w:r>
    </w:p>
    <w:p w14:paraId="45EA1F0F" w14:textId="43FA12A8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6" w:name="_Toc722497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14:paraId="2E0A3A60" w14:textId="6DECF8AB" w:rsidR="00615994" w:rsidRDefault="00615994" w:rsidP="00615994">
      <w:r>
        <w:t>Testing strategy:</w:t>
      </w:r>
    </w:p>
    <w:p w14:paraId="596E3743" w14:textId="1FCE07EE" w:rsidR="00615994" w:rsidRDefault="00615994" w:rsidP="00615994">
      <w:r>
        <w:t xml:space="preserve">    对于构造函数:</w:t>
      </w:r>
    </w:p>
    <w:p w14:paraId="22C073DF" w14:textId="4C29EB2E" w:rsidR="00615994" w:rsidRDefault="00615994" w:rsidP="00615994">
      <w:pPr>
        <w:ind w:firstLine="420"/>
      </w:pPr>
      <w:r>
        <w:t xml:space="preserve">1、传入不存在的文件 </w:t>
      </w:r>
    </w:p>
    <w:p w14:paraId="744ADCA1" w14:textId="79509065" w:rsidR="00615994" w:rsidRDefault="00615994" w:rsidP="00615994">
      <w:pPr>
        <w:ind w:firstLine="420"/>
      </w:pPr>
      <w:r>
        <w:t>2、传入的文件为空</w:t>
      </w:r>
    </w:p>
    <w:p w14:paraId="47C0C4BD" w14:textId="49485C61" w:rsidR="00615994" w:rsidRDefault="00615994" w:rsidP="00615994">
      <w:pPr>
        <w:ind w:firstLine="420"/>
      </w:pPr>
      <w:r>
        <w:t xml:space="preserve">3、传入的语料文件只有一行单词 </w:t>
      </w:r>
    </w:p>
    <w:p w14:paraId="76FEFDC7" w14:textId="0AF72E88" w:rsidR="00615994" w:rsidRDefault="00615994" w:rsidP="00615994">
      <w:pPr>
        <w:ind w:firstLine="420"/>
      </w:pPr>
      <w:r>
        <w:t>4、传入具有多行的语料文件</w:t>
      </w:r>
    </w:p>
    <w:p w14:paraId="2F5AADB6" w14:textId="77777777" w:rsidR="00615994" w:rsidRPr="00615994" w:rsidRDefault="00615994" w:rsidP="00615994"/>
    <w:p w14:paraId="44C6E0AE" w14:textId="41CFBF6F" w:rsidR="00615994" w:rsidRDefault="00615994" w:rsidP="00615994">
      <w:r>
        <w:t xml:space="preserve">    对于poem函数:</w:t>
      </w:r>
    </w:p>
    <w:p w14:paraId="1D461164" w14:textId="59EFCCBB" w:rsidR="00615994" w:rsidRDefault="00615994" w:rsidP="00615994">
      <w:pPr>
        <w:ind w:firstLine="420"/>
      </w:pPr>
      <w:r>
        <w:t xml:space="preserve">1、传入的字符串为null </w:t>
      </w:r>
    </w:p>
    <w:p w14:paraId="1CA64A94" w14:textId="780CC748" w:rsidR="00615994" w:rsidRDefault="00615994" w:rsidP="00615994">
      <w:pPr>
        <w:ind w:firstLine="420"/>
      </w:pPr>
      <w:r>
        <w:t xml:space="preserve">2、传入的字符串!=null，但只有一个单词 </w:t>
      </w:r>
    </w:p>
    <w:p w14:paraId="3287E1AA" w14:textId="659905BF" w:rsidR="00615994" w:rsidRDefault="00615994" w:rsidP="00615994">
      <w:r>
        <w:t xml:space="preserve">    3、传入的字符串!=null，不止一个单词(还可以再设计根据权值选bridge的情形）</w:t>
      </w:r>
    </w:p>
    <w:p w14:paraId="21E8FEB1" w14:textId="77777777" w:rsidR="00615994" w:rsidRPr="00615994" w:rsidRDefault="00615994" w:rsidP="00615994"/>
    <w:p w14:paraId="027F8E2B" w14:textId="1BA47137" w:rsidR="00615994" w:rsidRDefault="00615994" w:rsidP="00615994">
      <w:r>
        <w:t xml:space="preserve">    对于</w:t>
      </w:r>
      <w:proofErr w:type="spellStart"/>
      <w:r>
        <w:t>toString</w:t>
      </w:r>
      <w:proofErr w:type="spellEnd"/>
      <w:r>
        <w:t>函数:</w:t>
      </w:r>
    </w:p>
    <w:p w14:paraId="6E6B46C4" w14:textId="2486BBB9" w:rsidR="00615994" w:rsidRDefault="00615994" w:rsidP="00615994">
      <w:pPr>
        <w:ind w:firstLine="420"/>
      </w:pPr>
      <w:r>
        <w:t xml:space="preserve">1、graph为空 </w:t>
      </w:r>
    </w:p>
    <w:p w14:paraId="2902DD35" w14:textId="77777777" w:rsidR="00615994" w:rsidRDefault="00615994" w:rsidP="00615994">
      <w:pPr>
        <w:ind w:firstLine="420"/>
      </w:pPr>
      <w:r>
        <w:t xml:space="preserve">2、graph不为空，但没有边 </w:t>
      </w:r>
    </w:p>
    <w:p w14:paraId="6BAAA074" w14:textId="516CC491" w:rsidR="008932B3" w:rsidRDefault="00615994" w:rsidP="00615994">
      <w:pPr>
        <w:ind w:firstLine="420"/>
      </w:pPr>
      <w:r>
        <w:t>3、graph有顶点有边</w:t>
      </w:r>
    </w:p>
    <w:p w14:paraId="66E07A78" w14:textId="77777777" w:rsidR="00615994" w:rsidRDefault="00615994" w:rsidP="00615994"/>
    <w:p w14:paraId="54BDDDDE" w14:textId="4CBADF75" w:rsidR="00615994" w:rsidRDefault="00615994" w:rsidP="00615994">
      <w:r>
        <w:rPr>
          <w:rFonts w:hint="eastAsia"/>
        </w:rPr>
        <w:t>测试策略部分截图如下:</w:t>
      </w:r>
    </w:p>
    <w:p w14:paraId="7DA799D6" w14:textId="07F7EA97" w:rsidR="00615994" w:rsidRPr="008932B3" w:rsidRDefault="00615994" w:rsidP="00615994">
      <w:r w:rsidRPr="00615994">
        <w:rPr>
          <w:noProof/>
        </w:rPr>
        <w:drawing>
          <wp:inline distT="0" distB="0" distL="0" distR="0" wp14:anchorId="4CEF61A5" wp14:editId="77A6DA6D">
            <wp:extent cx="4449170" cy="1794988"/>
            <wp:effectExtent l="0" t="0" r="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458991" cy="17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657B8" w14:textId="57167DD5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14:paraId="707BBB52" w14:textId="04FAFA3F" w:rsidR="00FF0AB1" w:rsidRDefault="00FF0AB1" w:rsidP="00FF0AB1">
      <w:r>
        <w:rPr>
          <w:rFonts w:hint="eastAsia"/>
        </w:rPr>
        <w:t>1）</w:t>
      </w:r>
      <w:proofErr w:type="spellStart"/>
      <w:r>
        <w:t>GraphPoet</w:t>
      </w:r>
      <w:proofErr w:type="spellEnd"/>
      <w:r>
        <w:rPr>
          <w:rFonts w:hint="eastAsia"/>
        </w:rPr>
        <w:t>的结构分析</w:t>
      </w:r>
    </w:p>
    <w:p w14:paraId="2B5EFCCF" w14:textId="77777777" w:rsidR="00EB4C7E" w:rsidRDefault="00EB4C7E" w:rsidP="00FF0AB1"/>
    <w:p w14:paraId="04CBDFFF" w14:textId="783DA465" w:rsidR="00FF0AB1" w:rsidRDefault="00FF0AB1" w:rsidP="00FF0AB1">
      <w:r>
        <w:rPr>
          <w:rFonts w:hint="eastAsia"/>
        </w:rPr>
        <w:t>UML图如下:</w:t>
      </w:r>
    </w:p>
    <w:p w14:paraId="6FD8B791" w14:textId="59DEC8F4" w:rsidR="00FF0AB1" w:rsidRDefault="00FF0AB1" w:rsidP="00FF0AB1">
      <w:r w:rsidRPr="00FF0AB1">
        <w:rPr>
          <w:noProof/>
        </w:rPr>
        <w:lastRenderedPageBreak/>
        <w:drawing>
          <wp:inline distT="0" distB="0" distL="0" distR="0" wp14:anchorId="2155D4E1" wp14:editId="0704AFF4">
            <wp:extent cx="2060812" cy="1735809"/>
            <wp:effectExtent l="0" t="0" r="0" b="0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066842" cy="1740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4ABD4" w14:textId="77777777" w:rsidR="00FF0AB1" w:rsidRDefault="00FF0AB1" w:rsidP="00FF0AB1"/>
    <w:p w14:paraId="075F2F47" w14:textId="46D192D6" w:rsidR="00FF0AB1" w:rsidRDefault="00FF0AB1" w:rsidP="00FF0AB1">
      <w:r>
        <w:rPr>
          <w:rFonts w:hint="eastAsia"/>
        </w:rPr>
        <w:t>对于成员变量g</w:t>
      </w:r>
      <w:r>
        <w:t>raph:</w:t>
      </w:r>
    </w:p>
    <w:p w14:paraId="4CEC59FC" w14:textId="70FB07B6" w:rsidR="00FF0AB1" w:rsidRDefault="00FF0AB1" w:rsidP="00FF0AB1">
      <w:r w:rsidRPr="00FF0AB1">
        <w:rPr>
          <w:noProof/>
        </w:rPr>
        <w:drawing>
          <wp:inline distT="0" distB="0" distL="0" distR="0" wp14:anchorId="70809621" wp14:editId="07D141CC">
            <wp:extent cx="5274310" cy="305435"/>
            <wp:effectExtent l="0" t="0" r="2540" b="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C780" w14:textId="72FBFB4D" w:rsidR="00FF0AB1" w:rsidRDefault="00FF0AB1" w:rsidP="00FF0AB1"/>
    <w:p w14:paraId="47E4B92D" w14:textId="6A7EE2CC" w:rsidR="00FF0AB1" w:rsidRDefault="00FF0AB1" w:rsidP="00FF0AB1">
      <w:proofErr w:type="gramStart"/>
      <w:r>
        <w:rPr>
          <w:rFonts w:hint="eastAsia"/>
        </w:rPr>
        <w:t>对于含参构造</w:t>
      </w:r>
      <w:proofErr w:type="gramEnd"/>
      <w:r>
        <w:rPr>
          <w:rFonts w:hint="eastAsia"/>
        </w:rPr>
        <w:t>函数:</w:t>
      </w:r>
    </w:p>
    <w:p w14:paraId="20CFA9B1" w14:textId="1FF21093" w:rsidR="00FF0AB1" w:rsidRDefault="00F83B26" w:rsidP="00FF0AB1">
      <w:r>
        <w:rPr>
          <w:rFonts w:hint="eastAsia"/>
        </w:rPr>
        <w:t>1、</w:t>
      </w:r>
      <w:r w:rsidR="00420950">
        <w:rPr>
          <w:rFonts w:hint="eastAsia"/>
        </w:rPr>
        <w:t>如果传入的文件不存在，</w:t>
      </w:r>
      <w:r w:rsidR="00420950">
        <w:t>catch</w:t>
      </w:r>
      <w:r w:rsidR="00420950">
        <w:rPr>
          <w:rFonts w:hint="eastAsia"/>
        </w:rPr>
        <w:t>异常，打印</w:t>
      </w:r>
    </w:p>
    <w:p w14:paraId="59452398" w14:textId="5CE07D8D" w:rsidR="00420950" w:rsidRDefault="00420950" w:rsidP="00FF0AB1">
      <w:r w:rsidRPr="00420950">
        <w:rPr>
          <w:noProof/>
        </w:rPr>
        <w:drawing>
          <wp:inline distT="0" distB="0" distL="0" distR="0" wp14:anchorId="7383B209" wp14:editId="1CA0B8DB">
            <wp:extent cx="3916907" cy="602202"/>
            <wp:effectExtent l="0" t="0" r="7620" b="762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50111" cy="60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8DCC2" w14:textId="76155455" w:rsidR="00EB4C7E" w:rsidRDefault="00F83B26" w:rsidP="00FF0AB1">
      <w:r>
        <w:rPr>
          <w:rFonts w:hint="eastAsia"/>
        </w:rPr>
        <w:t>2、如果文件存在，按行读入，根据要求生成对应的图</w:t>
      </w:r>
    </w:p>
    <w:p w14:paraId="45B067AD" w14:textId="12FC1D92" w:rsidR="00EB4C7E" w:rsidRDefault="00EB4C7E" w:rsidP="00FF0AB1">
      <w:r w:rsidRPr="00EB4C7E">
        <w:rPr>
          <w:noProof/>
        </w:rPr>
        <w:drawing>
          <wp:inline distT="0" distB="0" distL="0" distR="0" wp14:anchorId="417A978F" wp14:editId="480A6DA2">
            <wp:extent cx="4530706" cy="1364776"/>
            <wp:effectExtent l="0" t="0" r="3810" b="6985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565213" cy="137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72B26" w14:textId="69097149" w:rsidR="001D2299" w:rsidRDefault="001D2299" w:rsidP="00FF0AB1">
      <w:r>
        <w:rPr>
          <w:rFonts w:hint="eastAsia"/>
        </w:rPr>
        <w:t>对于p</w:t>
      </w:r>
      <w:r>
        <w:t>oem</w:t>
      </w:r>
      <w:r>
        <w:rPr>
          <w:rFonts w:hint="eastAsia"/>
        </w:rPr>
        <w:t>方法:</w:t>
      </w:r>
    </w:p>
    <w:p w14:paraId="2A4BDEC7" w14:textId="0B6F69BD" w:rsidR="001D2299" w:rsidRDefault="001D2299" w:rsidP="00FF0AB1">
      <w:r>
        <w:rPr>
          <w:rFonts w:hint="eastAsia"/>
        </w:rPr>
        <w:t>关键在于寻找b</w:t>
      </w:r>
      <w:r>
        <w:t>ridge</w:t>
      </w:r>
      <w:r>
        <w:rPr>
          <w:rFonts w:hint="eastAsia"/>
        </w:rPr>
        <w:t>，当有多个符合要求的节点时，要选择权值大的。</w:t>
      </w:r>
    </w:p>
    <w:p w14:paraId="689910C9" w14:textId="562A7268" w:rsidR="001D2299" w:rsidRDefault="001D2299" w:rsidP="00FF0AB1">
      <w:r w:rsidRPr="001D2299">
        <w:rPr>
          <w:noProof/>
        </w:rPr>
        <w:drawing>
          <wp:inline distT="0" distB="0" distL="0" distR="0" wp14:anchorId="50CB00EA" wp14:editId="54C01C45">
            <wp:extent cx="5274310" cy="2647315"/>
            <wp:effectExtent l="0" t="0" r="2540" b="635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3ECE1" w14:textId="3B5344A9" w:rsidR="003A006F" w:rsidRDefault="003A006F" w:rsidP="00FF0AB1"/>
    <w:p w14:paraId="047DE7D5" w14:textId="036DD2E2" w:rsidR="003A006F" w:rsidRDefault="006C6F36" w:rsidP="00FF0AB1">
      <w:r>
        <w:rPr>
          <w:rFonts w:hint="eastAsia"/>
        </w:rPr>
        <w:t>对于</w:t>
      </w:r>
      <w:proofErr w:type="spellStart"/>
      <w:r>
        <w:rPr>
          <w:rFonts w:hint="eastAsia"/>
        </w:rPr>
        <w:t>t</w:t>
      </w:r>
      <w:r>
        <w:t>oString</w:t>
      </w:r>
      <w:proofErr w:type="spellEnd"/>
      <w:r>
        <w:rPr>
          <w:rFonts w:hint="eastAsia"/>
        </w:rPr>
        <w:t>方法:</w:t>
      </w:r>
    </w:p>
    <w:p w14:paraId="273FD450" w14:textId="5F5F395B" w:rsidR="006C6F36" w:rsidRDefault="006C6F36" w:rsidP="00FF0AB1">
      <w:r>
        <w:rPr>
          <w:rFonts w:hint="eastAsia"/>
        </w:rPr>
        <w:t>沿用Con</w:t>
      </w:r>
      <w:r>
        <w:t>creteEdgesGraph</w:t>
      </w:r>
      <w:r>
        <w:rPr>
          <w:rFonts w:hint="eastAsia"/>
        </w:rPr>
        <w:t>.</w:t>
      </w:r>
      <w:r>
        <w:t>java</w:t>
      </w:r>
      <w:r>
        <w:rPr>
          <w:rFonts w:hint="eastAsia"/>
        </w:rPr>
        <w:t>中的打印方法</w:t>
      </w:r>
    </w:p>
    <w:p w14:paraId="632838F0" w14:textId="191D4A13" w:rsidR="00DF2090" w:rsidRDefault="00DF2090" w:rsidP="00FF0AB1"/>
    <w:p w14:paraId="13AF6A2F" w14:textId="4C68D562" w:rsidR="00DF2090" w:rsidRDefault="00DF2090" w:rsidP="00FF0AB1">
      <w:r>
        <w:rPr>
          <w:rFonts w:hint="eastAsia"/>
        </w:rPr>
        <w:t>2）</w:t>
      </w:r>
      <w:r w:rsidRPr="00DF2090">
        <w:rPr>
          <w:rFonts w:hint="eastAsia"/>
        </w:rPr>
        <w:t>关于</w:t>
      </w:r>
      <w:r w:rsidRPr="00DF2090">
        <w:t>AF,RI和rep exposure</w:t>
      </w:r>
    </w:p>
    <w:p w14:paraId="765483AE" w14:textId="77777777" w:rsidR="00DF2090" w:rsidRDefault="00DF2090" w:rsidP="00DF2090"/>
    <w:p w14:paraId="76316C0A" w14:textId="610AA8CD" w:rsidR="00DF2090" w:rsidRDefault="00DF2090" w:rsidP="00DF2090">
      <w:r>
        <w:rPr>
          <w:rFonts w:hint="eastAsia"/>
        </w:rPr>
        <w:t>对于</w:t>
      </w:r>
      <w:r>
        <w:t>Abstraction function:</w:t>
      </w:r>
    </w:p>
    <w:p w14:paraId="175DBEED" w14:textId="6DB5D91D" w:rsidR="00DF2090" w:rsidRDefault="00DF2090" w:rsidP="00DF2090">
      <w:r w:rsidRPr="00DF2090">
        <w:rPr>
          <w:rFonts w:hint="eastAsia"/>
        </w:rPr>
        <w:t>将文本文件转化成有向图，图的顶点就是文件中的单词，相邻单词在图中对应的顶点间有</w:t>
      </w:r>
      <w:proofErr w:type="gramStart"/>
      <w:r w:rsidRPr="00DF2090">
        <w:rPr>
          <w:rFonts w:hint="eastAsia"/>
        </w:rPr>
        <w:t>有</w:t>
      </w:r>
      <w:proofErr w:type="gramEnd"/>
      <w:r w:rsidRPr="00DF2090">
        <w:rPr>
          <w:rFonts w:hint="eastAsia"/>
        </w:rPr>
        <w:t>向边</w:t>
      </w:r>
    </w:p>
    <w:p w14:paraId="74572F3C" w14:textId="1D65CA28" w:rsidR="00DF2090" w:rsidRDefault="00DF2090" w:rsidP="00DF2090">
      <w:r w:rsidRPr="00DF2090">
        <w:rPr>
          <w:noProof/>
        </w:rPr>
        <w:drawing>
          <wp:inline distT="0" distB="0" distL="0" distR="0" wp14:anchorId="65091B93" wp14:editId="127F6A9A">
            <wp:extent cx="5274310" cy="398780"/>
            <wp:effectExtent l="0" t="0" r="2540" b="1270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CA97" w14:textId="77777777" w:rsidR="00DF2090" w:rsidRPr="00DF2090" w:rsidRDefault="00DF2090" w:rsidP="00DF2090"/>
    <w:p w14:paraId="1434F57A" w14:textId="65831663" w:rsidR="00DF2090" w:rsidRDefault="00DF2090" w:rsidP="00DF2090">
      <w:r>
        <w:rPr>
          <w:rFonts w:hint="eastAsia"/>
        </w:rPr>
        <w:t>对于</w:t>
      </w:r>
      <w:r>
        <w:t>Representation invariant:</w:t>
      </w:r>
    </w:p>
    <w:p w14:paraId="70FEBDB0" w14:textId="70FAB356" w:rsidR="00DF2090" w:rsidRDefault="00DF2090" w:rsidP="00DF2090">
      <w:r w:rsidRPr="00DF2090">
        <w:rPr>
          <w:rFonts w:hint="eastAsia"/>
        </w:rPr>
        <w:t>图中的顶点不为</w:t>
      </w:r>
      <w:proofErr w:type="gramStart"/>
      <w:r w:rsidRPr="00DF2090">
        <w:rPr>
          <w:rFonts w:hint="eastAsia"/>
        </w:rPr>
        <w:t>空或者</w:t>
      </w:r>
      <w:proofErr w:type="gramEnd"/>
      <w:r w:rsidRPr="00DF2090">
        <w:t>""</w:t>
      </w:r>
      <w:r>
        <w:rPr>
          <w:rFonts w:hint="eastAsia"/>
        </w:rPr>
        <w:t>，</w:t>
      </w:r>
      <w:r w:rsidRPr="00DF2090">
        <w:rPr>
          <w:rFonts w:hint="eastAsia"/>
        </w:rPr>
        <w:t>边的权值要大于</w:t>
      </w:r>
      <w:r w:rsidRPr="00DF2090">
        <w:t>0</w:t>
      </w:r>
    </w:p>
    <w:p w14:paraId="5CBED58A" w14:textId="0864A5B4" w:rsidR="00DF2090" w:rsidRDefault="00DF2090" w:rsidP="00DF2090">
      <w:r w:rsidRPr="00DF2090">
        <w:rPr>
          <w:noProof/>
        </w:rPr>
        <w:drawing>
          <wp:inline distT="0" distB="0" distL="0" distR="0" wp14:anchorId="1835A8E2" wp14:editId="3FBA2E2F">
            <wp:extent cx="5274310" cy="662305"/>
            <wp:effectExtent l="0" t="0" r="2540" b="4445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3CBDB" w14:textId="77777777" w:rsidR="00DF2090" w:rsidRDefault="00DF2090" w:rsidP="00DF2090"/>
    <w:p w14:paraId="6CCEDD67" w14:textId="07A6327D" w:rsidR="00DF2090" w:rsidRDefault="00DF2090" w:rsidP="00DF2090">
      <w:r>
        <w:rPr>
          <w:rFonts w:hint="eastAsia"/>
        </w:rPr>
        <w:t>对于</w:t>
      </w:r>
      <w:r>
        <w:t>Safety from rep exposure:</w:t>
      </w:r>
    </w:p>
    <w:p w14:paraId="0DEBA627" w14:textId="648A8EC6" w:rsidR="00DF2090" w:rsidRDefault="00DF2090" w:rsidP="00DF2090">
      <w:r w:rsidRPr="00DF2090">
        <w:t>graph用private和final关键字修饰</w:t>
      </w:r>
      <w:r>
        <w:rPr>
          <w:rFonts w:hint="eastAsia"/>
        </w:rPr>
        <w:t>，</w:t>
      </w:r>
      <w:r w:rsidRPr="00DF2090">
        <w:rPr>
          <w:rFonts w:hint="eastAsia"/>
        </w:rPr>
        <w:t>返回参数时创建新的变量</w:t>
      </w:r>
    </w:p>
    <w:p w14:paraId="329429A2" w14:textId="1C6B88D4" w:rsidR="00DF2090" w:rsidRDefault="00DF2090" w:rsidP="00DF2090">
      <w:r w:rsidRPr="00DF2090">
        <w:rPr>
          <w:noProof/>
        </w:rPr>
        <w:drawing>
          <wp:inline distT="0" distB="0" distL="0" distR="0" wp14:anchorId="6BF7195C" wp14:editId="5BB62F47">
            <wp:extent cx="5274310" cy="706755"/>
            <wp:effectExtent l="0" t="0" r="2540" b="0"/>
            <wp:docPr id="14356" name="图片 1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CEC8E" w14:textId="5E887EB4" w:rsidR="00312264" w:rsidRDefault="00312264" w:rsidP="00DF2090"/>
    <w:p w14:paraId="3571B9F9" w14:textId="52013A5C" w:rsidR="00312264" w:rsidRDefault="00312264" w:rsidP="00DF2090"/>
    <w:p w14:paraId="1428C91F" w14:textId="3301625F" w:rsidR="00312264" w:rsidRDefault="00312264" w:rsidP="00DF2090">
      <w:r>
        <w:rPr>
          <w:rFonts w:hint="eastAsia"/>
        </w:rPr>
        <w:t>3）类的实现</w:t>
      </w:r>
    </w:p>
    <w:p w14:paraId="572793BA" w14:textId="1A65600D" w:rsidR="00312264" w:rsidRDefault="00312264" w:rsidP="00DF2090">
      <w:r>
        <w:rPr>
          <w:rFonts w:hint="eastAsia"/>
        </w:rPr>
        <w:t>部分代码截图如下：</w:t>
      </w:r>
    </w:p>
    <w:p w14:paraId="3E2295B1" w14:textId="18419199" w:rsidR="00312264" w:rsidRDefault="00312264" w:rsidP="00DF2090">
      <w:r w:rsidRPr="00312264">
        <w:rPr>
          <w:noProof/>
        </w:rPr>
        <w:drawing>
          <wp:inline distT="0" distB="0" distL="0" distR="0" wp14:anchorId="70461A39" wp14:editId="63D5B304">
            <wp:extent cx="5274310" cy="1581785"/>
            <wp:effectExtent l="0" t="0" r="2540" b="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B58B3" w14:textId="05FE8858" w:rsidR="00312264" w:rsidRDefault="00312264" w:rsidP="00DF2090"/>
    <w:p w14:paraId="10C1599C" w14:textId="7C3CF0AE" w:rsidR="00312264" w:rsidRDefault="00312264" w:rsidP="00DF2090">
      <w:r>
        <w:rPr>
          <w:rFonts w:hint="eastAsia"/>
        </w:rPr>
        <w:t>4）测试</w:t>
      </w:r>
    </w:p>
    <w:p w14:paraId="48EA3481" w14:textId="77777777" w:rsidR="00937FE1" w:rsidRDefault="00937FE1" w:rsidP="00DF2090"/>
    <w:p w14:paraId="1D2AF01E" w14:textId="16180D33" w:rsidR="00E255A4" w:rsidRDefault="00E255A4" w:rsidP="00DF2090">
      <w:r>
        <w:rPr>
          <w:rFonts w:hint="eastAsia"/>
        </w:rPr>
        <w:t>对poem参数不同情况下的测试:</w:t>
      </w:r>
    </w:p>
    <w:p w14:paraId="68AFB5A9" w14:textId="22F8234A" w:rsidR="00823C50" w:rsidRDefault="0010125B" w:rsidP="00DF2090">
      <w:r>
        <w:rPr>
          <w:rFonts w:hint="eastAsia"/>
        </w:rPr>
        <w:t>当传入的文件不存在时，控制台打印“</w:t>
      </w:r>
      <w:r w:rsidRPr="0010125B">
        <w:rPr>
          <w:rFonts w:hint="eastAsia"/>
        </w:rPr>
        <w:t>传入的语料文件不存在</w:t>
      </w:r>
      <w:r w:rsidRPr="0010125B">
        <w:t>!</w:t>
      </w:r>
      <w:r>
        <w:rPr>
          <w:rFonts w:hint="eastAsia"/>
        </w:rPr>
        <w:t>”</w:t>
      </w:r>
    </w:p>
    <w:p w14:paraId="067BFC13" w14:textId="7BC58976" w:rsidR="0010125B" w:rsidRDefault="0010125B" w:rsidP="00DF2090">
      <w:r w:rsidRPr="0010125B">
        <w:rPr>
          <w:noProof/>
        </w:rPr>
        <w:lastRenderedPageBreak/>
        <w:drawing>
          <wp:inline distT="0" distB="0" distL="0" distR="0" wp14:anchorId="39783D24" wp14:editId="48C99F28">
            <wp:extent cx="3944203" cy="723215"/>
            <wp:effectExtent l="0" t="0" r="0" b="1270"/>
            <wp:docPr id="14358" name="图片 1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89320" cy="73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76ADA" w14:textId="4576D7B9" w:rsidR="00E255A4" w:rsidRDefault="00E255A4" w:rsidP="00DF2090">
      <w:r>
        <w:rPr>
          <w:rFonts w:hint="eastAsia"/>
        </w:rPr>
        <w:t>当传入的语料库文件为空时，poem后的字符串和以前一样</w:t>
      </w:r>
    </w:p>
    <w:p w14:paraId="488C683A" w14:textId="7B3EA9B3" w:rsidR="00E255A4" w:rsidRDefault="00E255A4" w:rsidP="00DF2090">
      <w:r w:rsidRPr="00E255A4">
        <w:rPr>
          <w:noProof/>
        </w:rPr>
        <w:drawing>
          <wp:inline distT="0" distB="0" distL="0" distR="0" wp14:anchorId="6A81C6AC" wp14:editId="4FB2070E">
            <wp:extent cx="5274310" cy="661035"/>
            <wp:effectExtent l="0" t="0" r="2540" b="5715"/>
            <wp:docPr id="14359" name="图片 1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13289" w14:textId="7FDC976A" w:rsidR="00E255A4" w:rsidRDefault="00E255A4" w:rsidP="00DF2090">
      <w:r>
        <w:rPr>
          <w:rFonts w:hint="eastAsia"/>
        </w:rPr>
        <w:t>下面是语料库有一行或多行字符串时的情况</w:t>
      </w:r>
    </w:p>
    <w:p w14:paraId="4CA9C1AE" w14:textId="3E43B085" w:rsidR="00E255A4" w:rsidRDefault="00E255A4" w:rsidP="00DF2090">
      <w:r w:rsidRPr="00E255A4">
        <w:rPr>
          <w:noProof/>
        </w:rPr>
        <w:drawing>
          <wp:inline distT="0" distB="0" distL="0" distR="0" wp14:anchorId="3D8B780F" wp14:editId="350890EC">
            <wp:extent cx="4060209" cy="1308594"/>
            <wp:effectExtent l="0" t="0" r="0" b="6350"/>
            <wp:docPr id="14360" name="图片 1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070790" cy="131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7A0B4" w14:textId="77777777" w:rsidR="00937FE1" w:rsidRDefault="00937FE1" w:rsidP="00DF2090"/>
    <w:p w14:paraId="3870825E" w14:textId="5BED04EA" w:rsidR="00937FE1" w:rsidRDefault="00937FE1" w:rsidP="00DF2090">
      <w:r>
        <w:rPr>
          <w:rFonts w:hint="eastAsia"/>
        </w:rPr>
        <w:t>对</w:t>
      </w:r>
      <w:proofErr w:type="spellStart"/>
      <w:r>
        <w:rPr>
          <w:rFonts w:hint="eastAsia"/>
        </w:rPr>
        <w:t>T</w:t>
      </w:r>
      <w:r>
        <w:t>oString</w:t>
      </w:r>
      <w:proofErr w:type="spellEnd"/>
      <w:r>
        <w:rPr>
          <w:rFonts w:hint="eastAsia"/>
        </w:rPr>
        <w:t>在空图、</w:t>
      </w:r>
      <w:proofErr w:type="gramStart"/>
      <w:r>
        <w:rPr>
          <w:rFonts w:hint="eastAsia"/>
        </w:rPr>
        <w:t>图非空</w:t>
      </w:r>
      <w:proofErr w:type="gramEnd"/>
      <w:r>
        <w:rPr>
          <w:rFonts w:hint="eastAsia"/>
        </w:rPr>
        <w:t>（只有顶点）、</w:t>
      </w:r>
      <w:proofErr w:type="gramStart"/>
      <w:r>
        <w:rPr>
          <w:rFonts w:hint="eastAsia"/>
        </w:rPr>
        <w:t>图非空</w:t>
      </w:r>
      <w:proofErr w:type="gramEnd"/>
      <w:r>
        <w:rPr>
          <w:rFonts w:hint="eastAsia"/>
        </w:rPr>
        <w:t>（既有顶点，也有边）的情况下的测试:</w:t>
      </w:r>
    </w:p>
    <w:p w14:paraId="2EE26CDC" w14:textId="5B6582CD" w:rsidR="00937FE1" w:rsidRDefault="00847079" w:rsidP="00DF2090">
      <w:r w:rsidRPr="00847079">
        <w:rPr>
          <w:noProof/>
        </w:rPr>
        <w:drawing>
          <wp:inline distT="0" distB="0" distL="0" distR="0" wp14:anchorId="33FA3662" wp14:editId="4BAD88CA">
            <wp:extent cx="5274310" cy="1228090"/>
            <wp:effectExtent l="0" t="0" r="2540" b="0"/>
            <wp:docPr id="14361" name="图片 14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7CF02" w14:textId="23AD6615" w:rsidR="00847079" w:rsidRDefault="00847079" w:rsidP="00DF2090"/>
    <w:p w14:paraId="4E31EBC0" w14:textId="1770D168" w:rsidR="00847079" w:rsidRDefault="00847079" w:rsidP="00DF2090">
      <w:r>
        <w:rPr>
          <w:rFonts w:hint="eastAsia"/>
        </w:rPr>
        <w:t>对b</w:t>
      </w:r>
      <w:r>
        <w:t>ridge</w:t>
      </w:r>
      <w:proofErr w:type="gramStart"/>
      <w:r>
        <w:rPr>
          <w:rFonts w:hint="eastAsia"/>
        </w:rPr>
        <w:t>按照权</w:t>
      </w:r>
      <w:proofErr w:type="gramEnd"/>
      <w:r>
        <w:rPr>
          <w:rFonts w:hint="eastAsia"/>
        </w:rPr>
        <w:t>值大小选取的测试:</w:t>
      </w:r>
    </w:p>
    <w:p w14:paraId="5E1E3FC5" w14:textId="6EB55C96" w:rsidR="00847079" w:rsidRDefault="00847079" w:rsidP="00DF2090">
      <w:r>
        <w:rPr>
          <w:rFonts w:hint="eastAsia"/>
        </w:rPr>
        <w:t>如下图所示，构造一个特殊的图，涉及到b</w:t>
      </w:r>
      <w:r>
        <w:t>ridge</w:t>
      </w:r>
      <w:r>
        <w:rPr>
          <w:rFonts w:hint="eastAsia"/>
        </w:rPr>
        <w:t>的选择</w:t>
      </w:r>
    </w:p>
    <w:p w14:paraId="5530F33B" w14:textId="3EADCE6B" w:rsidR="00847079" w:rsidRDefault="00847079" w:rsidP="00DF2090">
      <w:r w:rsidRPr="00847079">
        <w:rPr>
          <w:noProof/>
        </w:rPr>
        <w:drawing>
          <wp:inline distT="0" distB="0" distL="0" distR="0" wp14:anchorId="266E7E2F" wp14:editId="089D5920">
            <wp:extent cx="2971453" cy="2456597"/>
            <wp:effectExtent l="0" t="0" r="635" b="1270"/>
            <wp:docPr id="14362" name="图片 14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974061" cy="245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4B650" w14:textId="79FC11FE" w:rsidR="00847079" w:rsidRDefault="00847079" w:rsidP="00DF2090">
      <w:r w:rsidRPr="00847079">
        <w:rPr>
          <w:noProof/>
        </w:rPr>
        <w:lastRenderedPageBreak/>
        <w:drawing>
          <wp:inline distT="0" distB="0" distL="0" distR="0" wp14:anchorId="7FB88569" wp14:editId="70C2BDE6">
            <wp:extent cx="5274310" cy="1094105"/>
            <wp:effectExtent l="0" t="0" r="2540" b="0"/>
            <wp:docPr id="14363" name="图片 14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B3DC6" w14:textId="538D42FA" w:rsidR="00847079" w:rsidRDefault="00847079" w:rsidP="00DF2090"/>
    <w:p w14:paraId="6D4F59F1" w14:textId="1CAF7C06" w:rsidR="00847079" w:rsidRDefault="00847079" w:rsidP="00DF2090">
      <w:r>
        <w:rPr>
          <w:rFonts w:hint="eastAsia"/>
        </w:rPr>
        <w:t>所有的测试结果:</w:t>
      </w:r>
    </w:p>
    <w:p w14:paraId="1335B9D0" w14:textId="4738C23E" w:rsidR="00847079" w:rsidRDefault="00847079" w:rsidP="00DF2090">
      <w:r w:rsidRPr="00847079">
        <w:rPr>
          <w:noProof/>
        </w:rPr>
        <w:drawing>
          <wp:inline distT="0" distB="0" distL="0" distR="0" wp14:anchorId="046295B5" wp14:editId="5515FA86">
            <wp:extent cx="3143689" cy="1505160"/>
            <wp:effectExtent l="0" t="0" r="0" b="0"/>
            <wp:docPr id="14364" name="图片 14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09D03" w14:textId="1ADDDEFC" w:rsidR="00847079" w:rsidRDefault="00847079" w:rsidP="00DF2090"/>
    <w:p w14:paraId="4CC028DC" w14:textId="258070A8" w:rsidR="00847079" w:rsidRDefault="00847079" w:rsidP="00DF2090">
      <w:r>
        <w:rPr>
          <w:rFonts w:hint="eastAsia"/>
        </w:rPr>
        <w:t>覆盖率测试如下:</w:t>
      </w:r>
    </w:p>
    <w:p w14:paraId="05E051DC" w14:textId="20614A37" w:rsidR="00E255A4" w:rsidRPr="00FF0AB1" w:rsidRDefault="00847079" w:rsidP="00DF2090">
      <w:r w:rsidRPr="00847079">
        <w:rPr>
          <w:noProof/>
        </w:rPr>
        <w:drawing>
          <wp:inline distT="0" distB="0" distL="0" distR="0" wp14:anchorId="26D2A1EB" wp14:editId="799A7FBF">
            <wp:extent cx="5163271" cy="390580"/>
            <wp:effectExtent l="0" t="0" r="0" b="9525"/>
            <wp:docPr id="14365" name="图片 14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FFC72" w14:textId="7DB044B5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2249765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6E48E15E" w14:textId="43F87872" w:rsidR="00011AD3" w:rsidRDefault="00011AD3" w:rsidP="00011AD3">
      <w:r>
        <w:rPr>
          <w:rFonts w:hint="eastAsia"/>
        </w:rPr>
        <w:t>选取了</w:t>
      </w:r>
      <w:r>
        <w:t>WILLIAM BUTLER YEATS</w:t>
      </w:r>
      <w:r w:rsidRPr="00011AD3">
        <w:rPr>
          <w:i/>
          <w:iCs/>
        </w:rPr>
        <w:t xml:space="preserve"> </w:t>
      </w:r>
      <w:r w:rsidRPr="00011AD3">
        <w:rPr>
          <w:rFonts w:hint="eastAsia"/>
        </w:rPr>
        <w:t>的</w:t>
      </w:r>
      <w:r w:rsidRPr="00011AD3">
        <w:rPr>
          <w:i/>
          <w:iCs/>
        </w:rPr>
        <w:t>When You Are Old</w:t>
      </w:r>
      <w:r>
        <w:t xml:space="preserve"> </w:t>
      </w:r>
    </w:p>
    <w:p w14:paraId="2E31890E" w14:textId="1AD71F53" w:rsidR="00011AD3" w:rsidRDefault="00011AD3" w:rsidP="00011AD3">
      <w:r>
        <w:rPr>
          <w:rFonts w:hint="eastAsia"/>
        </w:rPr>
        <w:t>输入字符串为</w:t>
      </w:r>
      <w:proofErr w:type="gramStart"/>
      <w:r>
        <w:t>”</w:t>
      </w:r>
      <w:proofErr w:type="gramEnd"/>
      <w:r>
        <w:t>you old</w:t>
      </w:r>
      <w:proofErr w:type="gramStart"/>
      <w:r>
        <w:t>”</w:t>
      </w:r>
      <w:proofErr w:type="gramEnd"/>
      <w:r>
        <w:rPr>
          <w:rFonts w:hint="eastAsia"/>
        </w:rPr>
        <w:t>，扩充后的结果为</w:t>
      </w:r>
      <w:proofErr w:type="gramStart"/>
      <w:r>
        <w:t>”</w:t>
      </w:r>
      <w:proofErr w:type="gramEnd"/>
      <w:r>
        <w:t>you are old”</w:t>
      </w:r>
    </w:p>
    <w:p w14:paraId="49D96834" w14:textId="3BC9A136" w:rsidR="003D37F6" w:rsidRPr="00011AD3" w:rsidRDefault="003D37F6" w:rsidP="00011AD3">
      <w:r w:rsidRPr="003D37F6">
        <w:rPr>
          <w:noProof/>
        </w:rPr>
        <w:drawing>
          <wp:inline distT="0" distB="0" distL="0" distR="0" wp14:anchorId="413A7726" wp14:editId="7AF9C12C">
            <wp:extent cx="3400900" cy="743054"/>
            <wp:effectExtent l="0" t="0" r="0" b="0"/>
            <wp:docPr id="14366" name="图片 14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2722E" w14:textId="77777777" w:rsidR="002E772C" w:rsidRPr="002E772C" w:rsidRDefault="002E772C" w:rsidP="002E772C"/>
    <w:p w14:paraId="169469A6" w14:textId="14821885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19" w:name="_Toc72249766"/>
      <w:r>
        <w:rPr>
          <w:rFonts w:ascii="Times New Roman" w:hAnsi="Times New Roman" w:cs="Times New Roman" w:hint="eastAsia"/>
          <w:sz w:val="24"/>
        </w:rPr>
        <w:t>使用</w:t>
      </w:r>
      <w:proofErr w:type="spellStart"/>
      <w:r>
        <w:rPr>
          <w:rFonts w:ascii="Times New Roman" w:hAnsi="Times New Roman" w:cs="Times New Roman" w:hint="eastAsia"/>
          <w:sz w:val="24"/>
        </w:rPr>
        <w:t>Eclemma</w:t>
      </w:r>
      <w:proofErr w:type="spellEnd"/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5DF36FF8" w14:textId="1866D7C8" w:rsidR="00372821" w:rsidRPr="00372821" w:rsidRDefault="00372821" w:rsidP="00372821">
      <w:r>
        <w:rPr>
          <w:rFonts w:hint="eastAsia"/>
        </w:rPr>
        <w:t>代码覆盖度都是1</w:t>
      </w:r>
      <w:r>
        <w:t>00%</w:t>
      </w:r>
    </w:p>
    <w:p w14:paraId="7A2F3141" w14:textId="3C70CF13" w:rsidR="007B3DC6" w:rsidRDefault="00372821" w:rsidP="007B3DC6">
      <w:r w:rsidRPr="00372821">
        <w:rPr>
          <w:noProof/>
        </w:rPr>
        <w:drawing>
          <wp:inline distT="0" distB="0" distL="0" distR="0" wp14:anchorId="38A24D89" wp14:editId="42B77EA3">
            <wp:extent cx="5274310" cy="1174750"/>
            <wp:effectExtent l="0" t="0" r="2540" b="6350"/>
            <wp:docPr id="14367" name="图片 14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4E750" w14:textId="72EAD8FA" w:rsidR="00372821" w:rsidRDefault="00372821" w:rsidP="007B3DC6"/>
    <w:p w14:paraId="3692E4C2" w14:textId="4D845EEA" w:rsidR="00372821" w:rsidRPr="007B3DC6" w:rsidRDefault="00372821" w:rsidP="007B3DC6">
      <w:r w:rsidRPr="00372821">
        <w:rPr>
          <w:noProof/>
        </w:rPr>
        <w:lastRenderedPageBreak/>
        <w:drawing>
          <wp:inline distT="0" distB="0" distL="0" distR="0" wp14:anchorId="6A3A1291" wp14:editId="2E96B859">
            <wp:extent cx="5274310" cy="808355"/>
            <wp:effectExtent l="0" t="0" r="2540" b="0"/>
            <wp:docPr id="14368" name="图片 14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5BCAD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72249767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14:paraId="2F441B9B" w14:textId="1B0DB576" w:rsidR="005D4804" w:rsidRDefault="005D4804" w:rsidP="001A776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AC7D97">
        <w:fldChar w:fldCharType="begin"/>
      </w:r>
      <w:r w:rsidR="00AC7D97">
        <w:instrText xml:space="preserve"> HYPERLINK "http://web.mit.edu/6.031/www/sp17/psets/ps2/" \l "before_youre_done" </w:instrText>
      </w:r>
      <w:r w:rsidR="00AC7D97"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AC7D9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77F728E2" w14:textId="77777777" w:rsidR="001A7765" w:rsidRDefault="001A7765" w:rsidP="001A776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2E3CC38" w14:textId="5FE86F12" w:rsidR="005D4804" w:rsidRDefault="002B4154" w:rsidP="001A776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72F9E0E0" w14:textId="3F8380A3" w:rsidR="001A7765" w:rsidRDefault="001A7765" w:rsidP="001A776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1A776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B9FDD58" wp14:editId="39CB18CF">
            <wp:extent cx="5274310" cy="704850"/>
            <wp:effectExtent l="0" t="0" r="2540" b="0"/>
            <wp:docPr id="14370" name="图片 1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B2F9" w14:textId="32238FB1" w:rsidR="001A7765" w:rsidRDefault="001A7765" w:rsidP="001A776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直接通过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来提交会更加方便</w:t>
      </w:r>
    </w:p>
    <w:p w14:paraId="7E18DE1B" w14:textId="77777777" w:rsidR="001A7765" w:rsidRDefault="001A7765" w:rsidP="001A776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48EFA81" w14:textId="77777777" w:rsidR="001657B0" w:rsidRDefault="001657B0" w:rsidP="001A776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81E620D" w14:textId="30E38C6D" w:rsidR="002B4154" w:rsidRDefault="002B4154" w:rsidP="001A776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</w:t>
      </w:r>
      <w:r w:rsidR="001A7765">
        <w:rPr>
          <w:rFonts w:ascii="Times New Roman" w:eastAsia="宋体" w:hAnsi="Times New Roman" w:cs="Times New Roman" w:hint="eastAsia"/>
          <w:sz w:val="24"/>
          <w:szCs w:val="24"/>
        </w:rPr>
        <w:t>如下：</w:t>
      </w:r>
    </w:p>
    <w:p w14:paraId="762FF3D2" w14:textId="528F7403" w:rsidR="001A7765" w:rsidRDefault="001A776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A7765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6A7413" wp14:editId="23745FF9">
            <wp:extent cx="3166281" cy="4476467"/>
            <wp:effectExtent l="0" t="0" r="0" b="635"/>
            <wp:docPr id="14369" name="图片 14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178325" cy="44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275F2" w14:textId="77777777" w:rsidR="004E5096" w:rsidRPr="005D4804" w:rsidRDefault="004E5096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0A4612B" w14:textId="3E3A49D8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9768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5D2FB357" w14:textId="45D17AF6" w:rsidR="001D0DB6" w:rsidRPr="001D0DB6" w:rsidRDefault="001D0DB6" w:rsidP="001D0DB6">
      <w:pPr>
        <w:rPr>
          <w:rFonts w:hint="eastAsia"/>
        </w:rPr>
      </w:pPr>
      <w:r>
        <w:rPr>
          <w:rFonts w:hint="eastAsia"/>
        </w:rPr>
        <w:t>这个任务主要是重新实现</w:t>
      </w:r>
      <w:r>
        <w:t xml:space="preserve"> Lab1 中的 Social Network，利用在P1中已经写</w:t>
      </w:r>
      <w:r>
        <w:rPr>
          <w:rFonts w:hint="eastAsia"/>
        </w:rPr>
        <w:t>好的</w:t>
      </w:r>
      <w:r>
        <w:t xml:space="preserve"> Graph&lt;L</w:t>
      </w:r>
      <w:r>
        <w:t>&gt;</w:t>
      </w:r>
      <w:r>
        <w:t>接口来实现，尽量重用已有的函数</w:t>
      </w:r>
      <w:r w:rsidR="008C44FC">
        <w:rPr>
          <w:rFonts w:hint="eastAsia"/>
        </w:rPr>
        <w:t>。</w:t>
      </w:r>
    </w:p>
    <w:p w14:paraId="293BB0C5" w14:textId="2EA3E8A3" w:rsidR="00441D51" w:rsidRDefault="00BC0808" w:rsidP="00441D51">
      <w:pPr>
        <w:pStyle w:val="3"/>
        <w:rPr>
          <w:rFonts w:ascii="Times New Roman" w:hAnsi="Times New Roman" w:cs="Times New Roman"/>
          <w:sz w:val="24"/>
        </w:rPr>
      </w:pPr>
      <w:bookmarkStart w:id="22" w:name="_Toc72249769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61209486" w14:textId="11FAB711" w:rsidR="00441D51" w:rsidRDefault="00441D51" w:rsidP="00441D51">
      <w:r>
        <w:rPr>
          <w:rFonts w:hint="eastAsia"/>
        </w:rPr>
        <w:t>这里给出</w:t>
      </w:r>
      <w:proofErr w:type="spellStart"/>
      <w:r>
        <w:rPr>
          <w:rFonts w:hint="eastAsia"/>
        </w:rPr>
        <w:t>Friend</w:t>
      </w:r>
      <w:r>
        <w:t>shipGraph</w:t>
      </w:r>
      <w:proofErr w:type="spellEnd"/>
      <w:r>
        <w:rPr>
          <w:rFonts w:hint="eastAsia"/>
        </w:rPr>
        <w:t>类的UML图</w:t>
      </w:r>
    </w:p>
    <w:p w14:paraId="5A4DD1F4" w14:textId="7147F6A8" w:rsidR="00441D51" w:rsidRDefault="00441D51" w:rsidP="00441D51">
      <w:r w:rsidRPr="00441D51">
        <w:drawing>
          <wp:inline distT="0" distB="0" distL="0" distR="0" wp14:anchorId="2D8C9781" wp14:editId="32F80E43">
            <wp:extent cx="2804615" cy="2097940"/>
            <wp:effectExtent l="0" t="0" r="0" b="0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808049" cy="2100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3B720" w14:textId="56E7BBD2" w:rsidR="00441D51" w:rsidRDefault="00441D51" w:rsidP="00441D51">
      <w:r>
        <w:rPr>
          <w:rFonts w:hint="eastAsia"/>
        </w:rPr>
        <w:lastRenderedPageBreak/>
        <w:t>包含成员变量</w:t>
      </w:r>
      <w:r>
        <w:t>Vertex:</w:t>
      </w:r>
    </w:p>
    <w:p w14:paraId="131D4B3F" w14:textId="49268DF8" w:rsidR="00441D51" w:rsidRDefault="00441D51" w:rsidP="00441D51">
      <w:pPr>
        <w:rPr>
          <w:rFonts w:hint="eastAsia"/>
        </w:rPr>
      </w:pPr>
      <w:r w:rsidRPr="00441D51">
        <w:drawing>
          <wp:inline distT="0" distB="0" distL="0" distR="0" wp14:anchorId="67214433" wp14:editId="324CE89E">
            <wp:extent cx="5274310" cy="331470"/>
            <wp:effectExtent l="0" t="0" r="2540" b="0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866E3" w14:textId="73054BB8" w:rsidR="00441D51" w:rsidRDefault="00441D51" w:rsidP="00441D51">
      <w:r>
        <w:rPr>
          <w:rFonts w:hint="eastAsia"/>
        </w:rPr>
        <w:t>用来保存图中的各顶点。</w:t>
      </w:r>
    </w:p>
    <w:p w14:paraId="2D36B68D" w14:textId="2705F77F" w:rsidR="00441D51" w:rsidRDefault="00441D51" w:rsidP="00441D51"/>
    <w:p w14:paraId="2AF4866D" w14:textId="0F32C179" w:rsidR="00441D51" w:rsidRDefault="00441D51" w:rsidP="00441D51">
      <w:r>
        <w:rPr>
          <w:rFonts w:hint="eastAsia"/>
        </w:rPr>
        <w:t>对于</w:t>
      </w:r>
      <w:proofErr w:type="spellStart"/>
      <w:r>
        <w:rPr>
          <w:rFonts w:hint="eastAsia"/>
        </w:rPr>
        <w:t>add</w:t>
      </w:r>
      <w:r>
        <w:t>Vertex</w:t>
      </w:r>
      <w:proofErr w:type="spellEnd"/>
      <w:r>
        <w:rPr>
          <w:rFonts w:hint="eastAsia"/>
        </w:rPr>
        <w:t>方法:</w:t>
      </w:r>
    </w:p>
    <w:p w14:paraId="2935028B" w14:textId="3F21D4B2" w:rsidR="00441D51" w:rsidRDefault="00441D51" w:rsidP="00441D51">
      <w:r w:rsidRPr="00441D51">
        <w:rPr>
          <w:rFonts w:hint="eastAsia"/>
        </w:rPr>
        <w:t>充分使用</w:t>
      </w:r>
      <w:r w:rsidRPr="00441D51">
        <w:t xml:space="preserve"> Graph&lt;L&gt;里面提供的函数 add，即可实现增加顶点的功能。</w:t>
      </w:r>
      <w:r>
        <w:rPr>
          <w:rFonts w:hint="eastAsia"/>
        </w:rPr>
        <w:t>如果顶点名重复，打印错误信息，程序直接退出。</w:t>
      </w:r>
    </w:p>
    <w:p w14:paraId="0FE97860" w14:textId="0ABBA7D6" w:rsidR="003A5B53" w:rsidRDefault="003A5B53" w:rsidP="00441D51"/>
    <w:p w14:paraId="5C226F9E" w14:textId="14EC7D8F" w:rsidR="003A5B53" w:rsidRDefault="003A5B53" w:rsidP="00441D51">
      <w:r>
        <w:rPr>
          <w:rFonts w:hint="eastAsia"/>
        </w:rPr>
        <w:t>对于</w:t>
      </w:r>
      <w:proofErr w:type="spellStart"/>
      <w:r w:rsidRPr="003A5B53">
        <w:t>addEdge</w:t>
      </w:r>
      <w:proofErr w:type="spellEnd"/>
      <w:r>
        <w:rPr>
          <w:rFonts w:hint="eastAsia"/>
        </w:rPr>
        <w:t>方法:</w:t>
      </w:r>
    </w:p>
    <w:p w14:paraId="4F99A433" w14:textId="5694B07C" w:rsidR="003A5B53" w:rsidRDefault="003A5B53" w:rsidP="00441D51">
      <w:r w:rsidRPr="003A5B53">
        <w:rPr>
          <w:rFonts w:hint="eastAsia"/>
        </w:rPr>
        <w:t>充分利用</w:t>
      </w:r>
      <w:r w:rsidRPr="003A5B53">
        <w:t xml:space="preserve"> Graph&lt;L&gt;里面提供的函数 set，即可实现增加顶点的功能</w:t>
      </w:r>
      <w:r>
        <w:rPr>
          <w:rFonts w:hint="eastAsia"/>
        </w:rPr>
        <w:t>，不过要先判断两个顶点是否相同。</w:t>
      </w:r>
    </w:p>
    <w:p w14:paraId="21437BF6" w14:textId="34F749F6" w:rsidR="00A527BE" w:rsidRDefault="00A527BE" w:rsidP="00441D51"/>
    <w:p w14:paraId="0DDD21AF" w14:textId="1076A607" w:rsidR="00A527BE" w:rsidRDefault="00A527BE" w:rsidP="00441D51">
      <w:r>
        <w:rPr>
          <w:rFonts w:hint="eastAsia"/>
        </w:rPr>
        <w:t>对于</w:t>
      </w:r>
      <w:proofErr w:type="spellStart"/>
      <w:r w:rsidRPr="00A527BE">
        <w:t>getDistance</w:t>
      </w:r>
      <w:proofErr w:type="spellEnd"/>
      <w:r>
        <w:rPr>
          <w:rFonts w:hint="eastAsia"/>
        </w:rPr>
        <w:t>方法:</w:t>
      </w:r>
    </w:p>
    <w:p w14:paraId="32CC2506" w14:textId="4359859A" w:rsidR="00A527BE" w:rsidRPr="00441D51" w:rsidRDefault="00A527BE" w:rsidP="00441D51">
      <w:pPr>
        <w:rPr>
          <w:rFonts w:hint="eastAsia"/>
        </w:rPr>
      </w:pPr>
      <w:r>
        <w:rPr>
          <w:rFonts w:hint="eastAsia"/>
        </w:rPr>
        <w:t>利用BFS算法来求两个顶点之间的最短距离。</w:t>
      </w:r>
    </w:p>
    <w:p w14:paraId="289367B2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9770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39FDD70E" w14:textId="3424C53C" w:rsidR="000E3103" w:rsidRDefault="001457A2" w:rsidP="001457A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面给出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的</w:t>
      </w:r>
      <w:r>
        <w:rPr>
          <w:rFonts w:ascii="Times New Roman" w:eastAsia="宋体" w:hAnsi="Times New Roman" w:cs="Times New Roman" w:hint="eastAsia"/>
          <w:sz w:val="24"/>
          <w:szCs w:val="24"/>
        </w:rPr>
        <w:t>UML</w:t>
      </w:r>
      <w:r>
        <w:rPr>
          <w:rFonts w:ascii="Times New Roman" w:eastAsia="宋体" w:hAnsi="Times New Roman" w:cs="Times New Roman" w:hint="eastAsia"/>
          <w:sz w:val="24"/>
          <w:szCs w:val="24"/>
        </w:rPr>
        <w:t>图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01AF6BF0" w14:textId="6F482350" w:rsidR="00AB50E7" w:rsidRDefault="00AB50E7" w:rsidP="001457A2">
      <w:pPr>
        <w:rPr>
          <w:rFonts w:ascii="Times New Roman" w:eastAsia="宋体" w:hAnsi="Times New Roman" w:cs="Times New Roman"/>
          <w:sz w:val="24"/>
          <w:szCs w:val="24"/>
        </w:rPr>
      </w:pPr>
      <w:r w:rsidRPr="00AB50E7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2CE169CE" wp14:editId="178548D7">
            <wp:extent cx="1951630" cy="1298364"/>
            <wp:effectExtent l="0" t="0" r="0" b="0"/>
            <wp:docPr id="14372" name="图片 14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958260" cy="1302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C5B33" w14:textId="77777777" w:rsidR="00AB50E7" w:rsidRDefault="00AB50E7" w:rsidP="00AB50E7"/>
    <w:p w14:paraId="6E6AD814" w14:textId="52CFA5E6" w:rsidR="00AB50E7" w:rsidRDefault="00AB50E7" w:rsidP="00AB50E7">
      <w:r>
        <w:rPr>
          <w:rFonts w:hint="eastAsia"/>
        </w:rPr>
        <w:t>对于</w:t>
      </w:r>
      <w:r>
        <w:t>Abstraction function:</w:t>
      </w:r>
    </w:p>
    <w:p w14:paraId="2DDB581A" w14:textId="26185C36" w:rsidR="00AB50E7" w:rsidRDefault="00AB50E7" w:rsidP="00AB50E7">
      <w:r w:rsidRPr="00AB50E7">
        <w:drawing>
          <wp:inline distT="0" distB="0" distL="0" distR="0" wp14:anchorId="0F9648EE" wp14:editId="22AA2B1D">
            <wp:extent cx="5274310" cy="473710"/>
            <wp:effectExtent l="0" t="0" r="2540" b="2540"/>
            <wp:docPr id="14373" name="图片 14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48E59" w14:textId="77777777" w:rsidR="00AB50E7" w:rsidRDefault="00AB50E7" w:rsidP="00AB50E7"/>
    <w:p w14:paraId="13F078E5" w14:textId="28D5DE26" w:rsidR="00AB50E7" w:rsidRDefault="00AB50E7" w:rsidP="00AB50E7">
      <w:r>
        <w:rPr>
          <w:rFonts w:hint="eastAsia"/>
        </w:rPr>
        <w:t>对于</w:t>
      </w:r>
      <w:r>
        <w:t>Representation invariant:</w:t>
      </w:r>
    </w:p>
    <w:p w14:paraId="2FB82E59" w14:textId="70388D04" w:rsidR="00AB50E7" w:rsidRDefault="00AB50E7" w:rsidP="00AB50E7">
      <w:r w:rsidRPr="00AB50E7">
        <w:drawing>
          <wp:inline distT="0" distB="0" distL="0" distR="0" wp14:anchorId="15B0C845" wp14:editId="25029C72">
            <wp:extent cx="5274310" cy="631825"/>
            <wp:effectExtent l="0" t="0" r="2540" b="0"/>
            <wp:docPr id="14374" name="图片 14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6B6DB" w14:textId="77777777" w:rsidR="00AB50E7" w:rsidRDefault="00AB50E7" w:rsidP="00AB50E7">
      <w:pPr>
        <w:rPr>
          <w:rFonts w:hint="eastAsia"/>
        </w:rPr>
      </w:pPr>
    </w:p>
    <w:p w14:paraId="0B5AA5F6" w14:textId="77777777" w:rsidR="00AB50E7" w:rsidRDefault="00AB50E7" w:rsidP="00AB50E7">
      <w:r>
        <w:rPr>
          <w:rFonts w:hint="eastAsia"/>
        </w:rPr>
        <w:t>对于</w:t>
      </w:r>
      <w:r>
        <w:t>Safety from rep exposure:</w:t>
      </w:r>
    </w:p>
    <w:p w14:paraId="3D7FB1A5" w14:textId="39EC86C4" w:rsidR="00AB50E7" w:rsidRDefault="00AB50E7" w:rsidP="001457A2">
      <w:pPr>
        <w:rPr>
          <w:rFonts w:ascii="Times New Roman" w:eastAsia="宋体" w:hAnsi="Times New Roman" w:cs="Times New Roman" w:hint="eastAsia"/>
          <w:sz w:val="24"/>
          <w:szCs w:val="24"/>
        </w:rPr>
      </w:pPr>
      <w:r w:rsidRPr="00AB50E7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41FAEF22" wp14:editId="2BDB3788">
            <wp:extent cx="5274310" cy="619125"/>
            <wp:effectExtent l="0" t="0" r="2540" b="9525"/>
            <wp:docPr id="14375" name="图片 14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44691" w14:textId="77777777" w:rsidR="001457A2" w:rsidRPr="000E3103" w:rsidRDefault="001457A2" w:rsidP="001457A2">
      <w:pPr>
        <w:rPr>
          <w:rFonts w:hint="eastAsia"/>
        </w:rPr>
      </w:pPr>
    </w:p>
    <w:p w14:paraId="5A300130" w14:textId="354BF788" w:rsidR="00BC0808" w:rsidRDefault="00BC0808" w:rsidP="00BC0808">
      <w:pPr>
        <w:pStyle w:val="3"/>
        <w:rPr>
          <w:rFonts w:ascii="Consolas" w:hAnsi="Consolas" w:cs="Times New Roman"/>
          <w:sz w:val="24"/>
        </w:rPr>
      </w:pPr>
      <w:bookmarkStart w:id="24" w:name="_Toc72249771"/>
      <w:r w:rsidRPr="00BC0808">
        <w:rPr>
          <w:rFonts w:ascii="Times New Roman" w:hAnsi="Times New Roman" w:cs="Times New Roman" w:hint="eastAsia"/>
          <w:sz w:val="24"/>
        </w:rPr>
        <w:lastRenderedPageBreak/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3E63E649" w14:textId="62D9F777" w:rsidR="00464D8F" w:rsidRPr="00464D8F" w:rsidRDefault="00464D8F" w:rsidP="00464D8F">
      <w:pPr>
        <w:rPr>
          <w:rFonts w:hint="eastAsia"/>
        </w:rPr>
      </w:pPr>
      <w:r>
        <w:rPr>
          <w:rFonts w:hint="eastAsia"/>
        </w:rPr>
        <w:t>利用</w:t>
      </w:r>
      <w:r>
        <w:t xml:space="preserve"> Lab1 中已有的 main 客户端即可</w:t>
      </w:r>
      <w:r w:rsidR="00D67A99">
        <w:rPr>
          <w:rFonts w:hint="eastAsia"/>
        </w:rPr>
        <w:t>。</w:t>
      </w:r>
    </w:p>
    <w:p w14:paraId="69E8238A" w14:textId="26AD7222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2249772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41F5B839" w14:textId="4D61E9C5" w:rsidR="004A3DFF" w:rsidRDefault="004A3DFF" w:rsidP="004A3DFF">
      <w:r>
        <w:rPr>
          <w:rFonts w:hint="eastAsia"/>
        </w:rPr>
        <w:t>测试策略主要是根据</w:t>
      </w:r>
      <w:r>
        <w:t xml:space="preserve"> </w:t>
      </w:r>
      <w:proofErr w:type="spellStart"/>
      <w:r>
        <w:t>FriendshipGraph</w:t>
      </w:r>
      <w:proofErr w:type="spellEnd"/>
      <w:r>
        <w:t xml:space="preserve"> 中的图的类型进行测试，主要</w:t>
      </w:r>
      <w:proofErr w:type="gramStart"/>
      <w:r>
        <w:t>分为</w:t>
      </w:r>
      <w:r>
        <w:rPr>
          <w:rFonts w:hint="eastAsia"/>
        </w:rPr>
        <w:t>空图的</w:t>
      </w:r>
      <w:proofErr w:type="gramEnd"/>
      <w:r>
        <w:rPr>
          <w:rFonts w:hint="eastAsia"/>
        </w:rPr>
        <w:t>测试、仅有顶点的图的测试、</w:t>
      </w:r>
      <w:r>
        <w:rPr>
          <w:rFonts w:hint="eastAsia"/>
        </w:rPr>
        <w:t>复杂图的</w:t>
      </w:r>
      <w:r>
        <w:rPr>
          <w:rFonts w:hint="eastAsia"/>
        </w:rPr>
        <w:t>测试。</w:t>
      </w:r>
    </w:p>
    <w:p w14:paraId="67004902" w14:textId="40521424" w:rsidR="004A3DFF" w:rsidRDefault="004A3DFF" w:rsidP="004A3DFF">
      <w:r>
        <w:rPr>
          <w:rFonts w:hint="eastAsia"/>
        </w:rPr>
        <w:t>测试结果如下图：</w:t>
      </w:r>
    </w:p>
    <w:p w14:paraId="27DB804C" w14:textId="7844CC38" w:rsidR="004A3DFF" w:rsidRDefault="00623905" w:rsidP="004A3DFF">
      <w:r w:rsidRPr="00623905">
        <w:drawing>
          <wp:inline distT="0" distB="0" distL="0" distR="0" wp14:anchorId="52602B5F" wp14:editId="4B50DD40">
            <wp:extent cx="5274310" cy="1071880"/>
            <wp:effectExtent l="0" t="0" r="2540" b="0"/>
            <wp:docPr id="14376" name="图片 14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E34BD" w14:textId="77777777" w:rsidR="00623905" w:rsidRDefault="00623905" w:rsidP="004A3DFF"/>
    <w:p w14:paraId="025B76BC" w14:textId="5B6A2062" w:rsidR="00623905" w:rsidRDefault="00623905" w:rsidP="004A3DFF">
      <w:r>
        <w:rPr>
          <w:rFonts w:hint="eastAsia"/>
        </w:rPr>
        <w:t>覆盖率测试如下图所示:</w:t>
      </w:r>
    </w:p>
    <w:p w14:paraId="116934C2" w14:textId="53197210" w:rsidR="00623905" w:rsidRPr="004A3DFF" w:rsidRDefault="00623905" w:rsidP="004A3DFF">
      <w:pPr>
        <w:rPr>
          <w:rFonts w:hint="eastAsia"/>
        </w:rPr>
      </w:pPr>
      <w:r w:rsidRPr="00623905">
        <w:drawing>
          <wp:inline distT="0" distB="0" distL="0" distR="0" wp14:anchorId="1239B80A" wp14:editId="4B562482">
            <wp:extent cx="5144218" cy="609685"/>
            <wp:effectExtent l="0" t="0" r="0" b="0"/>
            <wp:docPr id="14377" name="图片 14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DE354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22497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2486E136" w14:textId="42C37701" w:rsidR="000F3497" w:rsidRDefault="000F3497" w:rsidP="0062390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5FB92ACB" w14:textId="7AC7C839" w:rsidR="00623905" w:rsidRDefault="00623905" w:rsidP="0062390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1A776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4FE3D82" wp14:editId="6D268BA2">
            <wp:extent cx="5274310" cy="704850"/>
            <wp:effectExtent l="0" t="0" r="2540" b="0"/>
            <wp:docPr id="14378" name="图片 14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93502" w14:textId="08A02228" w:rsidR="00623905" w:rsidRDefault="00623905" w:rsidP="0062390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工具来提交会更快。</w:t>
      </w:r>
    </w:p>
    <w:p w14:paraId="1F57DC03" w14:textId="77777777" w:rsidR="00623905" w:rsidRDefault="00623905" w:rsidP="00623905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657AAA55" w14:textId="05FD460D" w:rsidR="000F3497" w:rsidRDefault="000F3497" w:rsidP="0062390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60752295" w14:textId="68A29DCD" w:rsidR="005C0766" w:rsidRPr="000F3497" w:rsidRDefault="005C0766" w:rsidP="00623905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 w:rsidRPr="005C0766">
        <w:rPr>
          <w:rFonts w:ascii="Times New Roman" w:eastAsia="宋体" w:hAnsi="Times New Roman" w:cs="Times New Roman"/>
          <w:sz w:val="24"/>
          <w:szCs w:val="24"/>
        </w:rPr>
        <w:lastRenderedPageBreak/>
        <w:drawing>
          <wp:inline distT="0" distB="0" distL="0" distR="0" wp14:anchorId="418CBE87" wp14:editId="7E678FEC">
            <wp:extent cx="2968388" cy="3064807"/>
            <wp:effectExtent l="0" t="0" r="3810" b="2540"/>
            <wp:docPr id="14379" name="图片 14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985503" cy="308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774A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249774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571E27C0" w14:textId="77777777" w:rsidR="00D62804" w:rsidRDefault="00D62804" w:rsidP="00F237B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6A3F89EC" w14:textId="393D46DA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42290DA8" w14:textId="77777777" w:rsidTr="006D1FB9">
        <w:tc>
          <w:tcPr>
            <w:tcW w:w="769" w:type="pct"/>
          </w:tcPr>
          <w:p w14:paraId="229B037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2FE0D92D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5FF8713B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591CD52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00516C32" w14:textId="77777777" w:rsidTr="006D1FB9">
        <w:tc>
          <w:tcPr>
            <w:tcW w:w="769" w:type="pct"/>
          </w:tcPr>
          <w:p w14:paraId="3BFDC87D" w14:textId="383B2ECF" w:rsidR="00796194" w:rsidRPr="00F720F2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/</w:t>
            </w:r>
            <w:r>
              <w:rPr>
                <w:rFonts w:ascii="Times New Roman" w:eastAsia="宋体" w:hAnsi="Times New Roman" w:cs="Times New Roman"/>
              </w:rPr>
              <w:t>6/7</w:t>
            </w:r>
          </w:p>
        </w:tc>
        <w:tc>
          <w:tcPr>
            <w:tcW w:w="869" w:type="pct"/>
          </w:tcPr>
          <w:p w14:paraId="120130D0" w14:textId="3AFD1027" w:rsidR="00796194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30-22:30</w:t>
            </w:r>
          </w:p>
        </w:tc>
        <w:tc>
          <w:tcPr>
            <w:tcW w:w="2188" w:type="pct"/>
          </w:tcPr>
          <w:p w14:paraId="52BA6764" w14:textId="6B0C0B47" w:rsidR="00796194" w:rsidRPr="00F720F2" w:rsidRDefault="00F237BE" w:rsidP="006D1FB9">
            <w:pPr>
              <w:rPr>
                <w:rFonts w:ascii="Times New Roman" w:eastAsia="宋体" w:hAnsi="Times New Roman" w:cs="Times New Roman"/>
              </w:rPr>
            </w:pPr>
            <w:r w:rsidRPr="00F237BE">
              <w:rPr>
                <w:rFonts w:ascii="Times New Roman" w:eastAsia="宋体" w:hAnsi="Times New Roman" w:cs="Times New Roman"/>
              </w:rPr>
              <w:t xml:space="preserve">Implement </w:t>
            </w:r>
            <w:proofErr w:type="spellStart"/>
            <w:r w:rsidRPr="00F237BE">
              <w:rPr>
                <w:rFonts w:ascii="Times New Roman" w:eastAsia="宋体" w:hAnsi="Times New Roman" w:cs="Times New Roman"/>
              </w:rPr>
              <w:t>ConcreteEdgesGraph</w:t>
            </w:r>
            <w:proofErr w:type="spellEnd"/>
          </w:p>
        </w:tc>
        <w:tc>
          <w:tcPr>
            <w:tcW w:w="1174" w:type="pct"/>
          </w:tcPr>
          <w:p w14:paraId="541D3A46" w14:textId="3E30B10A" w:rsidR="00224119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 w:rsidRPr="00F237BE"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796194" w:rsidRPr="00F720F2" w14:paraId="4052B264" w14:textId="77777777" w:rsidTr="006D1FB9">
        <w:tc>
          <w:tcPr>
            <w:tcW w:w="769" w:type="pct"/>
          </w:tcPr>
          <w:p w14:paraId="4EB068B2" w14:textId="301FA722" w:rsidR="00796194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/</w:t>
            </w:r>
            <w:r>
              <w:rPr>
                <w:rFonts w:ascii="Times New Roman" w:eastAsia="宋体" w:hAnsi="Times New Roman" w:cs="Times New Roman"/>
              </w:rPr>
              <w:t>6/</w:t>
            </w:r>
            <w:r>
              <w:rPr>
                <w:rFonts w:ascii="Times New Roman" w:eastAsia="宋体" w:hAnsi="Times New Roman" w:cs="Times New Roman"/>
              </w:rPr>
              <w:t>8</w:t>
            </w:r>
          </w:p>
        </w:tc>
        <w:tc>
          <w:tcPr>
            <w:tcW w:w="869" w:type="pct"/>
          </w:tcPr>
          <w:p w14:paraId="60AD46C9" w14:textId="56B4EB1C" w:rsidR="00796194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0:00</w:t>
            </w:r>
          </w:p>
        </w:tc>
        <w:tc>
          <w:tcPr>
            <w:tcW w:w="2188" w:type="pct"/>
          </w:tcPr>
          <w:p w14:paraId="7281783D" w14:textId="4EA85440" w:rsidR="00796194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 w:rsidRPr="00F237BE">
              <w:rPr>
                <w:rFonts w:ascii="Times New Roman" w:eastAsia="宋体" w:hAnsi="Times New Roman" w:cs="Times New Roman" w:hint="eastAsia"/>
              </w:rPr>
              <w:t>编写</w:t>
            </w:r>
            <w:proofErr w:type="spellStart"/>
            <w:r w:rsidRPr="00F237BE">
              <w:rPr>
                <w:rFonts w:ascii="Times New Roman" w:eastAsia="宋体" w:hAnsi="Times New Roman" w:cs="Times New Roman"/>
              </w:rPr>
              <w:t>ConcreteVerticesGraph</w:t>
            </w:r>
            <w:proofErr w:type="spellEnd"/>
            <w:r w:rsidRPr="00F237BE">
              <w:rPr>
                <w:rFonts w:ascii="Times New Roman" w:eastAsia="宋体" w:hAnsi="Times New Roman" w:cs="Times New Roman"/>
              </w:rPr>
              <w:t>的方法</w:t>
            </w:r>
          </w:p>
        </w:tc>
        <w:tc>
          <w:tcPr>
            <w:tcW w:w="1174" w:type="pct"/>
          </w:tcPr>
          <w:p w14:paraId="6BEEB996" w14:textId="4DF28391" w:rsidR="00796194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 w:rsidRPr="00F237BE"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1736F6" w:rsidRPr="00F720F2" w14:paraId="74F074AA" w14:textId="77777777" w:rsidTr="006D1FB9">
        <w:tc>
          <w:tcPr>
            <w:tcW w:w="769" w:type="pct"/>
          </w:tcPr>
          <w:p w14:paraId="3F928CC1" w14:textId="11AF5D9D" w:rsidR="001736F6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/6/9</w:t>
            </w:r>
          </w:p>
        </w:tc>
        <w:tc>
          <w:tcPr>
            <w:tcW w:w="869" w:type="pct"/>
          </w:tcPr>
          <w:p w14:paraId="742EAD90" w14:textId="061BE5BA" w:rsidR="001736F6" w:rsidRPr="00F720F2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8:</w:t>
            </w:r>
            <w:r>
              <w:rPr>
                <w:rFonts w:ascii="Times New Roman" w:eastAsia="宋体" w:hAnsi="Times New Roman" w:cs="Times New Roman"/>
              </w:rPr>
              <w:t>30-9:30</w:t>
            </w:r>
          </w:p>
        </w:tc>
        <w:tc>
          <w:tcPr>
            <w:tcW w:w="2188" w:type="pct"/>
          </w:tcPr>
          <w:p w14:paraId="3DC56B44" w14:textId="71A75997" w:rsidR="001736F6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  <w:r w:rsidRPr="00F237BE">
              <w:rPr>
                <w:rFonts w:ascii="Times New Roman" w:eastAsia="宋体" w:hAnsi="Times New Roman" w:cs="Times New Roman"/>
              </w:rPr>
              <w:t>ConcreteVerticesGraph.java</w:t>
            </w:r>
          </w:p>
        </w:tc>
        <w:tc>
          <w:tcPr>
            <w:tcW w:w="1174" w:type="pct"/>
          </w:tcPr>
          <w:p w14:paraId="59B0F694" w14:textId="24CD7A0D" w:rsidR="001736F6" w:rsidRPr="00F720F2" w:rsidRDefault="00F237BE" w:rsidP="00796194">
            <w:pPr>
              <w:rPr>
                <w:rFonts w:ascii="Times New Roman" w:eastAsia="宋体" w:hAnsi="Times New Roman" w:cs="Times New Roman"/>
              </w:rPr>
            </w:pPr>
            <w:r w:rsidRPr="00F237BE"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F237BE" w:rsidRPr="00F720F2" w14:paraId="5835B92F" w14:textId="77777777" w:rsidTr="006D1FB9">
        <w:tc>
          <w:tcPr>
            <w:tcW w:w="769" w:type="pct"/>
          </w:tcPr>
          <w:p w14:paraId="2DCE7096" w14:textId="792E8104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/6/</w:t>
            </w:r>
            <w:r>
              <w:rPr>
                <w:rFonts w:ascii="Times New Roman" w:eastAsia="宋体" w:hAnsi="Times New Roman" w:cs="Times New Roman"/>
              </w:rPr>
              <w:t>10</w:t>
            </w:r>
          </w:p>
        </w:tc>
        <w:tc>
          <w:tcPr>
            <w:tcW w:w="869" w:type="pct"/>
          </w:tcPr>
          <w:p w14:paraId="63C1ECA7" w14:textId="465A5B1F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30-19:30</w:t>
            </w:r>
          </w:p>
        </w:tc>
        <w:tc>
          <w:tcPr>
            <w:tcW w:w="2188" w:type="pct"/>
          </w:tcPr>
          <w:p w14:paraId="21A0AB6B" w14:textId="29D4CBB3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Con</w:t>
            </w:r>
            <w:r>
              <w:rPr>
                <w:rFonts w:ascii="Times New Roman" w:eastAsia="宋体" w:hAnsi="Times New Roman" w:cs="Times New Roman"/>
              </w:rPr>
              <w:t>creteEdgesTes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的编写</w:t>
            </w:r>
          </w:p>
        </w:tc>
        <w:tc>
          <w:tcPr>
            <w:tcW w:w="1174" w:type="pct"/>
          </w:tcPr>
          <w:p w14:paraId="2BDCFF2A" w14:textId="7664DAF5" w:rsidR="00F237BE" w:rsidRP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 w:rsidRPr="00F237BE"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F237BE" w:rsidRPr="00F720F2" w14:paraId="059C2622" w14:textId="77777777" w:rsidTr="006D1FB9">
        <w:tc>
          <w:tcPr>
            <w:tcW w:w="769" w:type="pct"/>
          </w:tcPr>
          <w:p w14:paraId="2C2B0FD2" w14:textId="2B54207D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/6/11</w:t>
            </w:r>
          </w:p>
        </w:tc>
        <w:tc>
          <w:tcPr>
            <w:tcW w:w="869" w:type="pct"/>
          </w:tcPr>
          <w:p w14:paraId="0B0ABC97" w14:textId="7D6BCC7D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30-22:30</w:t>
            </w:r>
          </w:p>
        </w:tc>
        <w:tc>
          <w:tcPr>
            <w:tcW w:w="2188" w:type="pct"/>
          </w:tcPr>
          <w:p w14:paraId="35F1A367" w14:textId="67A2EF5D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oetic walk</w:t>
            </w:r>
          </w:p>
        </w:tc>
        <w:tc>
          <w:tcPr>
            <w:tcW w:w="1174" w:type="pct"/>
          </w:tcPr>
          <w:p w14:paraId="12168940" w14:textId="02FF30ED" w:rsidR="00F237BE" w:rsidRP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 w:rsidRPr="00F237BE"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F237BE" w:rsidRPr="00F720F2" w14:paraId="2AE54DA5" w14:textId="77777777" w:rsidTr="006D1FB9">
        <w:tc>
          <w:tcPr>
            <w:tcW w:w="769" w:type="pct"/>
          </w:tcPr>
          <w:p w14:paraId="25C5ED40" w14:textId="2C79FD31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/6/12</w:t>
            </w:r>
          </w:p>
        </w:tc>
        <w:tc>
          <w:tcPr>
            <w:tcW w:w="869" w:type="pct"/>
          </w:tcPr>
          <w:p w14:paraId="352B696C" w14:textId="1082938B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30-2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/>
              </w:rPr>
              <w:t>:30</w:t>
            </w:r>
          </w:p>
        </w:tc>
        <w:tc>
          <w:tcPr>
            <w:tcW w:w="2188" w:type="pct"/>
          </w:tcPr>
          <w:p w14:paraId="5D781E69" w14:textId="413402A9" w:rsid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64339B9A" w14:textId="035E0A5A" w:rsidR="00F237BE" w:rsidRPr="00F237BE" w:rsidRDefault="00F237BE" w:rsidP="00796194">
            <w:pPr>
              <w:rPr>
                <w:rFonts w:ascii="Times New Roman" w:eastAsia="宋体" w:hAnsi="Times New Roman" w:cs="Times New Roman" w:hint="eastAsia"/>
              </w:rPr>
            </w:pPr>
            <w:r w:rsidRPr="00F237BE"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</w:tbl>
    <w:p w14:paraId="47B882FC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97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7CE8224C" w14:textId="77777777" w:rsidTr="004D7E85">
        <w:tc>
          <w:tcPr>
            <w:tcW w:w="1693" w:type="pct"/>
          </w:tcPr>
          <w:p w14:paraId="0C85E6AD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07EF2842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79A69BE1" w14:textId="77777777" w:rsidTr="004D7E85">
        <w:tc>
          <w:tcPr>
            <w:tcW w:w="1693" w:type="pct"/>
          </w:tcPr>
          <w:p w14:paraId="7078B1E5" w14:textId="3626C654" w:rsidR="00D62804" w:rsidRDefault="00F237B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英文题目看不懂</w:t>
            </w:r>
          </w:p>
          <w:p w14:paraId="614D9ACC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793860A5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02E0804C" w14:textId="7883362F" w:rsidR="00D62804" w:rsidRPr="00F720F2" w:rsidRDefault="00F237BE" w:rsidP="004D7E8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Google</w:t>
            </w:r>
            <w:r>
              <w:rPr>
                <w:rFonts w:ascii="Times New Roman" w:eastAsia="宋体" w:hAnsi="Times New Roman" w:cs="Times New Roman" w:hint="eastAsia"/>
              </w:rPr>
              <w:t>翻译，逐字逐句揣摩</w:t>
            </w:r>
          </w:p>
        </w:tc>
      </w:tr>
      <w:tr w:rsidR="00D62804" w:rsidRPr="00F720F2" w14:paraId="2BDF34D6" w14:textId="77777777" w:rsidTr="004D7E85">
        <w:tc>
          <w:tcPr>
            <w:tcW w:w="1693" w:type="pct"/>
          </w:tcPr>
          <w:p w14:paraId="1030FB3B" w14:textId="3EB1BC44" w:rsidR="00D62804" w:rsidRDefault="00DF582A" w:rsidP="004D7E8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的泛型和接口概念不懂</w:t>
            </w:r>
          </w:p>
          <w:p w14:paraId="4222C42D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4ACCBF99" w14:textId="5AEBBB80" w:rsidR="00D62804" w:rsidRPr="00F720F2" w:rsidRDefault="00DF582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菜鸟教程自学</w:t>
            </w:r>
          </w:p>
        </w:tc>
      </w:tr>
    </w:tbl>
    <w:p w14:paraId="35764256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9776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14DBC086" w14:textId="058382C2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213C01C1" w14:textId="02083155" w:rsidR="00704089" w:rsidRDefault="00704089" w:rsidP="00704089">
      <w:r>
        <w:rPr>
          <w:rFonts w:hint="eastAsia"/>
        </w:rPr>
        <w:t>代码的性能可以再优化，对于成员变量的封闭性平时考虑的比较少。</w:t>
      </w:r>
    </w:p>
    <w:p w14:paraId="0F592BF9" w14:textId="77777777" w:rsidR="00756C9D" w:rsidRPr="00704089" w:rsidRDefault="00756C9D" w:rsidP="00704089">
      <w:pPr>
        <w:rPr>
          <w:rFonts w:hint="eastAsia"/>
        </w:rPr>
      </w:pPr>
    </w:p>
    <w:p w14:paraId="4D75A201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34D4EB96" w14:textId="1E8149DB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0130F796" w14:textId="504BD878" w:rsidR="00756C9D" w:rsidRPr="00756C9D" w:rsidRDefault="00756C9D" w:rsidP="00756C9D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 w:rsidRPr="00756C9D">
        <w:rPr>
          <w:rFonts w:ascii="Times New Roman" w:eastAsia="宋体" w:hAnsi="Times New Roman" w:cs="Times New Roman" w:hint="eastAsia"/>
          <w:sz w:val="24"/>
          <w:szCs w:val="24"/>
        </w:rPr>
        <w:t>在面向</w:t>
      </w:r>
      <w:r w:rsidRPr="00756C9D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756C9D">
        <w:rPr>
          <w:rFonts w:ascii="Times New Roman" w:eastAsia="宋体" w:hAnsi="Times New Roman" w:cs="Times New Roman"/>
          <w:sz w:val="24"/>
          <w:szCs w:val="24"/>
        </w:rPr>
        <w:t>编程的时候更多的需要考虑代码的可复用性，需要使整个的</w:t>
      </w:r>
      <w:r w:rsidRPr="00756C9D">
        <w:rPr>
          <w:rFonts w:ascii="Times New Roman" w:eastAsia="宋体" w:hAnsi="Times New Roman" w:cs="Times New Roman" w:hint="eastAsia"/>
          <w:sz w:val="24"/>
          <w:szCs w:val="24"/>
        </w:rPr>
        <w:t>编程更加具有普适性；而面向应用场景编程，更加直接和方便，但是适用的范围明显更小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75EB08F" w14:textId="08BC5F58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379ACE75" w14:textId="064B9CB0" w:rsidR="009538BE" w:rsidRPr="00BA229E" w:rsidRDefault="00744298" w:rsidP="00BA229E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 w:rsidRPr="00744298">
        <w:rPr>
          <w:rFonts w:ascii="Times New Roman" w:eastAsia="宋体" w:hAnsi="Times New Roman" w:cs="Times New Roman" w:hint="eastAsia"/>
          <w:sz w:val="24"/>
          <w:szCs w:val="24"/>
        </w:rPr>
        <w:t>使用泛型编程的话，</w:t>
      </w:r>
      <w:r>
        <w:rPr>
          <w:rFonts w:ascii="Times New Roman" w:eastAsia="宋体" w:hAnsi="Times New Roman" w:cs="Times New Roman" w:hint="eastAsia"/>
          <w:sz w:val="24"/>
          <w:szCs w:val="24"/>
        </w:rPr>
        <w:t>写起来不太习惯，</w:t>
      </w:r>
      <w:r w:rsidRPr="00744298">
        <w:rPr>
          <w:rFonts w:ascii="Times New Roman" w:eastAsia="宋体" w:hAnsi="Times New Roman" w:cs="Times New Roman" w:hint="eastAsia"/>
          <w:sz w:val="24"/>
          <w:szCs w:val="24"/>
        </w:rPr>
        <w:t>而不使用泛型编程的话，写起来更加顺手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6A83A56" w14:textId="2291B042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54A2AE9F" w14:textId="7451EF06" w:rsidR="00CC3417" w:rsidRPr="00CC3417" w:rsidRDefault="00CC3417" w:rsidP="00CC3417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 w:rsidRPr="00CC3417">
        <w:rPr>
          <w:rFonts w:ascii="Times New Roman" w:eastAsia="宋体" w:hAnsi="Times New Roman" w:cs="Times New Roman" w:hint="eastAsia"/>
          <w:sz w:val="24"/>
          <w:szCs w:val="24"/>
        </w:rPr>
        <w:t>可以尽早发现错误</w:t>
      </w:r>
      <w:r>
        <w:rPr>
          <w:rFonts w:ascii="Times New Roman" w:eastAsia="宋体" w:hAnsi="Times New Roman" w:cs="Times New Roman" w:hint="eastAsia"/>
          <w:sz w:val="24"/>
          <w:szCs w:val="24"/>
        </w:rPr>
        <w:t>，可以逐渐适应。</w:t>
      </w:r>
    </w:p>
    <w:p w14:paraId="6ED2CDA8" w14:textId="2495F17A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275DA678" w14:textId="29102093" w:rsidR="00917F8D" w:rsidRPr="00917F8D" w:rsidRDefault="00917F8D" w:rsidP="00917F8D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 w:rsidRPr="00917F8D">
        <w:rPr>
          <w:rFonts w:ascii="Times New Roman" w:eastAsia="宋体" w:hAnsi="Times New Roman" w:cs="Times New Roman" w:hint="eastAsia"/>
          <w:sz w:val="24"/>
          <w:szCs w:val="24"/>
        </w:rPr>
        <w:t>可以将已有的代码进行复用来尽量节省时间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8288CC2" w14:textId="4A3D2A42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278AF63A" w14:textId="337D4E4D" w:rsidR="00987E6C" w:rsidRPr="00987E6C" w:rsidRDefault="00987E6C" w:rsidP="00987E6C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没做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 w:rsidR="00D7293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6ACC984" w14:textId="1E517CAF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37290CC2" w14:textId="4175BADE" w:rsidR="00A53608" w:rsidRPr="00A53608" w:rsidRDefault="00A53608" w:rsidP="00A53608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提前发现错误，避免数据外泄，愿意。</w:t>
      </w:r>
    </w:p>
    <w:p w14:paraId="1DBB9B08" w14:textId="4DD5F056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DDA0046" w14:textId="1EB3D728" w:rsidR="00A53608" w:rsidRPr="00A53608" w:rsidRDefault="00714E58" w:rsidP="00A53608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比较大，时间紧凑。</w:t>
      </w:r>
    </w:p>
    <w:p w14:paraId="41373FB9" w14:textId="1DC6C7CF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6DEC08B1" w14:textId="2AE0477D" w:rsidR="000C100B" w:rsidRPr="000C100B" w:rsidRDefault="000C100B" w:rsidP="000C100B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和计算机系统一起同时做实验，有点累人。</w:t>
      </w:r>
    </w:p>
    <w:p w14:paraId="7F94706C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8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CC9FB" w14:textId="77777777" w:rsidR="003420F0" w:rsidRDefault="003420F0" w:rsidP="003271FB">
      <w:r>
        <w:separator/>
      </w:r>
    </w:p>
  </w:endnote>
  <w:endnote w:type="continuationSeparator" w:id="0">
    <w:p w14:paraId="7FA5D458" w14:textId="77777777" w:rsidR="003420F0" w:rsidRDefault="003420F0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F8A97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47C48EFC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655B4CA3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925A7" w14:textId="77777777" w:rsidR="003420F0" w:rsidRDefault="003420F0" w:rsidP="003271FB">
      <w:r>
        <w:separator/>
      </w:r>
    </w:p>
  </w:footnote>
  <w:footnote w:type="continuationSeparator" w:id="0">
    <w:p w14:paraId="137A3428" w14:textId="77777777" w:rsidR="003420F0" w:rsidRDefault="003420F0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92691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04F1"/>
    <w:rsid w:val="00011AD3"/>
    <w:rsid w:val="000124DB"/>
    <w:rsid w:val="0001605E"/>
    <w:rsid w:val="00023082"/>
    <w:rsid w:val="00023F61"/>
    <w:rsid w:val="00024B24"/>
    <w:rsid w:val="00043D22"/>
    <w:rsid w:val="00044F50"/>
    <w:rsid w:val="00051D6A"/>
    <w:rsid w:val="000545CF"/>
    <w:rsid w:val="00066045"/>
    <w:rsid w:val="00071A10"/>
    <w:rsid w:val="000748C6"/>
    <w:rsid w:val="00090AD2"/>
    <w:rsid w:val="00090BED"/>
    <w:rsid w:val="00090F60"/>
    <w:rsid w:val="000A31DA"/>
    <w:rsid w:val="000B18AF"/>
    <w:rsid w:val="000B2E25"/>
    <w:rsid w:val="000C100B"/>
    <w:rsid w:val="000D5F9F"/>
    <w:rsid w:val="000E0DFD"/>
    <w:rsid w:val="000E3103"/>
    <w:rsid w:val="000E32C1"/>
    <w:rsid w:val="000E545B"/>
    <w:rsid w:val="000E6914"/>
    <w:rsid w:val="000E787E"/>
    <w:rsid w:val="000F08AB"/>
    <w:rsid w:val="000F3497"/>
    <w:rsid w:val="000F465F"/>
    <w:rsid w:val="000F6CE6"/>
    <w:rsid w:val="000F71F6"/>
    <w:rsid w:val="000F76AF"/>
    <w:rsid w:val="0010125B"/>
    <w:rsid w:val="00101FA4"/>
    <w:rsid w:val="00102F83"/>
    <w:rsid w:val="0011040A"/>
    <w:rsid w:val="00114E79"/>
    <w:rsid w:val="00115CCE"/>
    <w:rsid w:val="001169CE"/>
    <w:rsid w:val="00120AAF"/>
    <w:rsid w:val="00123F55"/>
    <w:rsid w:val="00125368"/>
    <w:rsid w:val="00125D6D"/>
    <w:rsid w:val="00126307"/>
    <w:rsid w:val="00133203"/>
    <w:rsid w:val="001346E5"/>
    <w:rsid w:val="00135501"/>
    <w:rsid w:val="00136A33"/>
    <w:rsid w:val="001457A2"/>
    <w:rsid w:val="001518DE"/>
    <w:rsid w:val="001542AA"/>
    <w:rsid w:val="00162215"/>
    <w:rsid w:val="001657B0"/>
    <w:rsid w:val="0016628B"/>
    <w:rsid w:val="00171171"/>
    <w:rsid w:val="00171346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A7765"/>
    <w:rsid w:val="001B3241"/>
    <w:rsid w:val="001B383B"/>
    <w:rsid w:val="001C7E14"/>
    <w:rsid w:val="001D0DB6"/>
    <w:rsid w:val="001D2299"/>
    <w:rsid w:val="001D28E8"/>
    <w:rsid w:val="001D46B0"/>
    <w:rsid w:val="001D6498"/>
    <w:rsid w:val="001D7543"/>
    <w:rsid w:val="001E2B81"/>
    <w:rsid w:val="001E5433"/>
    <w:rsid w:val="001E58CF"/>
    <w:rsid w:val="00201035"/>
    <w:rsid w:val="002027A1"/>
    <w:rsid w:val="002067A5"/>
    <w:rsid w:val="002070C6"/>
    <w:rsid w:val="00210491"/>
    <w:rsid w:val="00213153"/>
    <w:rsid w:val="00217D66"/>
    <w:rsid w:val="002218A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52C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B4A7D"/>
    <w:rsid w:val="002C1128"/>
    <w:rsid w:val="002E6F7F"/>
    <w:rsid w:val="002E772C"/>
    <w:rsid w:val="002E7880"/>
    <w:rsid w:val="002F0E57"/>
    <w:rsid w:val="002F14B4"/>
    <w:rsid w:val="00307971"/>
    <w:rsid w:val="00310603"/>
    <w:rsid w:val="00311104"/>
    <w:rsid w:val="00311387"/>
    <w:rsid w:val="00312264"/>
    <w:rsid w:val="003129B2"/>
    <w:rsid w:val="00316634"/>
    <w:rsid w:val="00317DC2"/>
    <w:rsid w:val="003237BE"/>
    <w:rsid w:val="003268CC"/>
    <w:rsid w:val="00327081"/>
    <w:rsid w:val="003271FB"/>
    <w:rsid w:val="00333110"/>
    <w:rsid w:val="00334AB7"/>
    <w:rsid w:val="0033605A"/>
    <w:rsid w:val="003368FB"/>
    <w:rsid w:val="003420F0"/>
    <w:rsid w:val="0034221D"/>
    <w:rsid w:val="00345BE2"/>
    <w:rsid w:val="00352861"/>
    <w:rsid w:val="00353226"/>
    <w:rsid w:val="003540A5"/>
    <w:rsid w:val="00360F42"/>
    <w:rsid w:val="003636B5"/>
    <w:rsid w:val="003657E9"/>
    <w:rsid w:val="00372821"/>
    <w:rsid w:val="00380BB0"/>
    <w:rsid w:val="0038439F"/>
    <w:rsid w:val="0039071B"/>
    <w:rsid w:val="0039793B"/>
    <w:rsid w:val="003A006F"/>
    <w:rsid w:val="003A32B5"/>
    <w:rsid w:val="003A5B53"/>
    <w:rsid w:val="003B4387"/>
    <w:rsid w:val="003C4470"/>
    <w:rsid w:val="003C6E11"/>
    <w:rsid w:val="003D0393"/>
    <w:rsid w:val="003D0762"/>
    <w:rsid w:val="003D37F6"/>
    <w:rsid w:val="003D53EF"/>
    <w:rsid w:val="003E4E7B"/>
    <w:rsid w:val="003F31AA"/>
    <w:rsid w:val="003F441B"/>
    <w:rsid w:val="003F73E4"/>
    <w:rsid w:val="00400E20"/>
    <w:rsid w:val="004159E5"/>
    <w:rsid w:val="00420950"/>
    <w:rsid w:val="004220F6"/>
    <w:rsid w:val="00422219"/>
    <w:rsid w:val="00422FA8"/>
    <w:rsid w:val="00423A88"/>
    <w:rsid w:val="004257B2"/>
    <w:rsid w:val="00434C4B"/>
    <w:rsid w:val="0043666E"/>
    <w:rsid w:val="00436F53"/>
    <w:rsid w:val="00441D51"/>
    <w:rsid w:val="00443C4A"/>
    <w:rsid w:val="004450A9"/>
    <w:rsid w:val="00453970"/>
    <w:rsid w:val="004563F9"/>
    <w:rsid w:val="00461286"/>
    <w:rsid w:val="0046390D"/>
    <w:rsid w:val="00463B22"/>
    <w:rsid w:val="00464D8F"/>
    <w:rsid w:val="004662EB"/>
    <w:rsid w:val="004758BF"/>
    <w:rsid w:val="004833E2"/>
    <w:rsid w:val="0049017C"/>
    <w:rsid w:val="004918C0"/>
    <w:rsid w:val="00492049"/>
    <w:rsid w:val="004A3DFF"/>
    <w:rsid w:val="004A45B4"/>
    <w:rsid w:val="004A7219"/>
    <w:rsid w:val="004B2B2D"/>
    <w:rsid w:val="004B6071"/>
    <w:rsid w:val="004C1A1E"/>
    <w:rsid w:val="004C5485"/>
    <w:rsid w:val="004D1A83"/>
    <w:rsid w:val="004E0560"/>
    <w:rsid w:val="004E1A55"/>
    <w:rsid w:val="004E39ED"/>
    <w:rsid w:val="004E481D"/>
    <w:rsid w:val="004E5096"/>
    <w:rsid w:val="004E5653"/>
    <w:rsid w:val="004E6C27"/>
    <w:rsid w:val="004F1318"/>
    <w:rsid w:val="00501237"/>
    <w:rsid w:val="0050468A"/>
    <w:rsid w:val="0051289F"/>
    <w:rsid w:val="00516085"/>
    <w:rsid w:val="00523195"/>
    <w:rsid w:val="00524339"/>
    <w:rsid w:val="00532D88"/>
    <w:rsid w:val="00536775"/>
    <w:rsid w:val="00541003"/>
    <w:rsid w:val="00541946"/>
    <w:rsid w:val="00544109"/>
    <w:rsid w:val="00550D52"/>
    <w:rsid w:val="00555BA1"/>
    <w:rsid w:val="00556FDB"/>
    <w:rsid w:val="005664AF"/>
    <w:rsid w:val="005A1356"/>
    <w:rsid w:val="005A422A"/>
    <w:rsid w:val="005A7BDA"/>
    <w:rsid w:val="005B5575"/>
    <w:rsid w:val="005C0015"/>
    <w:rsid w:val="005C0766"/>
    <w:rsid w:val="005C337E"/>
    <w:rsid w:val="005C70A8"/>
    <w:rsid w:val="005D394A"/>
    <w:rsid w:val="005D4804"/>
    <w:rsid w:val="005E0676"/>
    <w:rsid w:val="005E2728"/>
    <w:rsid w:val="005F091C"/>
    <w:rsid w:val="005F1DFC"/>
    <w:rsid w:val="005F25E0"/>
    <w:rsid w:val="005F3A96"/>
    <w:rsid w:val="005F6C87"/>
    <w:rsid w:val="0060564A"/>
    <w:rsid w:val="0061479C"/>
    <w:rsid w:val="00615994"/>
    <w:rsid w:val="00623905"/>
    <w:rsid w:val="00631D8B"/>
    <w:rsid w:val="0063322B"/>
    <w:rsid w:val="00644F99"/>
    <w:rsid w:val="00657CE8"/>
    <w:rsid w:val="00660E12"/>
    <w:rsid w:val="00662B64"/>
    <w:rsid w:val="006710A5"/>
    <w:rsid w:val="006745E3"/>
    <w:rsid w:val="00676709"/>
    <w:rsid w:val="00676870"/>
    <w:rsid w:val="006846B7"/>
    <w:rsid w:val="006866C5"/>
    <w:rsid w:val="00687847"/>
    <w:rsid w:val="00690A24"/>
    <w:rsid w:val="00691C2D"/>
    <w:rsid w:val="0069461E"/>
    <w:rsid w:val="006A42CD"/>
    <w:rsid w:val="006B04CF"/>
    <w:rsid w:val="006B2425"/>
    <w:rsid w:val="006B2643"/>
    <w:rsid w:val="006B2A54"/>
    <w:rsid w:val="006B2BA0"/>
    <w:rsid w:val="006B3F6B"/>
    <w:rsid w:val="006B4071"/>
    <w:rsid w:val="006B768F"/>
    <w:rsid w:val="006C2F58"/>
    <w:rsid w:val="006C4AAB"/>
    <w:rsid w:val="006C57F6"/>
    <w:rsid w:val="006C6F36"/>
    <w:rsid w:val="006C788C"/>
    <w:rsid w:val="006D1FB9"/>
    <w:rsid w:val="006F0809"/>
    <w:rsid w:val="006F613D"/>
    <w:rsid w:val="00702A66"/>
    <w:rsid w:val="007031FC"/>
    <w:rsid w:val="00703A6A"/>
    <w:rsid w:val="00704089"/>
    <w:rsid w:val="00704136"/>
    <w:rsid w:val="00705632"/>
    <w:rsid w:val="00711E3E"/>
    <w:rsid w:val="00712812"/>
    <w:rsid w:val="00714019"/>
    <w:rsid w:val="00714E58"/>
    <w:rsid w:val="0071582C"/>
    <w:rsid w:val="00721D62"/>
    <w:rsid w:val="00721DED"/>
    <w:rsid w:val="007230D8"/>
    <w:rsid w:val="0074144D"/>
    <w:rsid w:val="00744298"/>
    <w:rsid w:val="007451C7"/>
    <w:rsid w:val="0074757C"/>
    <w:rsid w:val="00753977"/>
    <w:rsid w:val="00756C9D"/>
    <w:rsid w:val="00757A6A"/>
    <w:rsid w:val="00760E55"/>
    <w:rsid w:val="00761BE1"/>
    <w:rsid w:val="00763E6F"/>
    <w:rsid w:val="00767801"/>
    <w:rsid w:val="00771D59"/>
    <w:rsid w:val="0077691B"/>
    <w:rsid w:val="00785789"/>
    <w:rsid w:val="0078646D"/>
    <w:rsid w:val="00796194"/>
    <w:rsid w:val="007A0B36"/>
    <w:rsid w:val="007A4E1C"/>
    <w:rsid w:val="007A582D"/>
    <w:rsid w:val="007A5856"/>
    <w:rsid w:val="007A61A1"/>
    <w:rsid w:val="007B1702"/>
    <w:rsid w:val="007B3DC6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0748C"/>
    <w:rsid w:val="00810504"/>
    <w:rsid w:val="00823C50"/>
    <w:rsid w:val="00823EAE"/>
    <w:rsid w:val="00824CC8"/>
    <w:rsid w:val="00832476"/>
    <w:rsid w:val="008422B1"/>
    <w:rsid w:val="00847079"/>
    <w:rsid w:val="0085609B"/>
    <w:rsid w:val="0086138E"/>
    <w:rsid w:val="008623A4"/>
    <w:rsid w:val="00863155"/>
    <w:rsid w:val="00871685"/>
    <w:rsid w:val="00877113"/>
    <w:rsid w:val="00877D10"/>
    <w:rsid w:val="008802D5"/>
    <w:rsid w:val="00882D88"/>
    <w:rsid w:val="00886EE9"/>
    <w:rsid w:val="00887404"/>
    <w:rsid w:val="00891E34"/>
    <w:rsid w:val="008932B3"/>
    <w:rsid w:val="008953ED"/>
    <w:rsid w:val="008A0510"/>
    <w:rsid w:val="008A1927"/>
    <w:rsid w:val="008B6075"/>
    <w:rsid w:val="008C08C0"/>
    <w:rsid w:val="008C2D45"/>
    <w:rsid w:val="008C44FC"/>
    <w:rsid w:val="008C7895"/>
    <w:rsid w:val="008D421E"/>
    <w:rsid w:val="008D4A81"/>
    <w:rsid w:val="008D5FC5"/>
    <w:rsid w:val="008F5894"/>
    <w:rsid w:val="008F70DB"/>
    <w:rsid w:val="00910B24"/>
    <w:rsid w:val="00917F8D"/>
    <w:rsid w:val="00924C71"/>
    <w:rsid w:val="00937FE1"/>
    <w:rsid w:val="00940957"/>
    <w:rsid w:val="00941834"/>
    <w:rsid w:val="00944139"/>
    <w:rsid w:val="009450C3"/>
    <w:rsid w:val="00951CA5"/>
    <w:rsid w:val="009538BE"/>
    <w:rsid w:val="0096531F"/>
    <w:rsid w:val="0096708F"/>
    <w:rsid w:val="00987E6C"/>
    <w:rsid w:val="00993967"/>
    <w:rsid w:val="009B60DB"/>
    <w:rsid w:val="009C452D"/>
    <w:rsid w:val="009C5778"/>
    <w:rsid w:val="009D0C0F"/>
    <w:rsid w:val="009D7E77"/>
    <w:rsid w:val="009E4C82"/>
    <w:rsid w:val="009F5F2D"/>
    <w:rsid w:val="009F68B1"/>
    <w:rsid w:val="009F732E"/>
    <w:rsid w:val="00A021C0"/>
    <w:rsid w:val="00A06740"/>
    <w:rsid w:val="00A07AE0"/>
    <w:rsid w:val="00A23806"/>
    <w:rsid w:val="00A26491"/>
    <w:rsid w:val="00A31568"/>
    <w:rsid w:val="00A32235"/>
    <w:rsid w:val="00A353DC"/>
    <w:rsid w:val="00A36B88"/>
    <w:rsid w:val="00A4052A"/>
    <w:rsid w:val="00A41540"/>
    <w:rsid w:val="00A41A90"/>
    <w:rsid w:val="00A44DE8"/>
    <w:rsid w:val="00A527BE"/>
    <w:rsid w:val="00A53608"/>
    <w:rsid w:val="00A56203"/>
    <w:rsid w:val="00A659BD"/>
    <w:rsid w:val="00A756AB"/>
    <w:rsid w:val="00A8006D"/>
    <w:rsid w:val="00A90FD7"/>
    <w:rsid w:val="00AA34E0"/>
    <w:rsid w:val="00AA5529"/>
    <w:rsid w:val="00AB3FA0"/>
    <w:rsid w:val="00AB50E7"/>
    <w:rsid w:val="00AB516B"/>
    <w:rsid w:val="00AC0763"/>
    <w:rsid w:val="00AC523E"/>
    <w:rsid w:val="00AC61A8"/>
    <w:rsid w:val="00AC7D97"/>
    <w:rsid w:val="00AD0F15"/>
    <w:rsid w:val="00AD2920"/>
    <w:rsid w:val="00AD4E86"/>
    <w:rsid w:val="00AE12C7"/>
    <w:rsid w:val="00AF309F"/>
    <w:rsid w:val="00AF65D9"/>
    <w:rsid w:val="00B01E94"/>
    <w:rsid w:val="00B0419A"/>
    <w:rsid w:val="00B06372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229E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09ED"/>
    <w:rsid w:val="00C54D12"/>
    <w:rsid w:val="00C614E3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0A6B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3417"/>
    <w:rsid w:val="00CC4DF0"/>
    <w:rsid w:val="00CC64AC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325DA"/>
    <w:rsid w:val="00D443C2"/>
    <w:rsid w:val="00D449A2"/>
    <w:rsid w:val="00D4699B"/>
    <w:rsid w:val="00D605EE"/>
    <w:rsid w:val="00D62804"/>
    <w:rsid w:val="00D67A99"/>
    <w:rsid w:val="00D72934"/>
    <w:rsid w:val="00D77C9B"/>
    <w:rsid w:val="00D8002E"/>
    <w:rsid w:val="00D83BA2"/>
    <w:rsid w:val="00D84F24"/>
    <w:rsid w:val="00D86DAB"/>
    <w:rsid w:val="00D91BC0"/>
    <w:rsid w:val="00D949B5"/>
    <w:rsid w:val="00D97F93"/>
    <w:rsid w:val="00DA18F7"/>
    <w:rsid w:val="00DA3169"/>
    <w:rsid w:val="00DB682B"/>
    <w:rsid w:val="00DC74A6"/>
    <w:rsid w:val="00DD2324"/>
    <w:rsid w:val="00DD26BA"/>
    <w:rsid w:val="00DD2705"/>
    <w:rsid w:val="00DD40E1"/>
    <w:rsid w:val="00DE0D78"/>
    <w:rsid w:val="00DE5FDF"/>
    <w:rsid w:val="00DF2090"/>
    <w:rsid w:val="00DF2EC8"/>
    <w:rsid w:val="00DF511D"/>
    <w:rsid w:val="00DF5241"/>
    <w:rsid w:val="00DF582A"/>
    <w:rsid w:val="00DF631E"/>
    <w:rsid w:val="00E04BEB"/>
    <w:rsid w:val="00E078B6"/>
    <w:rsid w:val="00E1321C"/>
    <w:rsid w:val="00E17E0A"/>
    <w:rsid w:val="00E255A4"/>
    <w:rsid w:val="00E36ADA"/>
    <w:rsid w:val="00E40C68"/>
    <w:rsid w:val="00E469C5"/>
    <w:rsid w:val="00E47E00"/>
    <w:rsid w:val="00E50ECA"/>
    <w:rsid w:val="00E5173F"/>
    <w:rsid w:val="00E53B3B"/>
    <w:rsid w:val="00E60764"/>
    <w:rsid w:val="00E64491"/>
    <w:rsid w:val="00E65D51"/>
    <w:rsid w:val="00E65E24"/>
    <w:rsid w:val="00E74D3C"/>
    <w:rsid w:val="00E85A67"/>
    <w:rsid w:val="00E86729"/>
    <w:rsid w:val="00E92910"/>
    <w:rsid w:val="00E97D24"/>
    <w:rsid w:val="00EA0217"/>
    <w:rsid w:val="00EA06BA"/>
    <w:rsid w:val="00EA1C68"/>
    <w:rsid w:val="00EA367B"/>
    <w:rsid w:val="00EA51E7"/>
    <w:rsid w:val="00EA619E"/>
    <w:rsid w:val="00EA6AA4"/>
    <w:rsid w:val="00EB311B"/>
    <w:rsid w:val="00EB4C7E"/>
    <w:rsid w:val="00ED071A"/>
    <w:rsid w:val="00ED7AF5"/>
    <w:rsid w:val="00EE2F1D"/>
    <w:rsid w:val="00EF1E0C"/>
    <w:rsid w:val="00EF46EF"/>
    <w:rsid w:val="00EF5119"/>
    <w:rsid w:val="00F02AB3"/>
    <w:rsid w:val="00F042D9"/>
    <w:rsid w:val="00F11F28"/>
    <w:rsid w:val="00F17F68"/>
    <w:rsid w:val="00F21E7F"/>
    <w:rsid w:val="00F237BE"/>
    <w:rsid w:val="00F25300"/>
    <w:rsid w:val="00F26158"/>
    <w:rsid w:val="00F31FE0"/>
    <w:rsid w:val="00F4049E"/>
    <w:rsid w:val="00F405B6"/>
    <w:rsid w:val="00F42AEB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B79"/>
    <w:rsid w:val="00F72FDA"/>
    <w:rsid w:val="00F73437"/>
    <w:rsid w:val="00F80DD5"/>
    <w:rsid w:val="00F81167"/>
    <w:rsid w:val="00F83B26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0AB1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FB995D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2B7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6B26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5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6.png"/><Relationship Id="rId84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hyperlink" Target="https://github.com/ComputerScienceHIT/HIT-Lab2-1190200717/tree/master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footer" Target="footer1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1</TotalTime>
  <Pages>25</Pages>
  <Words>1538</Words>
  <Characters>8770</Characters>
  <Application>Microsoft Office Word</Application>
  <DocSecurity>0</DocSecurity>
  <Lines>73</Lines>
  <Paragraphs>20</Paragraphs>
  <ScaleCrop>false</ScaleCrop>
  <Company>Harbin Institute of Technology</Company>
  <LinksUpToDate>false</LinksUpToDate>
  <CharactersWithSpaces>10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梁 浩</cp:lastModifiedBy>
  <cp:revision>216</cp:revision>
  <dcterms:created xsi:type="dcterms:W3CDTF">2018-02-12T03:57:00Z</dcterms:created>
  <dcterms:modified xsi:type="dcterms:W3CDTF">2021-06-11T18:06:00Z</dcterms:modified>
</cp:coreProperties>
</file>